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5E9DC3B6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54CBA">
        <w:rPr>
          <w:rFonts w:ascii="Arial" w:eastAsia="Arial" w:hAnsi="Arial" w:cs="Arial"/>
          <w:b/>
          <w:sz w:val="28"/>
          <w:szCs w:val="28"/>
        </w:rPr>
        <w:t>3</w:t>
      </w:r>
      <w:r w:rsidR="00621CF6">
        <w:rPr>
          <w:rFonts w:ascii="Arial" w:eastAsia="Arial" w:hAnsi="Arial" w:cs="Arial"/>
          <w:b/>
          <w:sz w:val="28"/>
          <w:szCs w:val="28"/>
        </w:rPr>
        <w:t>9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7B8F19E6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B60924">
        <w:rPr>
          <w:rFonts w:ascii="Arial" w:eastAsia="Arial" w:hAnsi="Arial" w:cs="Arial"/>
          <w:sz w:val="24"/>
          <w:szCs w:val="24"/>
        </w:rPr>
        <w:t>1</w:t>
      </w:r>
      <w:r w:rsidR="00621CF6">
        <w:rPr>
          <w:rFonts w:ascii="Arial" w:eastAsia="Arial" w:hAnsi="Arial" w:cs="Arial"/>
          <w:sz w:val="24"/>
          <w:szCs w:val="24"/>
        </w:rPr>
        <w:t>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174B67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7D805B95" w:rsidR="0057779B" w:rsidRPr="00B60924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60924">
        <w:rPr>
          <w:rFonts w:ascii="Arial" w:eastAsia="Arial" w:hAnsi="Arial" w:cs="Arial"/>
          <w:sz w:val="24"/>
          <w:szCs w:val="24"/>
        </w:rPr>
        <w:t>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174B67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84428A">
        <w:rPr>
          <w:rFonts w:ascii="Arial" w:eastAsia="Arial" w:hAnsi="Arial" w:cs="Arial"/>
          <w:b/>
          <w:color w:val="0070C0"/>
          <w:sz w:val="24"/>
          <w:szCs w:val="24"/>
        </w:rPr>
        <w:t>6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h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Department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ealth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(DOH)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record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otal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84428A">
        <w:rPr>
          <w:rFonts w:ascii="Arial" w:eastAsia="Arial" w:hAnsi="Arial" w:cs="Arial"/>
          <w:b/>
          <w:color w:val="0070C0"/>
          <w:sz w:val="24"/>
          <w:szCs w:val="24"/>
        </w:rPr>
        <w:t>409,574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385D24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B60924">
        <w:rPr>
          <w:rFonts w:ascii="Arial" w:eastAsia="Arial" w:hAnsi="Arial" w:cs="Arial"/>
          <w:sz w:val="24"/>
          <w:szCs w:val="24"/>
        </w:rPr>
        <w:t>;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which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84428A">
        <w:rPr>
          <w:rFonts w:ascii="Arial" w:eastAsia="Arial" w:hAnsi="Arial" w:cs="Arial"/>
          <w:b/>
          <w:color w:val="0070C0"/>
          <w:sz w:val="24"/>
          <w:szCs w:val="24"/>
        </w:rPr>
        <w:t>7,369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r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74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84428A">
        <w:rPr>
          <w:rFonts w:ascii="Arial" w:eastAsia="Arial" w:hAnsi="Arial" w:cs="Arial"/>
          <w:b/>
          <w:color w:val="0070C0"/>
          <w:sz w:val="24"/>
          <w:szCs w:val="24"/>
        </w:rPr>
        <w:t>366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v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n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7,</w:t>
      </w:r>
      <w:r w:rsidR="00A952B9">
        <w:rPr>
          <w:rFonts w:ascii="Arial" w:eastAsia="Arial" w:hAnsi="Arial" w:cs="Arial"/>
          <w:b/>
          <w:color w:val="0070C0"/>
          <w:sz w:val="24"/>
          <w:szCs w:val="24"/>
        </w:rPr>
        <w:t>83</w:t>
      </w:r>
      <w:r w:rsidR="0084428A">
        <w:rPr>
          <w:rFonts w:ascii="Arial" w:eastAsia="Arial" w:hAnsi="Arial" w:cs="Arial"/>
          <w:b/>
          <w:color w:val="0070C0"/>
          <w:sz w:val="24"/>
          <w:szCs w:val="24"/>
        </w:rPr>
        <w:t>9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385D24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385D24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5F2E9BB9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84428A">
        <w:rPr>
          <w:rFonts w:ascii="Arial" w:eastAsia="Arial" w:hAnsi="Arial" w:cs="Arial"/>
          <w:i/>
          <w:color w:val="0070C0"/>
          <w:sz w:val="16"/>
          <w:szCs w:val="16"/>
        </w:rPr>
        <w:t>7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1B240594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14FDF" w:rsidRPr="00114FD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683,491,248.55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067822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14FDF" w:rsidRPr="00114FDF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72,707,060.46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114FD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Look w:val="04A0" w:firstRow="1" w:lastRow="0" w:firstColumn="1" w:lastColumn="0" w:noHBand="0" w:noVBand="1"/>
      </w:tblPr>
      <w:tblGrid>
        <w:gridCol w:w="365"/>
        <w:gridCol w:w="1966"/>
        <w:gridCol w:w="1596"/>
        <w:gridCol w:w="1937"/>
        <w:gridCol w:w="1937"/>
        <w:gridCol w:w="1936"/>
      </w:tblGrid>
      <w:tr w:rsidR="00114FDF" w:rsidRPr="00114FDF" w14:paraId="2BEAC2AE" w14:textId="77777777" w:rsidTr="00114FDF">
        <w:trPr>
          <w:trHeight w:val="56"/>
          <w:tblHeader/>
        </w:trPr>
        <w:tc>
          <w:tcPr>
            <w:tcW w:w="119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BB1D4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80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02A9032" w14:textId="489929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114FDF" w:rsidRPr="00114FDF" w14:paraId="1BEFB691" w14:textId="77777777" w:rsidTr="00114FDF">
        <w:trPr>
          <w:trHeight w:val="20"/>
          <w:tblHeader/>
        </w:trPr>
        <w:tc>
          <w:tcPr>
            <w:tcW w:w="119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7D007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2CF5950" w14:textId="47EE13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7A23B30" w14:textId="2BA9FF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5C57436" w14:textId="18A689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307F1F0" w14:textId="2975E5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114FDF" w:rsidRPr="00114FDF" w14:paraId="4F65160E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C706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1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5E21AC" w14:textId="78CC06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,172,707,060.46 </w:t>
            </w:r>
          </w:p>
        </w:tc>
        <w:tc>
          <w:tcPr>
            <w:tcW w:w="9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3EACD6" w14:textId="3329CF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9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79500D" w14:textId="58C24E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9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00F969" w14:textId="3A4566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,683,491,248.55 </w:t>
            </w:r>
          </w:p>
        </w:tc>
      </w:tr>
      <w:tr w:rsidR="00114FDF" w:rsidRPr="00114FDF" w14:paraId="58230C8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0BF1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462FD1" w14:textId="3EB230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0,669,726.0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A5091D" w14:textId="067B92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5B9379" w14:textId="0F454C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355F0D" w14:textId="49E093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66,079,726.05 </w:t>
            </w:r>
          </w:p>
        </w:tc>
      </w:tr>
      <w:tr w:rsidR="00114FDF" w:rsidRPr="00114FDF" w14:paraId="69F52C67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3DF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FFACB" w14:textId="78BDDE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4,152,698.8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52A8A" w14:textId="7A3B7B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DE673" w14:textId="1F1536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E7610" w14:textId="030B69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152,698.89 </w:t>
            </w:r>
          </w:p>
        </w:tc>
      </w:tr>
      <w:tr w:rsidR="00114FDF" w:rsidRPr="00114FDF" w14:paraId="5B3F3F2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562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CF457" w14:textId="2A4A9A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736,729.3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68F3C" w14:textId="78FCA1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1E4A4" w14:textId="660B65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D1403" w14:textId="54FF02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6,836,729.36 </w:t>
            </w:r>
          </w:p>
        </w:tc>
      </w:tr>
      <w:tr w:rsidR="00114FDF" w:rsidRPr="00114FDF" w14:paraId="2C3DA23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63F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AF272" w14:textId="3EEB7C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3B7C3" w14:textId="629A20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D7E18" w14:textId="36D34D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B4FC8" w14:textId="6B0A6B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114FDF" w:rsidRPr="00114FDF" w14:paraId="50890899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4770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68AEE" w14:textId="07EEF6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C81F7" w14:textId="7B1E7F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2885E" w14:textId="24F0EB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65B5C" w14:textId="45E036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114FDF" w:rsidRPr="00114FDF" w14:paraId="1200F51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BB4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48A99" w14:textId="1EDADD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CCCD" w14:textId="4C421F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9750" w14:textId="310EDB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F8C6F" w14:textId="23C48A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114FDF" w:rsidRPr="00114FDF" w14:paraId="5AF1F6A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647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8C71" w14:textId="5CDB38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FA8F0" w14:textId="36E96F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0C983" w14:textId="393BD7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FADFD" w14:textId="6148D8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114FDF" w:rsidRPr="00114FDF" w14:paraId="75A0C11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F92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3B0F" w14:textId="14A093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9,761,18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A6153" w14:textId="1673E6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493CD" w14:textId="6F5338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719D4" w14:textId="5ABFEA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7,203,688.00 </w:t>
            </w:r>
          </w:p>
        </w:tc>
      </w:tr>
      <w:tr w:rsidR="00114FDF" w:rsidRPr="00114FDF" w14:paraId="63EA0040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CFC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E776E" w14:textId="5A4026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9,842,6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8A8B4" w14:textId="5C032D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CD10A" w14:textId="76CD80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C49B1" w14:textId="45FEF6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42,660.00 </w:t>
            </w:r>
          </w:p>
        </w:tc>
      </w:tr>
      <w:tr w:rsidR="00114FDF" w:rsidRPr="00114FDF" w14:paraId="17D3AB8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87C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1FD1C" w14:textId="6A05E3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80619" w14:textId="362007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A859" w14:textId="043BF2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D522B" w14:textId="4D80A5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114FDF" w:rsidRPr="00114FDF" w14:paraId="6646582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94A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6156D" w14:textId="40690D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0B05F" w14:textId="6E0669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AE1B5" w14:textId="49CBF6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1DB9B" w14:textId="709706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114FDF" w:rsidRPr="00114FDF" w14:paraId="2777E28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09A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3DB2C" w14:textId="1BC1B9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413,8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BE315" w14:textId="52C018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343AA" w14:textId="23AC4F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7C2F2" w14:textId="332C72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3,870.00 </w:t>
            </w:r>
          </w:p>
        </w:tc>
      </w:tr>
      <w:tr w:rsidR="00114FDF" w:rsidRPr="00114FDF" w14:paraId="7C4C5CD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ACA6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4D94C" w14:textId="58FAFD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62,83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0EB57" w14:textId="4DBA2D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11AF4" w14:textId="349A35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4053E" w14:textId="37B44E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5,485,334.00 </w:t>
            </w:r>
          </w:p>
        </w:tc>
      </w:tr>
      <w:tr w:rsidR="00114FDF" w:rsidRPr="00114FDF" w14:paraId="0BCF19F5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27A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6C521" w14:textId="6237A6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4B37" w14:textId="300D7E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38115" w14:textId="14A2FA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BBF19" w14:textId="35B056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114FDF" w:rsidRPr="00114FDF" w14:paraId="7A5720E8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37A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DCC06" w14:textId="420D15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8BCC6" w14:textId="4C5072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ED36B" w14:textId="6818CF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18165" w14:textId="27FC32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114FDF" w:rsidRPr="00114FDF" w14:paraId="1245E04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655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09466" w14:textId="590DE4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9F7D5" w14:textId="59EA0E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553A3" w14:textId="6583BA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662F7" w14:textId="28DF2A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114FDF" w:rsidRPr="00114FDF" w14:paraId="7C978237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93D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B368A" w14:textId="15248B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2,958,689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82945" w14:textId="278C5E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40D70" w14:textId="04AC44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46591" w14:textId="30C8B0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1,808,689.30 </w:t>
            </w:r>
          </w:p>
        </w:tc>
      </w:tr>
      <w:tr w:rsidR="00114FDF" w:rsidRPr="00114FDF" w14:paraId="516DBB1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B78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71482" w14:textId="60842F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9A30" w14:textId="00A7C7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A10E8" w14:textId="586D1C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77C95" w14:textId="26D4D9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114FDF" w:rsidRPr="00114FDF" w14:paraId="236328D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011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BCCF6" w14:textId="4BB5BE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2F094" w14:textId="77A4A6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4374F" w14:textId="57F1E4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A8780" w14:textId="472B7C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114FDF" w:rsidRPr="00114FDF" w14:paraId="2403B64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21B3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FA37E0" w14:textId="35639E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9,697,345.2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3E65C3" w14:textId="2BB143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D2DE6D" w14:textId="230FA0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ABEDB7" w14:textId="51DE91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4,353,455.86 </w:t>
            </w:r>
          </w:p>
        </w:tc>
      </w:tr>
      <w:tr w:rsidR="00114FDF" w:rsidRPr="00114FDF" w14:paraId="56A88FF9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3D2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5A82E5" w14:textId="567B97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5C52BF" w14:textId="3E495F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DF5522" w14:textId="25CFF2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D1DAFC" w14:textId="6EE36C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114FDF" w:rsidRPr="00114FDF" w14:paraId="571E959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838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1EF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DA3A3" w14:textId="7C8BC4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8819" w14:textId="454A80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0DF6E" w14:textId="0041CE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84937" w14:textId="2E0426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114FDF" w:rsidRPr="00114FDF" w14:paraId="25C9FCA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CF5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04C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rr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C5A40" w14:textId="68762F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F2424" w14:textId="2B103E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A3937" w14:textId="2569F9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1DF67" w14:textId="650BF1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114FDF" w:rsidRPr="00114FDF" w14:paraId="7A57E98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DFE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887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4061B" w14:textId="730869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1F43" w14:textId="69C57A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B2514" w14:textId="27F4C1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6501" w14:textId="11E647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114FDF" w:rsidRPr="00114FDF" w14:paraId="73F8D5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812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11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199CD" w14:textId="125365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63C72" w14:textId="58CF23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99544" w14:textId="4066CE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01FDA" w14:textId="7A6461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114FDF" w:rsidRPr="00114FDF" w14:paraId="0157DAE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2CD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98A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n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Espiritu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9349" w14:textId="256A85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A20BA" w14:textId="5179FB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644CE" w14:textId="6FDA2E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A6661" w14:textId="1FAC70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114FDF" w:rsidRPr="00114FDF" w14:paraId="440826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531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9F7F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9B486" w14:textId="2EBB70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6450" w14:textId="6962E8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83B50" w14:textId="06F586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83544" w14:textId="7114D0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114FDF" w:rsidRPr="00114FDF" w14:paraId="62D30C3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A841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A8D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E4AA2" w14:textId="6C28BF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1E984" w14:textId="002E52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83D6D" w14:textId="7125E8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95B96" w14:textId="7DC1C0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114FDF" w:rsidRPr="00114FDF" w14:paraId="47E3CB3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89E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DE7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s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0EC2" w14:textId="6B06AE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F31AC" w14:textId="464E27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5D71" w14:textId="0213A3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A763E" w14:textId="49D108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114FDF" w:rsidRPr="00114FDF" w14:paraId="4C41421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9A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1B6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rrim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A049C" w14:textId="3D0348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F8E85" w14:textId="2A5686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B407C" w14:textId="779237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5A96B" w14:textId="6973C8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114FDF" w:rsidRPr="00114FDF" w14:paraId="4479A3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11F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801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r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E7D23" w14:textId="383835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80E1" w14:textId="2BB0DF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4176C" w14:textId="3F9CBA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625A" w14:textId="215628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114FDF" w:rsidRPr="00114FDF" w14:paraId="590FBA5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AD3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F0D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ne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45F88" w14:textId="474478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9AF4" w14:textId="0323DF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2657A" w14:textId="0CE884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B9CD7" w14:textId="754C8F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114FDF" w:rsidRPr="00114FDF" w14:paraId="5F7910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C40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F43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312CC" w14:textId="011F19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C745" w14:textId="596B07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D6D86" w14:textId="0CB875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F6B9B" w14:textId="6DF12A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114FDF" w:rsidRPr="00114FDF" w14:paraId="7EDD698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DA5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DF6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9461" w14:textId="7BBA8A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A4F04" w14:textId="63411F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61701" w14:textId="33849F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D774C" w14:textId="046342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114FDF" w:rsidRPr="00114FDF" w14:paraId="16456F8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5D3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835F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B54BE" w14:textId="405906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EDB36" w14:textId="4B82D6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C6675" w14:textId="01BEAA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3670E" w14:textId="7544E2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114FDF" w:rsidRPr="00114FDF" w14:paraId="7D5EA93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454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E1CC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32E13" w14:textId="611635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B793A" w14:textId="58DC44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67652" w14:textId="585409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5EFE0" w14:textId="31BD0C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114FDF" w:rsidRPr="00114FDF" w14:paraId="71C572C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DCBB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C07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2A219" w14:textId="247EFC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18640" w14:textId="45ED22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8381E" w14:textId="730666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D9BD5" w14:textId="65EEDF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114FDF" w:rsidRPr="00114FDF" w14:paraId="4ACDCEA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0EE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2EC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uqu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954F4" w14:textId="74B863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CD97F" w14:textId="7DBEF0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0DA90" w14:textId="01B37F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DC911" w14:textId="52A28B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114FDF" w:rsidRPr="00114FDF" w14:paraId="6D53010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E63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DDF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d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63D4" w14:textId="71E54A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A18C" w14:textId="3A5BD5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0300E" w14:textId="1A7086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6BC5" w14:textId="5036DC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114FDF" w:rsidRPr="00114FDF" w14:paraId="701A48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C4A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892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il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FB724" w14:textId="67E8D8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18DB6" w14:textId="27EE6B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64A59" w14:textId="0FDD7C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EF9E5" w14:textId="2E6A01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114FDF" w:rsidRPr="00114FDF" w14:paraId="1884DD0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974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145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36A0D" w14:textId="51F562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85C7F" w14:textId="2625F2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163EE" w14:textId="5135DF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37B99" w14:textId="702BC9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114FDF" w:rsidRPr="00114FDF" w14:paraId="0BBA240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0CC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824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r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95352" w14:textId="513B32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521F" w14:textId="76123B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1473A" w14:textId="11A45C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65F59" w14:textId="666C98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114FDF" w:rsidRPr="00114FDF" w14:paraId="6D132DF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56A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B31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so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8800" w14:textId="76ADB5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52F54" w14:textId="20678F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A6B9" w14:textId="37D417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9CEC4" w14:textId="4A5D46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114FDF" w:rsidRPr="00114FDF" w14:paraId="02FE274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78F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397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ta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57F1" w14:textId="27CE20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89CBA" w14:textId="31519C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8627" w14:textId="257B20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664E" w14:textId="7ABD7E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114FDF" w:rsidRPr="00114FDF" w14:paraId="03D88C5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34FC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CE2954" w14:textId="5564E8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145A01" w14:textId="6383C0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CD8DC9" w14:textId="03793F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C5456B" w14:textId="592FC8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</w:tr>
      <w:tr w:rsidR="00114FDF" w:rsidRPr="00114FDF" w14:paraId="5F6886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DD6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48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le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52A8A" w14:textId="4ED351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DCB53" w14:textId="63AFD5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DE4CE" w14:textId="6F4298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6868" w14:textId="4BC332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114FDF" w:rsidRPr="00114FDF" w14:paraId="73CA7CB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80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89F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yoy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78AA9" w14:textId="475376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F53BA" w14:textId="556AF9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BFAB5" w14:textId="108F4F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DE06C" w14:textId="182AE6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114FDF" w:rsidRPr="00114FDF" w14:paraId="3D27AE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E77D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7DE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56FF5" w14:textId="0CD396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C1D2" w14:textId="3ED4C7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A1DB" w14:textId="13017F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362F" w14:textId="6D606D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114FDF" w:rsidRPr="00114FDF" w14:paraId="557187B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B5A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B1F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25A39" w14:textId="11B0A1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F6A1" w14:textId="54FD62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1419F" w14:textId="481FDD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675F" w14:textId="127FFA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114FDF" w:rsidRPr="00114FDF" w14:paraId="2049B60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198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A0B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D1985" w14:textId="7D902F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8C34E" w14:textId="4C4F04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965D2" w14:textId="619AAD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0500" w14:textId="2D0E93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114FDF" w:rsidRPr="00114FDF" w14:paraId="0B7BF16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9E8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EB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67300" w14:textId="2CF74F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68ABD" w14:textId="17E4D9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52FEF" w14:textId="6F8794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C8AF1" w14:textId="43738B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114FDF" w:rsidRPr="00114FDF" w14:paraId="020B126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7A6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0FF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o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D73BA" w14:textId="4A3FEB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D8548" w14:textId="6848FC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EE569" w14:textId="3E661A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C735" w14:textId="2958A5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114FDF" w:rsidRPr="00114FDF" w14:paraId="5CB3870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DEF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BB8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02A48" w14:textId="53337F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2CD0C" w14:textId="281489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10460" w14:textId="7F4331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1A77F" w14:textId="6E51FB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114FDF" w:rsidRPr="00114FDF" w14:paraId="39126E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F1E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7BA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limuy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2CCEF" w14:textId="41644B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CA732" w14:textId="6DBC13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6EFBE" w14:textId="78014D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5046" w14:textId="4CBA2A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114FDF" w:rsidRPr="00114FDF" w14:paraId="005A5DB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15D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F9E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41305" w14:textId="500FF1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6528" w14:textId="625636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7A52B" w14:textId="7D60D0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4335" w14:textId="44103E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114FDF" w:rsidRPr="00114FDF" w14:paraId="15E73ED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8CC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FBC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dlidd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0941A" w14:textId="61DFBD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950A" w14:textId="31B4C4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89A8B" w14:textId="34ED92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D8E46" w14:textId="70A93E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114FDF" w:rsidRPr="00114FDF" w14:paraId="6BA1CB6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1EC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278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ing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3E05F" w14:textId="3CBAF6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382CA" w14:textId="4C55FE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D56E6" w14:textId="55BE4C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B9564" w14:textId="6A13DA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114FDF" w:rsidRPr="00114FDF" w14:paraId="5A04AA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600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950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buke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8CA07" w14:textId="5D054D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B2578" w14:textId="14E5BA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92589" w14:textId="4692B9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FAC5" w14:textId="7669CC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114FDF" w:rsidRPr="00114FDF" w14:paraId="11CC000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28F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301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rvac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8406E" w14:textId="5215DB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C9D37" w14:textId="39EBE2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83E7E" w14:textId="4C91E3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236C0" w14:textId="319ADD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</w:tr>
      <w:tr w:rsidR="00114FDF" w:rsidRPr="00114FDF" w14:paraId="4E80911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8BE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80E5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kaki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C19EA" w14:textId="72C665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B2A2E" w14:textId="7378D2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E106F" w14:textId="16113D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577A" w14:textId="665D17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114FDF" w:rsidRPr="00114FDF" w14:paraId="44F07EF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AAA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80C1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cedo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ge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5757F" w14:textId="6AF52E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9757C" w14:textId="016CA3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CE28D" w14:textId="464C72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0029" w14:textId="542623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114FDF" w:rsidRPr="00114FDF" w14:paraId="710E2BD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2D3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2B11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1465B" w14:textId="0591A6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4DA1D" w14:textId="6EBC3C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6832" w14:textId="5F6AD4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A21F3" w14:textId="32E195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114FDF" w:rsidRPr="00114FDF" w14:paraId="1EE6C8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3C8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EB6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2DD3D" w14:textId="3B617A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E5025" w14:textId="157669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4CE4" w14:textId="730067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C289" w14:textId="0D945D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114FDF" w:rsidRPr="00114FDF" w14:paraId="085F75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9FC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7DA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og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E4064" w14:textId="73582A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31AB" w14:textId="574E13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31D5" w14:textId="579060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B8182" w14:textId="5F2749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114FDF" w:rsidRPr="00114FDF" w14:paraId="5F63BAC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0F97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F9B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F2AB6" w14:textId="437385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66D58" w14:textId="2B4DFB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DB205" w14:textId="7812B3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369E" w14:textId="02BACC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114FDF" w:rsidRPr="00114FDF" w14:paraId="1F9EE38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24A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4C0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F7DD1" w14:textId="015534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A88C7" w14:textId="42AB24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E0990" w14:textId="585260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1E042" w14:textId="4378F1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114FDF" w:rsidRPr="00114FDF" w14:paraId="2F940C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C37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306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BA127" w14:textId="6477AA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25705" w14:textId="0407DA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12C6A" w14:textId="51E3F3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1B0ED" w14:textId="024B95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114FDF" w:rsidRPr="00114FDF" w14:paraId="045AB05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639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ABE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6BDD" w14:textId="19C663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DE103" w14:textId="58C681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E273A" w14:textId="360ACD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3AEB7" w14:textId="1F0DFE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114FDF" w:rsidRPr="00114FDF" w14:paraId="10CBB1D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ABDB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BCD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762B1" w14:textId="49CC50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0D2C" w14:textId="1BF947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027E7" w14:textId="1D2B0F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7975F" w14:textId="297F53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114FDF" w:rsidRPr="00114FDF" w14:paraId="1A7EA6C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15A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F3C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ECAB7" w14:textId="4AFC53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3C5EB" w14:textId="129FD9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C9087" w14:textId="7AC18F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161CF" w14:textId="35648C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114FDF" w:rsidRPr="00114FDF" w14:paraId="4BAEF05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1EB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C1B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79B11" w14:textId="4456AD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4BBFD" w14:textId="328154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C801A" w14:textId="38A42C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B18D8" w14:textId="6FDE63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114FDF" w:rsidRPr="00114FDF" w14:paraId="0A5E64B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7A7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2D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64C8" w14:textId="456E53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04E82" w14:textId="61535E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0A2D2" w14:textId="3DA0A8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4B12" w14:textId="527928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114FDF" w:rsidRPr="00114FDF" w14:paraId="75EEE1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A23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159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EB602" w14:textId="7EB3E1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94ED5" w14:textId="73E719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20EA2" w14:textId="2C26C4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81ABF" w14:textId="0C95D2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114FDF" w:rsidRPr="00114FDF" w14:paraId="3E17CD4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B9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05F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p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1F6A3" w14:textId="6F64CF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F9FCF" w14:textId="090078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2A4D0" w14:textId="0E1EC1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98686" w14:textId="73B608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114FDF" w:rsidRPr="00114FDF" w14:paraId="6564AA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BBF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1DB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d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52AD3" w14:textId="32DE29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DC95" w14:textId="23962E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32AC1" w14:textId="6F7F6C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F3CD" w14:textId="7957F8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114FDF" w:rsidRPr="00114FDF" w14:paraId="503AA34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BBC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7AA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A3411" w14:textId="1E47C2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C2586" w14:textId="0747D4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6C1C" w14:textId="4C7579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82D43" w14:textId="7F7549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114FDF" w:rsidRPr="00114FDF" w14:paraId="4579CF28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9623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D3F76A" w14:textId="15EDA1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78655" w14:textId="6B6A7E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794923" w14:textId="53E187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F7B0E3" w14:textId="011B85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114FDF" w:rsidRPr="00114FDF" w14:paraId="0D36AA9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D13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91ED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o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08767" w14:textId="2CF6AC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752D5" w14:textId="321C32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9C1B" w14:textId="4CB38A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E92C6" w14:textId="12C42B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114FDF" w:rsidRPr="00114FDF" w14:paraId="58E590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A76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F9F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ing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09F48" w14:textId="561B7B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B63C7" w14:textId="11BAD9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F7BDE" w14:textId="1D8FC1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FE4CB" w14:textId="3FA0CA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114FDF" w:rsidRPr="00114FDF" w14:paraId="1CE35DD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F29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6A0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no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7F45E" w14:textId="6ABCFD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9F4C" w14:textId="7F3AAB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A2F0D" w14:textId="587EE2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BFD15" w14:textId="69165B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114FDF" w:rsidRPr="00114FDF" w14:paraId="5A1EA95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489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3A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l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AA674" w14:textId="17612F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09A2A" w14:textId="42DF7C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717ED" w14:textId="31A6EB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D8A55" w14:textId="18FA96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114FDF" w:rsidRPr="00114FDF" w14:paraId="5DE3CA4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27A3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872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04547" w14:textId="56C979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E87CF" w14:textId="5DDB44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D1A4C" w14:textId="4B5E68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68018" w14:textId="1C13D6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114FDF" w:rsidRPr="00114FDF" w14:paraId="1D015C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380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D1F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9A999" w14:textId="1B5324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C3903" w14:textId="4C2BEC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3E72F" w14:textId="0B691B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8A74D" w14:textId="69B543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114FDF" w:rsidRPr="00114FDF" w14:paraId="69618EA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44D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538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EA158" w14:textId="1630AA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0A262" w14:textId="7A9489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2555A" w14:textId="47AA38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1500A" w14:textId="3250D8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114FDF" w:rsidRPr="00114FDF" w14:paraId="00D9A56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BCB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DDE3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2713E" w14:textId="388F4B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F3735" w14:textId="09E88C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5C45F" w14:textId="46BB48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3B5E" w14:textId="64391B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114FDF" w:rsidRPr="00114FDF" w14:paraId="0568AB3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B56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DF66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1A881" w14:textId="2426CD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185B" w14:textId="3BB891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53D71" w14:textId="4468BE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DE7C" w14:textId="60D8B7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114FDF" w:rsidRPr="00114FDF" w14:paraId="42B0E0C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CF0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A1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BA450" w14:textId="5085EF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B7F82" w14:textId="28B0F0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76E07" w14:textId="471907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4C72E" w14:textId="25390F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114FDF" w:rsidRPr="00114FDF" w14:paraId="5FB5140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B70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F53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0D0FD" w14:textId="0E0AB1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E6282" w14:textId="4A4338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604F2" w14:textId="2B6B59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88B29" w14:textId="713494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114FDF" w:rsidRPr="00114FDF" w14:paraId="7632AD7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E4A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DEB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g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BA0EA" w14:textId="2E6ACC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90680" w14:textId="41511B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B4001" w14:textId="1E75EE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34898" w14:textId="0944BA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114FDF" w:rsidRPr="00114FDF" w14:paraId="1510ECD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533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DE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9DAAC" w14:textId="7AE0DA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69E9F" w14:textId="77AB8C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02510" w14:textId="7CDEBC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8E7C" w14:textId="4B5B7E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114FDF" w:rsidRPr="00114FDF" w14:paraId="4FA5B9A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B4A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217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F646" w14:textId="02535E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2B220" w14:textId="08F191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82F2C" w14:textId="580DD7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671A4" w14:textId="7F3428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114FDF" w:rsidRPr="00114FDF" w14:paraId="15AFB8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137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D19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F98B4" w14:textId="68D25E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1F80C" w14:textId="3A2D12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5C936" w14:textId="74C25F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0930" w14:textId="094AF2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114FDF" w:rsidRPr="00114FDF" w14:paraId="0CA6FF3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D30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939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6394E" w14:textId="4A94D9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1344" w14:textId="7D7D5A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CFECE" w14:textId="13DA0A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7FC47" w14:textId="0828B1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114FDF" w:rsidRPr="00114FDF" w14:paraId="33C9C4A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56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7E9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6A3C" w14:textId="1BDCFD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35224" w14:textId="2EF209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320D2" w14:textId="1E3BA1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E7F1" w14:textId="149D01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114FDF" w:rsidRPr="00114FDF" w14:paraId="55ADEB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A22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0EF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F4694" w14:textId="7B2075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64F9" w14:textId="59C99C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569B1" w14:textId="2F0D21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47ED9" w14:textId="6E4C62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114FDF" w:rsidRPr="00114FDF" w14:paraId="6A5F1A3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9A4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FD2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dipe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BB332" w14:textId="1674D8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63BCA" w14:textId="5C27EC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77D2" w14:textId="59A85D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1790C" w14:textId="0BFF33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114FDF" w:rsidRPr="00114FDF" w14:paraId="2EF664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CDD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E38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AC8AB" w14:textId="1C9CD3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12986" w14:textId="6E2C3F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2FEFB" w14:textId="0BC1AD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C9C0F" w14:textId="753938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114FDF" w:rsidRPr="00114FDF" w14:paraId="4B5034C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1DA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A7FC90" w14:textId="707DFD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90E7F1" w14:textId="50AB7D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1EFB44" w14:textId="28D8E6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9A3D23" w14:textId="6E5D88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114FDF" w:rsidRPr="00114FDF" w14:paraId="4EAC862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4FD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C97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BDA33" w14:textId="30D8D1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E9E3C" w14:textId="039CE1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9371E" w14:textId="6F2FA7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45323" w14:textId="7F4A00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114FDF" w:rsidRPr="00114FDF" w14:paraId="605342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304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6FC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02FB9" w14:textId="439D70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3C477" w14:textId="0F743C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4F786" w14:textId="4A9AC2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8B7E7" w14:textId="2D6D79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114FDF" w:rsidRPr="00114FDF" w14:paraId="6F1BECD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39A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CBE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6BF3F" w14:textId="0E13D1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3A3D6" w14:textId="4DAAD2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1B50" w14:textId="616847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1AC58" w14:textId="18192C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114FDF" w:rsidRPr="00114FDF" w14:paraId="4BDC026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9E2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50B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698F" w14:textId="548FC2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04CDF" w14:textId="440433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1CA26" w14:textId="636287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4E40E" w14:textId="265CB6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114FDF" w:rsidRPr="00114FDF" w14:paraId="2C57E1E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5AD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C06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5AEBC" w14:textId="7BF9B7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D3996" w14:textId="4B2605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720C9" w14:textId="4DAFD7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18B12" w14:textId="61A6B2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114FDF" w:rsidRPr="00114FDF" w14:paraId="2B6EDFA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132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4A6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924D" w14:textId="6B3751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1480D" w14:textId="538615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5D76B" w14:textId="60DEC5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5DC4B" w14:textId="67F733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114FDF" w:rsidRPr="00114FDF" w14:paraId="5663B3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6B4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455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FE943" w14:textId="6B0239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49C95" w14:textId="3288BB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7F9E3" w14:textId="67C66B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A59AC" w14:textId="659012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114FDF" w:rsidRPr="00114FDF" w14:paraId="74AF0D5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66D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E35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09343" w14:textId="17CF92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E57FE" w14:textId="172DC5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27F44" w14:textId="7162FE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9454C" w14:textId="12EF39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114FDF" w:rsidRPr="00114FDF" w14:paraId="48797DB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007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5D9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7BFC2" w14:textId="2FF82C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445F4" w14:textId="3583DF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C5843" w14:textId="47583A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2EC23" w14:textId="7DEBB4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114FDF" w:rsidRPr="00114FDF" w14:paraId="0CC8520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833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C3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male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D3EAA" w14:textId="75D16F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9C9A4" w14:textId="60B385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94FCD" w14:textId="742DDE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7404B" w14:textId="302BB6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114FDF" w:rsidRPr="00114FDF" w14:paraId="46495D3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F18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EB7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ll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A5D56" w14:textId="13D2F8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B82B5" w14:textId="7B4D07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24B1F" w14:textId="7D5D81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8B748" w14:textId="4EF9A7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114FDF" w:rsidRPr="00114FDF" w14:paraId="19AE354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ABF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769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14296" w14:textId="35A960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46ACE" w14:textId="174F1C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2337B" w14:textId="4DBA1A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DCEF" w14:textId="5D80C3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114FDF" w:rsidRPr="00114FDF" w14:paraId="714ED9B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DE1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8DC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1F30D" w14:textId="239C3A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60DCA" w14:textId="10F845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BF6F2" w14:textId="556A7C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D5F6E" w14:textId="7EDF15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114FDF" w:rsidRPr="00114FDF" w14:paraId="51C017C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401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2FC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E37DD" w14:textId="39D4DF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1E75B" w14:textId="23E0F1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989B" w14:textId="2B4AB9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C203D" w14:textId="189280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114FDF" w:rsidRPr="00114FDF" w14:paraId="27C89D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D49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5C1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o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D6342" w14:textId="447758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5C3BB" w14:textId="2CD52F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2A4DE" w14:textId="5CA765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B9A83" w14:textId="2C88B7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114FDF" w:rsidRPr="00114FDF" w14:paraId="4DF1355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C1F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41B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65CAA" w14:textId="161C21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DD507" w14:textId="0705AE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23D57" w14:textId="11C50F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81D9B" w14:textId="00E58E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114FDF" w:rsidRPr="00114FDF" w14:paraId="28EF3A0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848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8FD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0C1F" w14:textId="195D12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C2BF" w14:textId="7F26E5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61026" w14:textId="734BD5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657D2" w14:textId="106A3A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114FDF" w:rsidRPr="00114FDF" w14:paraId="7E7E1E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0F3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9A7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BE0B7" w14:textId="3F3E14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8B1A2" w14:textId="03831D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375EF" w14:textId="72A06F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22C0" w14:textId="66EEBA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114FDF" w:rsidRPr="00114FDF" w14:paraId="5E7E09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F9D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53D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AFF65" w14:textId="16F90B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4835C" w14:textId="45D10A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026B5" w14:textId="6DA998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AFC3" w14:textId="09C43B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114FDF" w:rsidRPr="00114FDF" w14:paraId="2C1706E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E99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D28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D28D2" w14:textId="3D68F9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C2D4" w14:textId="6BC573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5FDE2" w14:textId="6494F6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989CA" w14:textId="6946D2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114FDF" w:rsidRPr="00114FDF" w14:paraId="3F29792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FD9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DB5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62E07" w14:textId="6DE0EF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0A021" w14:textId="182365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BE6CF" w14:textId="44F31C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25E5A" w14:textId="679913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114FDF" w:rsidRPr="00114FDF" w14:paraId="06225C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9C5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975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F0599" w14:textId="6C1669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AFF3" w14:textId="2529F9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D04C" w14:textId="6A64F4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D757" w14:textId="65D21C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007F802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C719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F5B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ld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E1C31" w14:textId="30AFAC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C7CBC" w14:textId="60A937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A18BB" w14:textId="306EEC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38F02" w14:textId="62B84A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DA3CC2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33A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173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C56B8" w14:textId="61D359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7B4B8" w14:textId="42C521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CFBEB" w14:textId="75BBA5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309F" w14:textId="093AD5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114FDF" w:rsidRPr="00114FDF" w14:paraId="2F10311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42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54B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pand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A52DD" w14:textId="33A6D6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9BC20" w14:textId="39C313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321A4" w14:textId="2A7FA1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E80E5" w14:textId="645390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6044CF9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7E4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69FC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B7600" w14:textId="66B4D8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A8B08" w14:textId="79007A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4921E" w14:textId="5A4353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64511" w14:textId="7EA972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114FDF" w:rsidRPr="00114FDF" w14:paraId="44E9AA0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BC0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7CF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zzorubi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EAB07" w14:textId="0030FE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3FFB1" w14:textId="5F0161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4DC19" w14:textId="00714C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CB121" w14:textId="3C32D8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114FDF" w:rsidRPr="00114FDF" w14:paraId="5CAEF0E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CE8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2BB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51CC6" w14:textId="4DACA4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DB212" w14:textId="11AA2C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523B8" w14:textId="7FA6F9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391D" w14:textId="2FC3AB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114FDF" w:rsidRPr="00114FDF" w14:paraId="1EDA46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BA9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1C5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18A1" w14:textId="6F8CCD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CA36B" w14:textId="45F461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60BED" w14:textId="2A1601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4496" w14:textId="64DDAE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114FDF" w:rsidRPr="00114FDF" w14:paraId="544AFA0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CBA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753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34E99" w14:textId="6785E1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297D" w14:textId="186674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35515" w14:textId="2BCC53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3FB12" w14:textId="455A13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114FDF" w:rsidRPr="00114FDF" w14:paraId="1F5EE7D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669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238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D2EC" w14:textId="5447A9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16D0C" w14:textId="6A6447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13083" w14:textId="7CFA14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F28D" w14:textId="0DA9DC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114FDF" w:rsidRPr="00114FDF" w14:paraId="06694C8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188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BB18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785F4" w14:textId="7CF4EB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AB4A9" w14:textId="204A58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19B20" w14:textId="6B6758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8EB66" w14:textId="42AA6E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114FDF" w:rsidRPr="00114FDF" w14:paraId="5F4F72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11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9F9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0B7E" w14:textId="5CCBE8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7C52E" w14:textId="731146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4387A" w14:textId="79EE5B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4DBA" w14:textId="75A8ED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114FDF" w:rsidRPr="00114FDF" w14:paraId="360024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7DE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2A7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B2D72" w14:textId="2E1B77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B2AA8" w14:textId="4303A2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04A5E" w14:textId="40BBE6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1E21A" w14:textId="245FFA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114FDF" w:rsidRPr="00114FDF" w14:paraId="5BDD52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259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269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9591C" w14:textId="772667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C7B2A" w14:textId="454A9C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DB4A0" w14:textId="18CE19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4B13" w14:textId="133AD1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114FDF" w:rsidRPr="00114FDF" w14:paraId="15265CB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32F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3E7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2CDD1" w14:textId="0E770C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E96C0" w14:textId="6FB60C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A3D0F" w14:textId="5995C4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4535" w14:textId="70874E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114FDF" w:rsidRPr="00114FDF" w14:paraId="2637A59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F8E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C02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8DD03" w14:textId="6D6D0E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3A750" w14:textId="642BD5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67F22" w14:textId="67CB27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7F160" w14:textId="6BCEFF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114FDF" w:rsidRPr="00114FDF" w14:paraId="1A2901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92C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230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4A217" w14:textId="3C59DC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B2033" w14:textId="6617C6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F282E" w14:textId="0EEF36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55D08" w14:textId="138B10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114FDF" w:rsidRPr="00114FDF" w14:paraId="1BE52B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12B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E55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B10D8" w14:textId="79F4E0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1ED42" w14:textId="27EAE2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7DF0F" w14:textId="49B410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5135F" w14:textId="340804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114FDF" w:rsidRPr="00114FDF" w14:paraId="77F063D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50E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E103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mi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063A5" w14:textId="6A08D0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B9918" w14:textId="316447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F3C7" w14:textId="0EE208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0ECC4" w14:textId="25862C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114FDF" w:rsidRPr="00114FDF" w14:paraId="2BE887E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3EA0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5F9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4AC4E" w14:textId="5E0EEC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30354" w14:textId="5169AF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382F0" w14:textId="284D62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E75C" w14:textId="5A359A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114FDF" w:rsidRPr="00114FDF" w14:paraId="24CE4DD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196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4F60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FD60C" w14:textId="6F8B59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339DD" w14:textId="2123F5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FB344" w14:textId="2184EB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D2BB1" w14:textId="6B26C1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114FDF" w:rsidRPr="00114FDF" w14:paraId="673EC4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D82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429F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A7D09" w14:textId="34B867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A4B9" w14:textId="781932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B40F8" w14:textId="34D1A2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85C49" w14:textId="0CF329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0A5CFEE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1819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8A58BE" w14:textId="69CF79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7B4DDC" w14:textId="3606B9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66CCC9" w14:textId="2CB3FF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CB0906" w14:textId="529519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114FDF" w:rsidRPr="00114FDF" w14:paraId="6C75F0FB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B03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BFEE02" w14:textId="602D5C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1A8975" w14:textId="7F2EB6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83953" w14:textId="7FD720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C0D9A" w14:textId="12E49C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114FDF" w:rsidRPr="00114FDF" w14:paraId="136B875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ABE1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BBB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564C8" w14:textId="464E38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1710" w14:textId="330C12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98273" w14:textId="59E88A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E541D" w14:textId="457C94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114FDF" w:rsidRPr="00114FDF" w14:paraId="4A1DC9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505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E5AD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c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60AB" w14:textId="1868DD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C37F1" w14:textId="4E7613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AFEC1" w14:textId="41ED2B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02AA" w14:textId="097AA9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114FDF" w:rsidRPr="00114FDF" w14:paraId="4747EA0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549D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E771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bay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BEAB3" w14:textId="670FB6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7AF18" w14:textId="58CD94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EBEF" w14:textId="173512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FCDA" w14:textId="0DF32A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114FDF" w:rsidRPr="00114FDF" w14:paraId="52732B8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AA9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BBC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yu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70E62" w14:textId="7B2849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FBF6F" w14:textId="3C66CB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FEC7F" w14:textId="068203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0C8EA" w14:textId="57AB17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114FDF" w:rsidRPr="00114FDF" w14:paraId="74CA2BF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5931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C19852" w14:textId="02E1F6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FD4200" w14:textId="79E592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D9ED65" w14:textId="508F57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74E4AD" w14:textId="63B28E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114FDF" w:rsidRPr="00114FDF" w14:paraId="6F12879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4A3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016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E5CE9" w14:textId="6839F5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3DD1" w14:textId="108DAE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37FB3" w14:textId="54828F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6CAC5" w14:textId="4FED14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114FDF" w:rsidRPr="00114FDF" w14:paraId="12AC51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96D2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D1F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BA7E3" w14:textId="1E525F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4AA92" w14:textId="668FC1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08D97" w14:textId="61D836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9893" w14:textId="23778D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114FDF" w:rsidRPr="00114FDF" w14:paraId="5923DC6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464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715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E6CBC" w14:textId="3EBC63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E5C95" w14:textId="32E53A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2BCBD" w14:textId="79EEE6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54D6" w14:textId="2AC5EF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114FDF" w:rsidRPr="00114FDF" w14:paraId="5DB745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B91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946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A1D91" w14:textId="4EF695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D03AB" w14:textId="025896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6F3E" w14:textId="044ACB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2793D" w14:textId="6658EA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114FDF" w:rsidRPr="00114FDF" w14:paraId="1B05A20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50D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334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F4AC3" w14:textId="3CE84E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40430" w14:textId="5059FA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18E1D" w14:textId="653C0F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5BEEF" w14:textId="2C9F20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114FDF" w:rsidRPr="00114FDF" w14:paraId="47FC1BA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5AB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184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807AA" w14:textId="64DEFA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B0629" w14:textId="35CB92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8210C" w14:textId="04C385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88E25" w14:textId="21A5A5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114FDF" w:rsidRPr="00114FDF" w14:paraId="4F22F10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D3A9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EA9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0E82" w14:textId="571C60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7CD4" w14:textId="223109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D7E33" w14:textId="29BC92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F3250" w14:textId="7DE741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114FDF" w:rsidRPr="00114FDF" w14:paraId="022B50C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580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248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4C3DF" w14:textId="07C5F2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2CA4" w14:textId="00D515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2EF9" w14:textId="3E0B4F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2E46C" w14:textId="58D77A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114FDF" w:rsidRPr="00114FDF" w14:paraId="2674B59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581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635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99AD" w14:textId="058A43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A6D38" w14:textId="2ED1A8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CE258" w14:textId="0918A5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4447A" w14:textId="692821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114FDF" w:rsidRPr="00114FDF" w14:paraId="761AF1E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7A8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8F0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9EA39" w14:textId="798442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B3DB6" w14:textId="099A9D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B4105" w14:textId="341B2B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FE63" w14:textId="75B508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114FDF" w:rsidRPr="00114FDF" w14:paraId="3C3CEC5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EBC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1B4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9D60D" w14:textId="24F011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587F0" w14:textId="7D00BE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CEC84" w14:textId="78CE77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A2DC4" w14:textId="0F6A33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114FDF" w:rsidRPr="00114FDF" w14:paraId="2DC756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3D6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C4A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256E8" w14:textId="069ED0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CFE11" w14:textId="39BF63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B8859" w14:textId="5006E5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AA4B0" w14:textId="401929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114FDF" w:rsidRPr="00114FDF" w14:paraId="26637BB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DBA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F1D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4DA2" w14:textId="70E091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A248E" w14:textId="1D084B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93A39" w14:textId="5D471E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B5FFF" w14:textId="5FB8F5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114FDF" w:rsidRPr="00114FDF" w14:paraId="09FE276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D9F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530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D9C6" w14:textId="7BDCDE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96D6E" w14:textId="16B263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7C90A" w14:textId="5C6237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84154" w14:textId="3E6A72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114FDF" w:rsidRPr="00114FDF" w14:paraId="155348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AD4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7543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798ED" w14:textId="413E59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2A419" w14:textId="547CF9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E316C" w14:textId="10D794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AA3A6" w14:textId="57B6FD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114FDF" w:rsidRPr="00114FDF" w14:paraId="2CD3C45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C69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889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E348E" w14:textId="6B616D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3383B" w14:textId="5DCF04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E0A9" w14:textId="641759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79A32" w14:textId="35789F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114FDF" w:rsidRPr="00114FDF" w14:paraId="4B0B9F4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10D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A59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DAC8A" w14:textId="6553C2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0FA4E" w14:textId="3013E6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F69D0" w14:textId="1271F9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B248E" w14:textId="28D943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114FDF" w:rsidRPr="00114FDF" w14:paraId="10BA55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A17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FBF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F77A9" w14:textId="1109DA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E5042" w14:textId="4942C9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9C0DA" w14:textId="55215A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852F8" w14:textId="74682C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114FDF" w:rsidRPr="00114FDF" w14:paraId="787655F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2E2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AA48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780D4" w14:textId="2E8B77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0321" w14:textId="358F15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2F915" w14:textId="254DF1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A6A47" w14:textId="3FCD0C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114FDF" w:rsidRPr="00114FDF" w14:paraId="5E29F22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CA6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742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E5CE5" w14:textId="5A95B3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EB2D4" w14:textId="21BB51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F4F99" w14:textId="1AD858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7F98" w14:textId="37D6E0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114FDF" w:rsidRPr="00114FDF" w14:paraId="59455C6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A9D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681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27751" w14:textId="15CBAC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827DC" w14:textId="089577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DD6B2" w14:textId="2A1CBB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25835" w14:textId="1574C1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114FDF" w:rsidRPr="00114FDF" w14:paraId="75B6B14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6BF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B65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0D8D3" w14:textId="3DB542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AF176" w14:textId="7C1CFE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E41C4" w14:textId="65D509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DC676" w14:textId="733167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114FDF" w:rsidRPr="00114FDF" w14:paraId="34B2780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AD7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F7D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ED4B9" w14:textId="23E081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39F10" w14:textId="09D9E1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A0B31" w14:textId="0A7075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C4398" w14:textId="242C93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114FDF" w:rsidRPr="00114FDF" w14:paraId="68BAC67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471F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542D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a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1DC5D" w14:textId="54EF38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FC6B5" w14:textId="07F612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EF50" w14:textId="116088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79693" w14:textId="704C78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114FDF" w:rsidRPr="00114FDF" w14:paraId="6DEAA4F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C3C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0B4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1BF45" w14:textId="1BFF65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396FA" w14:textId="1EA040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3D7A6" w14:textId="5B849B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4EB8D" w14:textId="446605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114FDF" w:rsidRPr="00114FDF" w14:paraId="62C103D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7CD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C60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727E5" w14:textId="3119A8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246BF" w14:textId="0B7BD5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0DCF5" w14:textId="6E0DF0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99F76" w14:textId="481BFB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114FDF" w:rsidRPr="00114FDF" w14:paraId="7ADEF4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C93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F1F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0BF1D" w14:textId="66C3FD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0C39B" w14:textId="5E660E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CE5C0" w14:textId="5E56A3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6EBCA" w14:textId="115008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114FDF" w:rsidRPr="00114FDF" w14:paraId="372D030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000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2BD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FB3B4" w14:textId="086781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DF8F3" w14:textId="4EA939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46614" w14:textId="6E8A59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0B5F" w14:textId="5553F2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114FDF" w:rsidRPr="00114FDF" w14:paraId="5894C9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9E3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C57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71317" w14:textId="75492F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4178C" w14:textId="709400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8268F" w14:textId="6DF783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C077B" w14:textId="7AA5B1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114FDF" w:rsidRPr="00114FDF" w14:paraId="5DB22D6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DA1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35AF22" w14:textId="649346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8C8DE1" w14:textId="355D67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2BEB79" w14:textId="01F2D8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F548CF" w14:textId="419CF1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114FDF" w:rsidRPr="00114FDF" w14:paraId="7F2B86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5F0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E6E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0BABA" w14:textId="0126B4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82FD6" w14:textId="5D400C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FC68" w14:textId="6854DD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30F8D" w14:textId="46C53E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114FDF" w:rsidRPr="00114FDF" w14:paraId="2E5216B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8B3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07C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0F00F" w14:textId="7654DD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647CA" w14:textId="7F8000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CF024" w14:textId="5C3519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5742A" w14:textId="46D93E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114FDF" w:rsidRPr="00114FDF" w14:paraId="017930A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EEC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F4D6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88403" w14:textId="0FCCD7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D5802" w14:textId="2A93A2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6144D" w14:textId="4C90F7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A411" w14:textId="5AD407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114FDF" w:rsidRPr="00114FDF" w14:paraId="78E869C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C58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FCE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274A2" w14:textId="29B8B3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1702F" w14:textId="4C422A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9B0EF" w14:textId="77DE5E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5B663" w14:textId="730A99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114FDF" w:rsidRPr="00114FDF" w14:paraId="01B6497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E65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590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enito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D6702" w14:textId="4CC59B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5A8CA" w14:textId="794240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95142" w14:textId="4FB96C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F1ED4" w14:textId="5D5CD7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114FDF" w:rsidRPr="00114FDF" w14:paraId="11A285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D39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C9F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2C45C" w14:textId="5AE50A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B671" w14:textId="57A6CF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AEFA8" w14:textId="0578DD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8DB5F" w14:textId="305B4E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114FDF" w:rsidRPr="00114FDF" w14:paraId="7EB391B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2F90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7BA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CA696" w14:textId="034494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821C" w14:textId="4C6196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F6029" w14:textId="28B11B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F117" w14:textId="619539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114FDF" w:rsidRPr="00114FDF" w14:paraId="1EE8DC6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936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DE7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D2100" w14:textId="4DC38F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7D856" w14:textId="430A66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4531" w14:textId="6AE6DB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23CA5" w14:textId="080761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114FDF" w:rsidRPr="00114FDF" w14:paraId="4DE67BC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B98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965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72E52" w14:textId="459F67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8BDE7" w14:textId="079DE5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A3703" w14:textId="480881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D3DBC" w14:textId="7BEE89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114FDF" w:rsidRPr="00114FDF" w14:paraId="10F034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6B7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733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36979" w14:textId="01D3AA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0838" w14:textId="51038B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22E34" w14:textId="5E7A21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353E9" w14:textId="18B8BE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114FDF" w:rsidRPr="00114FDF" w14:paraId="698B365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096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60FC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87FA4" w14:textId="3AEDD3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58687" w14:textId="1AA973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6BB9E" w14:textId="3C6B6A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85652" w14:textId="49AD6D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114FDF" w:rsidRPr="00114FDF" w14:paraId="5A204E5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0BC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8FE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0E155" w14:textId="2EFED1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16267" w14:textId="73A6EE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8F23F" w14:textId="274A28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212DD" w14:textId="3BC28F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114FDF" w:rsidRPr="00114FDF" w14:paraId="5E91324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9F7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BED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vilac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D3B7D" w14:textId="3EB887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0898" w14:textId="1A481F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956B" w14:textId="1DBBA6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F20C7" w14:textId="04F249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114FDF" w:rsidRPr="00114FDF" w14:paraId="09FF716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356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DB58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A9BC6" w14:textId="663476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6B23A" w14:textId="0800A1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036DC" w14:textId="52619D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55CF5" w14:textId="378CF4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114FDF" w:rsidRPr="00114FDF" w14:paraId="783002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F36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E30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56D58" w14:textId="08538B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079FA" w14:textId="578289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4175A" w14:textId="411ABA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0C5FD" w14:textId="43496B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114FDF" w:rsidRPr="00114FDF" w14:paraId="335C22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042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90A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F262A" w14:textId="76FACD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802AF" w14:textId="0250CD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BCEE" w14:textId="7EA9A0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BC9A3" w14:textId="7AD5DF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114FDF" w:rsidRPr="00114FDF" w14:paraId="785F65C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393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D78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D15C5" w14:textId="5CF388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8E1C3" w14:textId="58F182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BC59" w14:textId="57345B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793F" w14:textId="754CF8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114FDF" w:rsidRPr="00114FDF" w14:paraId="731955E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FB0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FFD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1867" w14:textId="2C3A0F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2D8B" w14:textId="7B5B81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4F1C2" w14:textId="53015A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B6528" w14:textId="028343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114FDF" w:rsidRPr="00114FDF" w14:paraId="69F8298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09B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FA2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F5308" w14:textId="63D178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1317F" w14:textId="1F993B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4BBF1" w14:textId="2F4669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AC81F" w14:textId="77116E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114FDF" w:rsidRPr="00114FDF" w14:paraId="5A8A82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F49A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8C1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B1976" w14:textId="276835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697B" w14:textId="46E8CC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77490" w14:textId="7D2B88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FB331" w14:textId="6AD865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114FDF" w:rsidRPr="00114FDF" w14:paraId="2C8D958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4B7C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B53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28D9" w14:textId="494EBB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A022B" w14:textId="5AB49F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216B1" w14:textId="6ED33E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73CC" w14:textId="395078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114FDF" w:rsidRPr="00114FDF" w14:paraId="10328E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EBC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1C7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8144C" w14:textId="3EF9EB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F6667" w14:textId="3BD6A3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3922" w14:textId="1DFE5C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4C4A3" w14:textId="0C48F1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114FDF" w:rsidRPr="00114FDF" w14:paraId="3BB82BE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CE73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024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D6F99" w14:textId="69DCA3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F28CF" w14:textId="03F398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D5A27" w14:textId="0FB915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8528D" w14:textId="09439F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114FDF" w:rsidRPr="00114FDF" w14:paraId="668633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9C0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6BD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1DA8" w14:textId="377329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D8874" w14:textId="367FFA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89C7C" w14:textId="28297D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32CA" w14:textId="73E70D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114FDF" w:rsidRPr="00114FDF" w14:paraId="36E61DC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80A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FF5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2EC50" w14:textId="32CED5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89AF" w14:textId="6DAF67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EE97F" w14:textId="0190B7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08EC5" w14:textId="2FD678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114FDF" w:rsidRPr="00114FDF" w14:paraId="6A28FDF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1C3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895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FB0B8" w14:textId="5615FE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66B9" w14:textId="4E3021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0A5EA" w14:textId="5CC7D2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9F29F" w14:textId="70E774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114FDF" w:rsidRPr="00114FDF" w14:paraId="628EADB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963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79F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2403D" w14:textId="6B918B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762F1" w14:textId="686993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77EA" w14:textId="3F8971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426F8" w14:textId="6701B4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114FDF" w:rsidRPr="00114FDF" w14:paraId="43FAE8B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A13C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48C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696B3" w14:textId="3EB39C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02420" w14:textId="5B96E2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6A3F6" w14:textId="775B14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CE105" w14:textId="21B81F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114FDF" w:rsidRPr="00114FDF" w14:paraId="30846CB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F26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60A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B6889" w14:textId="31AA7F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6403C" w14:textId="58AD66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305D" w14:textId="354AF4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2F35" w14:textId="4C6CEE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114FDF" w:rsidRPr="00114FDF" w14:paraId="7F3F79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ACF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8CA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B7A23" w14:textId="3C2D39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5367" w14:textId="075970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16338" w14:textId="7697F6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3C26" w14:textId="31F337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114FDF" w:rsidRPr="00114FDF" w14:paraId="6530CDD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920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BE0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E3AF" w14:textId="501ACF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1A217" w14:textId="236054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42D51" w14:textId="135306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B318C" w14:textId="1472B0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114FDF" w:rsidRPr="00114FDF" w14:paraId="1DCD17D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587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EDD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0B1CD" w14:textId="1DD4D5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1E935" w14:textId="7277B1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C40AB" w14:textId="35B121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98C42" w14:textId="4B843C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114FDF" w:rsidRPr="00114FDF" w14:paraId="10D0A88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96F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972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B0E7" w14:textId="2971B9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17949" w14:textId="00CDDF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F0F6" w14:textId="34B085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E88D" w14:textId="3F3FD0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114FDF" w:rsidRPr="00114FDF" w14:paraId="2763B0B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DCB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C88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1A163" w14:textId="11410E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2F34" w14:textId="5460AE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4A85F" w14:textId="29454B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C0D1E" w14:textId="5DD3B6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114FDF" w:rsidRPr="00114FDF" w14:paraId="1F79345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E14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DCD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A09D8" w14:textId="34A9EA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7B83" w14:textId="52D9B4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71479" w14:textId="4EDDC6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95586" w14:textId="1952B0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114FDF" w:rsidRPr="00114FDF" w14:paraId="07E43D7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9B5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071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9FBA" w14:textId="76D4D1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DAFF6" w14:textId="47F6AB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40EA" w14:textId="71C6F6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B34F6" w14:textId="151A21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114FDF" w:rsidRPr="00114FDF" w14:paraId="696FC8A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7E5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12B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54445" w14:textId="151FC1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8DC4A" w14:textId="336045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7D8D4" w14:textId="12255E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5FD9A" w14:textId="01B65E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114FDF" w:rsidRPr="00114FDF" w14:paraId="6FA5180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231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391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3DE48" w14:textId="3C39B0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4B0C" w14:textId="5BDEC4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2CB80" w14:textId="41341B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5B38E" w14:textId="165DA8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114FDF" w:rsidRPr="00114FDF" w14:paraId="22AE74A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9862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11F450" w14:textId="38E8F8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D66540" w14:textId="42D3E4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F706F8" w14:textId="1F6BE7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D30CD8" w14:textId="5904E3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114FDF" w:rsidRPr="00114FDF" w14:paraId="074788D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DD8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6CC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35495" w14:textId="208C79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08C22" w14:textId="2422D9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CAA14" w14:textId="76CA12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57DCF" w14:textId="42EEC0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114FDF" w:rsidRPr="00114FDF" w14:paraId="43B5988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8DB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6DB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E3095" w14:textId="321592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AA17D" w14:textId="0EACFF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21EAF" w14:textId="44F9CA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01D75" w14:textId="4864C4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114FDF" w:rsidRPr="00114FDF" w14:paraId="1D70DB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89C3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D3C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6A23" w14:textId="5741D5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78DE3" w14:textId="1256F1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B411E" w14:textId="4F3198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D4EC" w14:textId="3F6738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114FDF" w:rsidRPr="00114FDF" w14:paraId="103A12F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477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87D6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EC7F5" w14:textId="56829D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9D40C" w14:textId="70C650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8CC98" w14:textId="50A09F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9CFE" w14:textId="661D01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114FDF" w:rsidRPr="00114FDF" w14:paraId="61C0414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5CA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5E8D2A" w14:textId="540A8A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5A7002" w14:textId="45F8A1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87B7D9" w14:textId="0E43C1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A4BF60" w14:textId="4EE9A8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114FDF" w:rsidRPr="00114FDF" w14:paraId="7297CD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5E4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6ED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60D14" w14:textId="66B204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093D3" w14:textId="23AB92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40482" w14:textId="1EC294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DB68F" w14:textId="657392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114FDF" w:rsidRPr="00114FDF" w14:paraId="3387C57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90E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B80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rrogui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DE7B9" w14:textId="63010A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F7EA6" w14:textId="0ABF77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A62FF" w14:textId="486FB9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AF6C" w14:textId="518C80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114FDF" w:rsidRPr="00114FDF" w14:paraId="65723A2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E8D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218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89FD9" w14:textId="141602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383A" w14:textId="236413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ECE3B" w14:textId="30AB9D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A7A03" w14:textId="39D4AA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114FDF" w:rsidRPr="00114FDF" w14:paraId="59A2185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F1C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500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565E" w14:textId="792151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842BD" w14:textId="5D98FF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550C2" w14:textId="2EA1D2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8054F" w14:textId="2A8390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114FDF" w:rsidRPr="00114FDF" w14:paraId="0A7410B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D09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5B7F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FCEA9" w14:textId="0FBE3A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7DEE5" w14:textId="18A6D2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EC531" w14:textId="7A7F6D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FC603" w14:textId="7808DF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114FDF" w:rsidRPr="00114FDF" w14:paraId="604A307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B242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9DCDEF" w14:textId="0EB02B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F22D68" w14:textId="614894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C4B19E" w14:textId="7D1E34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DED524" w14:textId="21A6D6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114FDF" w:rsidRPr="00114FDF" w14:paraId="52B1845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31CB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5117CD" w14:textId="42A4A9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ACA40" w14:textId="278FA2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FDA443" w14:textId="1872C2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935BDC" w14:textId="57E5F7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114FDF" w:rsidRPr="00114FDF" w14:paraId="1CE530D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E17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5F83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10152" w14:textId="212745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735E" w14:textId="24DB2C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2A90D" w14:textId="4D132A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C31A3" w14:textId="077004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114FDF" w:rsidRPr="00114FDF" w14:paraId="222B486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F03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A8C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1DA38" w14:textId="0C457D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D9F76" w14:textId="1075D0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B5B4A" w14:textId="477199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A1586" w14:textId="11C169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114FDF" w:rsidRPr="00114FDF" w14:paraId="6ABC88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4CD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F9D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85724" w14:textId="6C859B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3E5D6" w14:textId="560728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E97B" w14:textId="591A34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EA00" w14:textId="0CDA2C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114FDF" w:rsidRPr="00114FDF" w14:paraId="1F82918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2D5B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C98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F975" w14:textId="56B63E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AD313" w14:textId="225E6F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04403" w14:textId="55306B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E0533" w14:textId="45F03C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114FDF" w:rsidRPr="00114FDF" w14:paraId="585B083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50B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2C7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A7F01" w14:textId="1C623E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7484B" w14:textId="54D9E4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D33B3" w14:textId="00B9B9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51453" w14:textId="5497E7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114FDF" w:rsidRPr="00114FDF" w14:paraId="7FAFEB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6C9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FCA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BF9EB" w14:textId="0AE08B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F77E6" w14:textId="05A0D3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78FFE" w14:textId="5444BE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BCA27" w14:textId="55C013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114FDF" w:rsidRPr="00114FDF" w14:paraId="419DDF0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5D1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EEF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46F7D" w14:textId="458749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5DA76" w14:textId="108BA3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AC8B8" w14:textId="288498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0B3D" w14:textId="1C68E3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114FDF" w:rsidRPr="00114FDF" w14:paraId="5970818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2E1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379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A1AB2" w14:textId="1CC9B5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EFA13" w14:textId="536768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C9BD1" w14:textId="0FB1F1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296DD" w14:textId="1077B2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114FDF" w:rsidRPr="00114FDF" w14:paraId="4D76F84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511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13807E" w14:textId="6FB15F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353D1D" w14:textId="232001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76451F" w14:textId="314727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4689F5" w14:textId="74F401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114FDF" w:rsidRPr="00114FDF" w14:paraId="205A910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EAB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56D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D06C0" w14:textId="114175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8AE1F" w14:textId="3401E1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CA1D9" w14:textId="164184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B95C" w14:textId="55982D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114FDF" w:rsidRPr="00114FDF" w14:paraId="331A6B5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980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403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EC85" w14:textId="4CF748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5A38D" w14:textId="1D697D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02E2A" w14:textId="33618E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7E836" w14:textId="3FFAB4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114FDF" w:rsidRPr="00114FDF" w14:paraId="7C8A4C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5DE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876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DE3C6" w14:textId="2BDE2F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818CA" w14:textId="05017F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BF2F3" w14:textId="79DFB5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079A" w14:textId="7BA0E8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114FDF" w:rsidRPr="00114FDF" w14:paraId="1F617A4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A89F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B9B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189B" w14:textId="2B0F20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CED92" w14:textId="0D85E3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2A5CC" w14:textId="66DA21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F5FF3" w14:textId="77A300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114FDF" w:rsidRPr="00114FDF" w14:paraId="635F129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D6C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97C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541E" w14:textId="2C2F3D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1E25B" w14:textId="29D4A4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5A6A2" w14:textId="000E67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66C25" w14:textId="5BAA87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114FDF" w:rsidRPr="00114FDF" w14:paraId="2F3BB6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806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149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880D" w14:textId="23AB78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72247" w14:textId="57995C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AE98B" w14:textId="52EB8F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E34C4" w14:textId="544E40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114FDF" w:rsidRPr="00114FDF" w14:paraId="2F97ED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239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993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20BB0" w14:textId="54F09A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71CD4" w14:textId="30E4E2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CC34" w14:textId="5023BF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BC2E6" w14:textId="0CD834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114FDF" w:rsidRPr="00114FDF" w14:paraId="61C8D62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30D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6B3F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29AB1" w14:textId="69B091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5463B" w14:textId="302097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3F54F" w14:textId="3C53D9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6DA86" w14:textId="602716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114FDF" w:rsidRPr="00114FDF" w14:paraId="0D0398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CB6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455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B2242" w14:textId="07FADB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DF93F" w14:textId="17B5D2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FB35D" w14:textId="11C6D2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C995" w14:textId="27BC2A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114FDF" w:rsidRPr="00114FDF" w14:paraId="33725E1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8DB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FEC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607EC" w14:textId="10BA3F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AD95A" w14:textId="721FC8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12BD5" w14:textId="2C2A87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B77ED" w14:textId="347D21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114FDF" w:rsidRPr="00114FDF" w14:paraId="7E00FE6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056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0EA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F993E" w14:textId="5A6F63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BA57" w14:textId="7DD77D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54C6" w14:textId="7659A8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2079" w14:textId="228209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114FDF" w:rsidRPr="00114FDF" w14:paraId="716A63A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D41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574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FBCE7" w14:textId="158BAD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EE554" w14:textId="0986D0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8149" w14:textId="7ADFE3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A914" w14:textId="03CB48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114FDF" w:rsidRPr="00114FDF" w14:paraId="180DB875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7E74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8B830" w14:textId="32F9CD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9EC83B" w14:textId="73EF4C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743B26" w14:textId="519C33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0E1817" w14:textId="035066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114FDF" w:rsidRPr="00114FDF" w14:paraId="21B3BB1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16A28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A0F2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E1FD" w14:textId="7A7A74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A8F0F" w14:textId="63B645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1EDE" w14:textId="707E9D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0247B" w14:textId="0A6A94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114FDF" w:rsidRPr="00114FDF" w14:paraId="67EDAF0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C94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61E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53084" w14:textId="0BF9C5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3104B" w14:textId="7B93D1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4ED01" w14:textId="342A99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51E73" w14:textId="51611C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114FDF" w:rsidRPr="00114FDF" w14:paraId="131100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147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F91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gtas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ga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B2F7D" w14:textId="1D96C7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99957" w14:textId="721A50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C6AA9" w14:textId="15DFD3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496E2" w14:textId="360C84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114FDF" w:rsidRPr="00114FDF" w14:paraId="1163A81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DB5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717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74EF6" w14:textId="594050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CF2E9" w14:textId="118BFE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F8953" w14:textId="48DB1F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3EB3B" w14:textId="4E5E08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114FDF" w:rsidRPr="00114FDF" w14:paraId="79227B6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4CC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325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0F94D" w14:textId="0319C0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8E4CD" w14:textId="266488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E608A" w14:textId="3E785C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A86B2" w14:textId="1C4D1E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114FDF" w:rsidRPr="00114FDF" w14:paraId="256E641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A8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D9D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1F168" w14:textId="61E191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6EBB0" w14:textId="377A87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C8EAA" w14:textId="78F800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9CD6D" w14:textId="5B8EBC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114FDF" w:rsidRPr="00114FDF" w14:paraId="1D4C1DC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387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C40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4ED4" w14:textId="4E0C7D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9EE42" w14:textId="429152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6529D" w14:textId="431F25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C1599" w14:textId="67BDE9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114FDF" w:rsidRPr="00114FDF" w14:paraId="25FB1C3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023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C4E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F3639" w14:textId="7DEAB0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FFB47" w14:textId="566CE9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7B313" w14:textId="206E8F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DC967" w14:textId="6BB32B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114FDF" w:rsidRPr="00114FDF" w14:paraId="764F7E1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5C6B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438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9115A" w14:textId="036025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B6C15" w14:textId="5FF97F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E38EC" w14:textId="49EC98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A80A9" w14:textId="1108CD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114FDF" w:rsidRPr="00114FDF" w14:paraId="63B13D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668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6AA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E1A7" w14:textId="38F335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DCA03" w14:textId="3221DA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BC928" w14:textId="0E89EA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0C4DE" w14:textId="156440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114FDF" w:rsidRPr="00114FDF" w14:paraId="2706FCB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654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728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D338C" w14:textId="11B45D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F6403" w14:textId="0E33A0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CC558" w14:textId="11E3D4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B9D5B" w14:textId="7BBD3A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114FDF" w:rsidRPr="00114FDF" w14:paraId="475E69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8A0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3953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12D75" w14:textId="0AEDB4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9DBB6" w14:textId="6EEB5B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B8DA" w14:textId="1CD32A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2D9A" w14:textId="688E64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114FDF" w:rsidRPr="00114FDF" w14:paraId="178CCF7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7A4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6C3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192C4" w14:textId="3059A4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823B8" w14:textId="07E478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F44BA" w14:textId="58FD3C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C6937" w14:textId="4D12B4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114FDF" w:rsidRPr="00114FDF" w14:paraId="43F35D8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EDB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FC3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5B874" w14:textId="1D4292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1FEDA" w14:textId="000805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ABA53" w14:textId="403149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AE6C9" w14:textId="69CA1C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114FDF" w:rsidRPr="00114FDF" w14:paraId="1837B54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920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60C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712F4" w14:textId="38986D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EE963" w14:textId="2A9089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C7780" w14:textId="0DAC60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118C8" w14:textId="1B3000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114FDF" w:rsidRPr="00114FDF" w14:paraId="10CE030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291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670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8BDB0" w14:textId="661C9F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1F402" w14:textId="388EFE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AE038" w14:textId="143F28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8A8F9" w14:textId="1AFD98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114FDF" w:rsidRPr="00114FDF" w14:paraId="57DFB9F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727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B81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88D0B" w14:textId="49F5D8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C113" w14:textId="10686B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6ED2F" w14:textId="55303D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2ADE" w14:textId="4B34DB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114FDF" w:rsidRPr="00114FDF" w14:paraId="468F60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D44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020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C3FF6" w14:textId="6D978E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EBB53" w14:textId="02D7C1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3BC3" w14:textId="2DFE25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2952A" w14:textId="0C3BAC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114FDF" w:rsidRPr="00114FDF" w14:paraId="0CE90AC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528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7EB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9BEC4" w14:textId="53E2A5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83A65" w14:textId="7EC245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522B0" w14:textId="3EDDC9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0864A" w14:textId="2355AF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114FDF" w:rsidRPr="00114FDF" w14:paraId="20C3375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031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96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5DD13" w14:textId="5349C5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0AE0" w14:textId="0A298F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11F92" w14:textId="23F537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508F8" w14:textId="4C7B9F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114FDF" w:rsidRPr="00114FDF" w14:paraId="0959B70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F57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99D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E889" w14:textId="0ED1D4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D99F3" w14:textId="7415B1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D260" w14:textId="56E1FE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7135" w14:textId="6453FC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114FDF" w:rsidRPr="00114FDF" w14:paraId="408931B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ECA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8E2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65E7A" w14:textId="15F537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34B27" w14:textId="21D02A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71964" w14:textId="69DB90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05D7" w14:textId="0560C5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114FDF" w:rsidRPr="00114FDF" w14:paraId="607024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4F3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5F9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FB467" w14:textId="5EAA08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876B6" w14:textId="50AD47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EECCE" w14:textId="59B0AE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3AC2" w14:textId="3BFB09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114FDF" w:rsidRPr="00114FDF" w14:paraId="689728B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A953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C53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8FAEB" w14:textId="73CC8C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EF3FF" w14:textId="0BF8E2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35A52" w14:textId="68338A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F015" w14:textId="5237BC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114FDF" w:rsidRPr="00114FDF" w14:paraId="5CD4780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0C7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B77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03908" w14:textId="002376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8AB7E" w14:textId="4ADD4E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7D478" w14:textId="43DF8D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ED550" w14:textId="69EF28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114FDF" w:rsidRPr="00114FDF" w14:paraId="7BE479B9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0DF7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E13606" w14:textId="244E15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E264E9" w14:textId="7F49E6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462B97" w14:textId="62FA7C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031DBD" w14:textId="3796AD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114FDF" w:rsidRPr="00114FDF" w14:paraId="6F33381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EB7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Nueva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citj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5518" w14:textId="0247BB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D537C" w14:textId="6A6525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886BF" w14:textId="6F2C6E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65143" w14:textId="423EA5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114FDF" w:rsidRPr="00114FDF" w14:paraId="34703C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B11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AA1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45C15" w14:textId="2067F5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D7D73" w14:textId="06C138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28D3B" w14:textId="2195DE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CBDA" w14:textId="574984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114FDF" w:rsidRPr="00114FDF" w14:paraId="5BE4AB0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34C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02C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623CB" w14:textId="5BA211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80A5F" w14:textId="6B1ED1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2C05E" w14:textId="59AB96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AB888" w14:textId="2A23E3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114FDF" w:rsidRPr="00114FDF" w14:paraId="203445F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30A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CAF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E79A4" w14:textId="407D62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D396F" w14:textId="1A7776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11B48" w14:textId="459103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08FB1" w14:textId="6EF83F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114FDF" w:rsidRPr="00114FDF" w14:paraId="7F4B4F0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C84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1A0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B76FB" w14:textId="18F52D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0741E" w14:textId="0FE9D9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38354" w14:textId="5005D3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22507" w14:textId="74B7D1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114FDF" w:rsidRPr="00114FDF" w14:paraId="5657E11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388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F13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D1735" w14:textId="57F19E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FED72" w14:textId="661CD0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51A2A" w14:textId="08387F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7888" w14:textId="04667B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114FDF" w:rsidRPr="00114FDF" w14:paraId="030124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3E4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C7A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69153" w14:textId="054D4E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1DAAB" w14:textId="2B8D01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EB0D5" w14:textId="099BE3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2A5A2" w14:textId="64244E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114FDF" w:rsidRPr="00114FDF" w14:paraId="1AAD5EB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55B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7AC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ert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Nativid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2FE34" w14:textId="4BEAA1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EE317" w14:textId="70B946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AA6CD" w14:textId="281CD4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DB7DA" w14:textId="10CED8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114FDF" w:rsidRPr="00114FDF" w14:paraId="09CB436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7EF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254C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i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Papay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A3D98" w14:textId="030AD6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99CA8" w14:textId="4ACB85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B817D" w14:textId="447617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39BE9" w14:textId="5B8365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114FDF" w:rsidRPr="00114FDF" w14:paraId="393021F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47C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E4CF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C3C3C" w14:textId="3F5813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F97B8" w14:textId="278A12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C6A73" w14:textId="4F5FA1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C9A51" w14:textId="0A94E6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114FDF" w:rsidRPr="00114FDF" w14:paraId="2A25BB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4F4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2BE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70C2F" w14:textId="7A01FD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B2B42" w14:textId="4E822B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7680E" w14:textId="7029CA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FBC47" w14:textId="083335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114FDF" w:rsidRPr="00114FDF" w14:paraId="079702F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9AD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069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8C2BB" w14:textId="21D6C3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35C2B" w14:textId="0CB3DD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3CE77" w14:textId="09DFB7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73FD" w14:textId="6FA5F1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114FDF" w:rsidRPr="00114FDF" w14:paraId="3402AF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876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F60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CC800" w14:textId="6491B6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183C9" w14:textId="511E2D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9A36B" w14:textId="45F990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FAD8" w14:textId="01B1CB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114FDF" w:rsidRPr="00114FDF" w14:paraId="5E57DC7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FD8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5EA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mpic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8BD0B" w14:textId="451310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92B87" w14:textId="3FF4F5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7E6C2" w14:textId="48757A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C7F1D" w14:textId="4D0D71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114FDF" w:rsidRPr="00114FDF" w14:paraId="5190DC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1F4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099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y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6815" w14:textId="431D5B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B3EA" w14:textId="501BC6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6DA05" w14:textId="55143E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6CCA1" w14:textId="505093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114FDF" w:rsidRPr="00114FDF" w14:paraId="4638CFD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288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C1A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74552" w14:textId="0D1295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B2DAA" w14:textId="5DE893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38230" w14:textId="052121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64475" w14:textId="2CA393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114FDF" w:rsidRPr="00114FDF" w14:paraId="13A9A02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9A7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0F9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CA50A" w14:textId="666E8C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42981" w14:textId="47CBA5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90E88" w14:textId="2B8F0B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F5AFD" w14:textId="582FF7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114FDF" w:rsidRPr="00114FDF" w14:paraId="5CC07C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0CF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B26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B396" w14:textId="541A77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B6A3E" w14:textId="5FF1B9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7A3D0" w14:textId="3DE3FA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453DA" w14:textId="14FA2E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114FDF" w:rsidRPr="00114FDF" w14:paraId="22FC12E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5F1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E62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D5214" w14:textId="4B2B1E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28EA5" w14:textId="449945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57C9" w14:textId="170BB7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9FFF" w14:textId="058100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114FDF" w:rsidRPr="00114FDF" w14:paraId="4E8F171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DBF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1D3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BBE85" w14:textId="40474F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D1C1" w14:textId="2236D5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39FFE" w14:textId="20FE4A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CD07" w14:textId="1D8887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114FDF" w:rsidRPr="00114FDF" w14:paraId="36E83F8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BB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BB19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7DAFE" w14:textId="204014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941E0" w14:textId="1AC10F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151B" w14:textId="185CA5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36168" w14:textId="056F48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114FDF" w:rsidRPr="00114FDF" w14:paraId="1785588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AD8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FE7D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DA02F" w14:textId="5C508B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701B1" w14:textId="368A48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8BC3F" w14:textId="1D83B5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A614D" w14:textId="237872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114FDF" w:rsidRPr="00114FDF" w14:paraId="1FF624F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145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5A4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6C3D0" w14:textId="7FD53C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2CF71" w14:textId="0DE8A0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E376" w14:textId="662363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F15A9" w14:textId="1A362A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114FDF" w:rsidRPr="00114FDF" w14:paraId="6A700B1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46D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123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502F1" w14:textId="70E64E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E9EA8" w14:textId="089617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7B55" w14:textId="17B505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D3FB9" w14:textId="7EF0F3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114FDF" w:rsidRPr="00114FDF" w14:paraId="65E6BAD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647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3F4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3B7D6" w14:textId="196AE2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04ADD" w14:textId="1BEEB6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4A3A7" w14:textId="5D2B6B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0D51" w14:textId="0F3D93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114FDF" w:rsidRPr="00114FDF" w14:paraId="34550C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9A5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163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gtu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8A515" w14:textId="759E56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1DEEF" w14:textId="4B61EA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25B88" w14:textId="511883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28AE" w14:textId="1D2000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114FDF" w:rsidRPr="00114FDF" w14:paraId="2735C8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68B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55F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9DF3E" w14:textId="68F948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63333" w14:textId="5925D5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71807" w14:textId="77376E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1789F" w14:textId="722CD5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114FDF" w:rsidRPr="00114FDF" w14:paraId="2E73221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9FD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2AE89A" w14:textId="70C6C1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2A3EC7" w14:textId="4AC49F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B7222D" w14:textId="05823F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A6CF92" w14:textId="7C5FD7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114FDF" w:rsidRPr="00114FDF" w14:paraId="332D45A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F31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DA7D8" w14:textId="66DDE2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CDAEA" w14:textId="1B7E26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2DDC" w14:textId="0B2594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7054C" w14:textId="45033D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114FDF" w:rsidRPr="00114FDF" w14:paraId="0AD7FA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5C4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E08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1262" w14:textId="1EDF95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F37EE" w14:textId="79CDBC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188E4" w14:textId="2CC75A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D6E17" w14:textId="3AF045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114FDF" w:rsidRPr="00114FDF" w14:paraId="1912C92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0E6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2CF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81A89" w14:textId="0D77E9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ED7E1" w14:textId="547A85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CB1FA" w14:textId="5B6740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47220" w14:textId="29549D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114FDF" w:rsidRPr="00114FDF" w14:paraId="4E049D3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C31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5A5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7E05" w14:textId="687F79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586D9" w14:textId="399695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2DE37" w14:textId="6EBB44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3C457" w14:textId="69F831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114FDF" w:rsidRPr="00114FDF" w14:paraId="1EFDBB8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142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AF6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A548" w14:textId="22011F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27F31" w14:textId="26A891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651F2" w14:textId="5F2882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26DE8" w14:textId="575FBF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114FDF" w:rsidRPr="00114FDF" w14:paraId="64628BA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F1B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758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F86B3" w14:textId="65B2BF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F69A0" w14:textId="7B45BA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0ED9" w14:textId="6209CA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A47A3" w14:textId="141357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114FDF" w:rsidRPr="00114FDF" w14:paraId="75B6DE9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399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5265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3579" w14:textId="61DC2C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91036" w14:textId="7DB277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FDCBB" w14:textId="722DAC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3C82E" w14:textId="3C2E86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114FDF" w:rsidRPr="00114FDF" w14:paraId="727E20C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5DC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1F3A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C77CD" w14:textId="428479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CC72B" w14:textId="7F4F6A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19257" w14:textId="5F78A9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7E5A8" w14:textId="7A4EF3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114FDF" w:rsidRPr="00114FDF" w14:paraId="1030FED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B59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E88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5159" w14:textId="0E1A53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4A830" w14:textId="13067F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4FFA5" w14:textId="0A03E0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03E59" w14:textId="2C5F70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114FDF" w:rsidRPr="00114FDF" w14:paraId="477BB8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E31F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078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1F1B7" w14:textId="3E949D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2B160" w14:textId="704593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B9D0C" w14:textId="2D0896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4A1CA" w14:textId="772DE6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114FDF" w:rsidRPr="00114FDF" w14:paraId="630D53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16B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E45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4D2F8" w14:textId="5E9E63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E3894" w14:textId="33014D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D605B" w14:textId="62659C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64DB1" w14:textId="52AC30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114FDF" w:rsidRPr="00114FDF" w14:paraId="0C2622E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F22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BE89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5CFEE" w14:textId="0575CC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69B59" w14:textId="126A8E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2A6E2" w14:textId="15B1A9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9081E" w14:textId="0FAF4D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114FDF" w:rsidRPr="00114FDF" w14:paraId="1DF392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6B7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85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70567" w14:textId="2D5D66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73143" w14:textId="77E87F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99FF3" w14:textId="3FFE8B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E120" w14:textId="5E626F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114FDF" w:rsidRPr="00114FDF" w14:paraId="71B06A1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5F8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6A81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C1237" w14:textId="1FD7B5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38BDD" w14:textId="2898AC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98CDA" w14:textId="162B1D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D72CA" w14:textId="007FE9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114FDF" w:rsidRPr="00114FDF" w14:paraId="43736F1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348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8F2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D671C" w14:textId="1877C8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961E2" w14:textId="7F9E76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E43B" w14:textId="66132B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C9010" w14:textId="2898AF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114FDF" w:rsidRPr="00114FDF" w14:paraId="2749776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9A3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56BF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C6156" w14:textId="6ACA3C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F0253" w14:textId="579FA7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FB14" w14:textId="52FA10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E855" w14:textId="7B9CFD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114FDF" w:rsidRPr="00114FDF" w14:paraId="7D64B4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7A6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E15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379AB" w14:textId="3D72E0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8164" w14:textId="2EE374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3C539" w14:textId="059CEA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0B20" w14:textId="69E5F3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114FDF" w:rsidRPr="00114FDF" w14:paraId="5C78F1A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10B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7CB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5AC56" w14:textId="6C36CE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2EE5" w14:textId="7A1A22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0BDE3" w14:textId="779648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19E3C" w14:textId="569C73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114FDF" w:rsidRPr="00114FDF" w14:paraId="3A200BA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BAE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596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37996" w14:textId="405CF3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4E20" w14:textId="36A1F4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0B47" w14:textId="6081F4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35AC3" w14:textId="2AFD36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114FDF" w:rsidRPr="00114FDF" w14:paraId="1A0617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B5E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2CD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3CDC0" w14:textId="083FAF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91CDC" w14:textId="5F7EE7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50328" w14:textId="58B0B3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6EA33" w14:textId="0E29F0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114FDF" w:rsidRPr="00114FDF" w14:paraId="1F28D8E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D82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2F3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8798" w14:textId="38CBD6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ABC18" w14:textId="404D09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EB172" w14:textId="7A9953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A3C42" w14:textId="5BA4B4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114FDF" w:rsidRPr="00114FDF" w14:paraId="6955F76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630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A6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37941" w14:textId="75F290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F9A77" w14:textId="27265F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97A2" w14:textId="04AE88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6D182" w14:textId="02065E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114FDF" w:rsidRPr="00114FDF" w14:paraId="0F94CAF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10B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25C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smu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xmo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1CF8B" w14:textId="511E8F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3D593" w14:textId="011D8A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52638" w14:textId="4168FE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0691" w14:textId="35D8E0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114FDF" w:rsidRPr="00114FDF" w14:paraId="532847F8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3BB1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0E1165" w14:textId="52E5BF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BE2689" w14:textId="6DD618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91D41" w14:textId="0B817D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440507" w14:textId="735BD4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114FDF" w:rsidRPr="00114FDF" w14:paraId="7DE923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DD3B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070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DF287" w14:textId="7F1C34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E0B3F" w14:textId="0ECEDA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2406F" w14:textId="76AD6E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C647" w14:textId="43EE8E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114FDF" w:rsidRPr="00114FDF" w14:paraId="4455DBA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6E3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BAF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E24C" w14:textId="46CCAB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4E88" w14:textId="038D7D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497D7" w14:textId="09FBC1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1E42D" w14:textId="39B27D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114FDF" w:rsidRPr="00114FDF" w14:paraId="3585EC6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944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9B0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574FE" w14:textId="3B3810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5F9CE" w14:textId="2E7B43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D4341" w14:textId="21FD00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F259" w14:textId="40E161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114FDF" w:rsidRPr="00114FDF" w14:paraId="2E7C573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B8E2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93A5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11E03" w14:textId="2DF963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92838" w14:textId="1CCD0F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898A1" w14:textId="1C666F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41961" w14:textId="3FDB03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114FDF" w:rsidRPr="00114FDF" w14:paraId="0C236A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B83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90B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73513" w14:textId="02011F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BFEC2" w14:textId="2AD9CE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91EAF" w14:textId="0F7376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00FB" w14:textId="440A8D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114FDF" w:rsidRPr="00114FDF" w14:paraId="1E662A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88F2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88C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319B1" w14:textId="3C3249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D5346" w14:textId="161662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07235" w14:textId="370FC1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A2390" w14:textId="5765A3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114FDF" w:rsidRPr="00114FDF" w14:paraId="1B597E3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1B59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172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3941F" w14:textId="1AA946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61372" w14:textId="5B164A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4E05F" w14:textId="4AD717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05BD3" w14:textId="59EF82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114FDF" w:rsidRPr="00114FDF" w14:paraId="0F9D0F7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CF3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953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71972" w14:textId="0BDB56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8005C" w14:textId="40BE04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28A02" w14:textId="54C420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55E99" w14:textId="7547C7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114FDF" w:rsidRPr="00114FDF" w14:paraId="199BB59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673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A8A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A4D1C" w14:textId="6A26B2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CDEB9" w14:textId="3CBF36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937DA" w14:textId="2E05B0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551A" w14:textId="6F597B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114FDF" w:rsidRPr="00114FDF" w14:paraId="098A21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23F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E669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357F3" w14:textId="70CA05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C09E" w14:textId="604656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76834" w14:textId="26BDA3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587ED" w14:textId="1BE14E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114FDF" w:rsidRPr="00114FDF" w14:paraId="095A712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12CD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2B3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D12B" w14:textId="6760E9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60EA6" w14:textId="3AC9EF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E0B5" w14:textId="6D6223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3088" w14:textId="0DB9FA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114FDF" w:rsidRPr="00114FDF" w14:paraId="361C0DB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30C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195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44E12" w14:textId="1E2AE2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3D351" w14:textId="29AB59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AEE7" w14:textId="18FECD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8C402" w14:textId="2AAB0C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114FDF" w:rsidRPr="00114FDF" w14:paraId="1B14F4A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73C9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D14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EE8D3" w14:textId="1F65F8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68E11" w14:textId="19BB37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4EA7C" w14:textId="6763D7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6C64" w14:textId="52FF8B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114FDF" w:rsidRPr="00114FDF" w14:paraId="032DE35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AFB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D52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7CC5" w14:textId="48BB7D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C754C" w14:textId="56341C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B563" w14:textId="025E0A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4319" w14:textId="5667AE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114FDF" w:rsidRPr="00114FDF" w14:paraId="625186B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644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BF9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5BFAD" w14:textId="4635AB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56A4" w14:textId="57A43E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3C916" w14:textId="122D2A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64668" w14:textId="4A23CA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114FDF" w:rsidRPr="00114FDF" w14:paraId="6F04751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B2E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AE1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D0D22" w14:textId="1D7D6A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DC2DE" w14:textId="78A705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9F9C" w14:textId="343F84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CD8F3" w14:textId="691A40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114FDF" w:rsidRPr="00114FDF" w14:paraId="13D3D3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CA4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46F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950F0" w14:textId="45DEED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2EEAA" w14:textId="74A2D1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AC3AD" w14:textId="573878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AE78" w14:textId="5E5930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114FDF" w:rsidRPr="00114FDF" w14:paraId="08CD10F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647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C9E801" w14:textId="4E2670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D64D73" w14:textId="1E1BB7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65FB83" w14:textId="3B1AB5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6E960C" w14:textId="373240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114FDF" w:rsidRPr="00114FDF" w14:paraId="329EB73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148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DC0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BD82D" w14:textId="31DA62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1332E" w14:textId="5FBC45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536B7" w14:textId="4D52D7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0DD81" w14:textId="34A490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114FDF" w:rsidRPr="00114FDF" w14:paraId="67B7CE0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73EC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F25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DC470" w14:textId="6E0243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A645" w14:textId="37145A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89E01" w14:textId="05CE3E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24670" w14:textId="1ADF8F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114FDF" w:rsidRPr="00114FDF" w14:paraId="38DA076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904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3F6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BF2D1" w14:textId="151117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F01D6" w14:textId="7C5460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63446" w14:textId="73A83A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050DA" w14:textId="2B8EEA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114FDF" w:rsidRPr="00114FDF" w14:paraId="7F1561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BF0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1CF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87017" w14:textId="4B31A3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F1C7" w14:textId="5101FC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84DD0" w14:textId="2F4E83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FB55" w14:textId="47B00A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114FDF" w:rsidRPr="00114FDF" w14:paraId="706C93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FD3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9F3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84724" w14:textId="172053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E13BB" w14:textId="41A838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7DD1A" w14:textId="5720D6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A0524" w14:textId="4A9098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114FDF" w:rsidRPr="00114FDF" w14:paraId="6AA4909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E44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71BF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80242" w14:textId="1AF958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B74D1" w14:textId="61D287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D63C6" w14:textId="60AEE8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96158" w14:textId="0A8F80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114FDF" w:rsidRPr="00114FDF" w14:paraId="1978164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AE9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2857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7BA1" w14:textId="49392F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E8EF5" w14:textId="2A546F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FAB5" w14:textId="4D12DE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EA51" w14:textId="01BB1E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114FDF" w:rsidRPr="00114FDF" w14:paraId="18946D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AD2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DEB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80FBB" w14:textId="5D5F50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06C53" w14:textId="1461EE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87B81" w14:textId="521418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6C50D" w14:textId="716386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114FDF" w:rsidRPr="00114FDF" w14:paraId="71BDAD27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2D1D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CDF241" w14:textId="2F41DF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7,088,491.3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D3686E" w14:textId="493AD9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59FC01" w14:textId="07417E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D25AD79" w14:textId="59C7F7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69,882,734.84 </w:t>
            </w:r>
          </w:p>
        </w:tc>
      </w:tr>
      <w:tr w:rsidR="00114FDF" w:rsidRPr="00114FDF" w14:paraId="47254D2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A8B2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DA38FD" w14:textId="2BB48D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8FB9B" w14:textId="11BB42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693DE7" w14:textId="2D4B24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78A388" w14:textId="23CEAB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114FDF" w:rsidRPr="00114FDF" w14:paraId="301290FE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D86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CBBBD" w14:textId="5E1B09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AEC26" w14:textId="23D1A3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20E8" w14:textId="142625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53979" w14:textId="35AE3D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114FDF" w:rsidRPr="00114FDF" w14:paraId="3BE9A42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13DA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656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0781" w14:textId="20DC15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3BFB2" w14:textId="1A55DE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F5B8" w14:textId="4CB8B2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85674" w14:textId="044B28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114FDF" w:rsidRPr="00114FDF" w14:paraId="0FD8D8D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BF9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277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2FF06" w14:textId="473BAC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E3E75" w14:textId="1F178C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EC79A" w14:textId="32F1CF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C2228" w14:textId="5F5205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114FDF" w:rsidRPr="00114FDF" w14:paraId="584F088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2D0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85A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63062" w14:textId="07E88B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AE7B0" w14:textId="23659D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6F460" w14:textId="6ABB77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CB83" w14:textId="166C13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114FDF" w:rsidRPr="00114FDF" w14:paraId="1902C6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5ED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04F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D6BE7" w14:textId="529DD3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13E68" w14:textId="5E6FB1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3EC2D" w14:textId="65AEDD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876BB" w14:textId="7EFD6D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114FDF" w:rsidRPr="00114FDF" w14:paraId="0815144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8CE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42E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BA150" w14:textId="45D372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84822" w14:textId="623C77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44AE5" w14:textId="64184A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A077C" w14:textId="067E0F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114FDF" w:rsidRPr="00114FDF" w14:paraId="222F0D2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68DC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8E8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C8E55" w14:textId="1CB611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D429A" w14:textId="297515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0BAD5" w14:textId="2F9957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2949" w14:textId="19E33C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114FDF" w:rsidRPr="00114FDF" w14:paraId="27E791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771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70C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B39A7" w14:textId="793F9B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F663A" w14:textId="7C6A88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19F80" w14:textId="300327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E8F0" w14:textId="56F283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114FDF" w:rsidRPr="00114FDF" w14:paraId="525434E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EC0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F40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90354" w14:textId="5DCAEE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9691" w14:textId="5B268E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A0579" w14:textId="448497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FA21" w14:textId="12737D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114FDF" w:rsidRPr="00114FDF" w14:paraId="3AE647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E26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E8F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37C44" w14:textId="633B08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2E59E" w14:textId="78C715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F989E" w14:textId="5A79AD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C469" w14:textId="601969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1A159F4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73DC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A06F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D506" w14:textId="331511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E0FDD" w14:textId="4FFCD3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34C1B" w14:textId="2C4252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B71D8" w14:textId="1F6D0E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114FDF" w:rsidRPr="00114FDF" w14:paraId="1F725D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C70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3E6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4BADB" w14:textId="5ED333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15F1D" w14:textId="5CCD82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C99A" w14:textId="45F191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512A0" w14:textId="170F4B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114FDF" w:rsidRPr="00114FDF" w14:paraId="750141E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207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959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BB888" w14:textId="546243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F263" w14:textId="31A086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9B244" w14:textId="181294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8CB3E" w14:textId="394763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114FDF" w:rsidRPr="00114FDF" w14:paraId="2EF861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947C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28A0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73E36" w14:textId="1F1940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A7284" w14:textId="6A3F7B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DDB7" w14:textId="1792D4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16BF5" w14:textId="7014E0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08577D5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F38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7387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E8015" w14:textId="626CF2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45E80" w14:textId="2384A9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292B" w14:textId="76FDAB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3A33" w14:textId="418444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114FDF" w:rsidRPr="00114FDF" w14:paraId="1D366FF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F18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2B7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37415" w14:textId="36C37D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937DA" w14:textId="3D858C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06129" w14:textId="7B7053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603A" w14:textId="1A053D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56DB905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2AC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C17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8456" w14:textId="6581DC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6BCEB" w14:textId="505AAF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A6FF0" w14:textId="413D17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551F5" w14:textId="50E8ED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114FDF" w:rsidRPr="00114FDF" w14:paraId="51BD315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D74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EFE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07CEA" w14:textId="681C0D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4FC04" w14:textId="0AB055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50B94" w14:textId="4E8FC5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A1CB6" w14:textId="70E8FA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114FDF" w:rsidRPr="00114FDF" w14:paraId="2B98B2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E0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43E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as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Na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EFFE7" w14:textId="1BA2C5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C0AF3" w14:textId="2C7779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CD171" w14:textId="27EA80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B8244" w14:textId="65FADB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50F5C41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A0D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EE49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4B68C" w14:textId="3F726D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BE118" w14:textId="55731F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70D17" w14:textId="7AFB4D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E0E1C" w14:textId="2E3708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114FDF" w:rsidRPr="00114FDF" w14:paraId="4BCC66E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1AD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1D2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46272" w14:textId="30364F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1A5A6" w14:textId="52EA96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CC36B" w14:textId="6A5DCA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D249" w14:textId="04B3A3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5860856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4CE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917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043E3" w14:textId="5B3DA4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91D8E" w14:textId="6F963D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8C01" w14:textId="4998A8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DDC7" w14:textId="305BA0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3B3B2C7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ABC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AB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B7E2E" w14:textId="3B66DC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48C92" w14:textId="41D1DF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1790F" w14:textId="70ADC3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DFAE3" w14:textId="69B7EB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114FDF" w:rsidRPr="00114FDF" w14:paraId="537DB3E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599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0017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55D98" w14:textId="3122A4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45382" w14:textId="4086CD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5A0C" w14:textId="5C5B21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F6490" w14:textId="7D6549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114FDF" w:rsidRPr="00114FDF" w14:paraId="78AFDF3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7E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2A5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92FC8" w14:textId="74BCEF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EEB6" w14:textId="5A1ECA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49B0E" w14:textId="0A5B8A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D20E1" w14:textId="6E41DD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114FDF" w:rsidRPr="00114FDF" w14:paraId="5587DE2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463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0E4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517E1" w14:textId="24AB72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DBA6" w14:textId="7BD29A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18AA" w14:textId="01792D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15CA" w14:textId="418687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114FDF" w:rsidRPr="00114FDF" w14:paraId="7934909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199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DBF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98EC" w14:textId="0F16A3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E8F32" w14:textId="6C881E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83580" w14:textId="0AF53D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93C26" w14:textId="1FA4C3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114FDF" w:rsidRPr="00114FDF" w14:paraId="5465A8E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B3E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6D2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6A942" w14:textId="321DC1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80F42" w14:textId="7AE427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3F5B" w14:textId="757F5E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13A96" w14:textId="6D7ED3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41F7CD1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DC61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62D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47D86" w14:textId="470F45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078CA" w14:textId="457852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6A191" w14:textId="6B4B8A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1CC1" w14:textId="2D734A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114FDF" w:rsidRPr="00114FDF" w14:paraId="68D999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4B1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0C8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FBA11" w14:textId="71D430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1E583" w14:textId="5DD215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8312" w14:textId="4D6617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1106" w14:textId="592B7C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114FDF" w:rsidRPr="00114FDF" w14:paraId="24B638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EF2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61A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E9E1" w14:textId="566B66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3269F" w14:textId="221220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D58FC" w14:textId="5A64FF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B905D" w14:textId="0DEFCA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114FDF" w:rsidRPr="00114FDF" w14:paraId="42C0B2C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F60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225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CC335" w14:textId="17B09E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7BCE" w14:textId="44AE89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F71FA" w14:textId="7FC472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467C7" w14:textId="43D169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114FDF" w:rsidRPr="00114FDF" w14:paraId="014E6D2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863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557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A0EFC" w14:textId="13D12C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D926B" w14:textId="7E5117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6E78A" w14:textId="41350E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D7CB6" w14:textId="064B97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114FDF" w:rsidRPr="00114FDF" w14:paraId="0E371DB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EBC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EC4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3608C" w14:textId="0B519A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B9C7F" w14:textId="4FDBA7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F9279" w14:textId="3529FE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2F9BB" w14:textId="2EEF65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114FDF" w:rsidRPr="00114FDF" w14:paraId="6CBC658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27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015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E5F34" w14:textId="2BD6F0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7379D" w14:textId="76DB63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D6743" w14:textId="0B2F54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F5E63" w14:textId="462D7C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114FDF" w:rsidRPr="00114FDF" w14:paraId="3BC0812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024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D2DDA4" w14:textId="6E2310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2,939,755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8DA735" w14:textId="1DF7B2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472CB" w14:textId="0E2793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C4CE15" w14:textId="4CB070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092,562.95 </w:t>
            </w:r>
          </w:p>
        </w:tc>
      </w:tr>
      <w:tr w:rsidR="00114FDF" w:rsidRPr="00114FDF" w14:paraId="771986A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75C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36956" w14:textId="55A8B0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D09CB" w14:textId="1C8F5F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D8CD5" w14:textId="067B35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0AA48" w14:textId="281C40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114FDF" w:rsidRPr="00114FDF" w14:paraId="04A90AA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0EA1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1AB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E0579" w14:textId="5A7CE7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4C48D" w14:textId="4C4716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54E02" w14:textId="778F23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7512" w14:textId="3D9694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114FDF" w:rsidRPr="00114FDF" w14:paraId="79C089F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A9E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237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BA09A" w14:textId="11B3DC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CF2F5" w14:textId="2EEC68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197FD" w14:textId="183D4C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0BB4C" w14:textId="67275D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114FDF" w:rsidRPr="00114FDF" w14:paraId="60D1B2D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9B2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5B1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85FFC" w14:textId="0BE2D4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2,97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6EDBB" w14:textId="38040D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1F0F" w14:textId="072E31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373AA" w14:textId="756DB9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1,477.00 </w:t>
            </w:r>
          </w:p>
        </w:tc>
      </w:tr>
      <w:tr w:rsidR="00114FDF" w:rsidRPr="00114FDF" w14:paraId="4C948B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798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AE8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C4852" w14:textId="0E5337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F5BD0" w14:textId="398D94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2153A" w14:textId="3B7727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523AB" w14:textId="17C1BF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114FDF" w:rsidRPr="00114FDF" w14:paraId="4917C66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5A8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B5C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1F815" w14:textId="6013F0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6F0E0" w14:textId="270DA8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3CADD" w14:textId="2916C1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A8C79" w14:textId="72A721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114FDF" w:rsidRPr="00114FDF" w14:paraId="7DF4129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2F0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C6A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15D21" w14:textId="03A99C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E8013" w14:textId="35237A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41E83" w14:textId="643F41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3579E" w14:textId="13D62F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114FDF" w:rsidRPr="00114FDF" w14:paraId="3E3F392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908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1A5F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966C1" w14:textId="326A47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7A20C" w14:textId="226C2F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09F71" w14:textId="7C8E0D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1A046" w14:textId="670B94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114FDF" w:rsidRPr="00114FDF" w14:paraId="6C0088E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4E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514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4FDA3" w14:textId="3E3862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31B86" w14:textId="1AC7C1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3BE31" w14:textId="4215ED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447D4" w14:textId="3F7615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114FDF" w:rsidRPr="00114FDF" w14:paraId="3238B1F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087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ABF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412F1" w14:textId="26BF08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654A" w14:textId="20147A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BB80" w14:textId="154E72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6DB65" w14:textId="0D554E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114FDF" w:rsidRPr="00114FDF" w14:paraId="4D1DA33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02C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E71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5872" w14:textId="20E219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0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EE622" w14:textId="7F5FD8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F5C3A" w14:textId="0569E2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1E78D" w14:textId="75E1E5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738.00 </w:t>
            </w:r>
          </w:p>
        </w:tc>
      </w:tr>
      <w:tr w:rsidR="00114FDF" w:rsidRPr="00114FDF" w14:paraId="7A50DF0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BDC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A2B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B12E5" w14:textId="28CBF9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09555" w14:textId="426AD1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DDC49" w14:textId="6FFE45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A07B" w14:textId="6F92B6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114FDF" w:rsidRPr="00114FDF" w14:paraId="040DE4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930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8C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C0780" w14:textId="049615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86A21" w14:textId="3AACDA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C4969" w14:textId="5D94B5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F751" w14:textId="0A9BF6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114FDF" w:rsidRPr="00114FDF" w14:paraId="2033114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E82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E46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E98D5" w14:textId="072835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A2155" w14:textId="77A303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DA0AE" w14:textId="65F4FF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A1525" w14:textId="183476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114FDF" w:rsidRPr="00114FDF" w14:paraId="78F788F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A7AC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40D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9CFF0" w14:textId="0B70BC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AEF33" w14:textId="259E49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362B" w14:textId="5DF589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5E3C3" w14:textId="53B9A7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114FDF" w:rsidRPr="00114FDF" w14:paraId="685ADA7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EEB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625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1CC86" w14:textId="364E70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011DD" w14:textId="7343C2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1551" w14:textId="037650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08997" w14:textId="43915B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114FDF" w:rsidRPr="00114FDF" w14:paraId="5AD0B9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AFA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AAE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047C9" w14:textId="2A7E22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E9DC1" w14:textId="64969E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6F25B" w14:textId="1D60B1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C6B2A" w14:textId="577889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114FDF" w:rsidRPr="00114FDF" w14:paraId="70A669B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1A9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138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D55CF" w14:textId="6F1F95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194E3" w14:textId="30A867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972CA" w14:textId="269810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59207" w14:textId="51F8C9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114FDF" w:rsidRPr="00114FDF" w14:paraId="26595A3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3276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852B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AA80C" w14:textId="14A3AA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DC593" w14:textId="42A1C5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183D9" w14:textId="3312AD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07F5" w14:textId="2CFD16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114FDF" w:rsidRPr="00114FDF" w14:paraId="5A62B6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7D96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D5A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7A69" w14:textId="4FD2A5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5,47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CEBE2" w14:textId="4F8E07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1F97E" w14:textId="79630D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D400D" w14:textId="41E49E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3,131.00 </w:t>
            </w:r>
          </w:p>
        </w:tc>
      </w:tr>
      <w:tr w:rsidR="00114FDF" w:rsidRPr="00114FDF" w14:paraId="6916ADF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FCA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1C8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F073" w14:textId="58FE8E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3A4D" w14:textId="50563E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7839A" w14:textId="41EC10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6671" w14:textId="730647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114FDF" w:rsidRPr="00114FDF" w14:paraId="0C40BCC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CF9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8DD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0A5FA" w14:textId="61DA70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C5152" w14:textId="45B38B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870A" w14:textId="164C21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152B7" w14:textId="18F7DB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114FDF" w:rsidRPr="00114FDF" w14:paraId="47F2F5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779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CA2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0E433" w14:textId="711C8D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F4376" w14:textId="164AF5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BAB8E" w14:textId="0B5D31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4E70" w14:textId="18FBA5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114FDF" w:rsidRPr="00114FDF" w14:paraId="225832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E3B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314B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ece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tires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D856A" w14:textId="4489DA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43FC6" w14:textId="1AE440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F69F8" w14:textId="5CECE2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1D2C" w14:textId="201A5B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114FDF" w:rsidRPr="00114FDF" w14:paraId="5EF5D2B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D906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BACDE3" w14:textId="582F97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7955F5" w14:textId="30FC9C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E35F55" w14:textId="69884E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CD3D15" w14:textId="2C5E46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114FDF" w:rsidRPr="00114FDF" w14:paraId="5DB223E9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25B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C6C15" w14:textId="595EDC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B4030" w14:textId="7C4EA6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A541E" w14:textId="08AFD8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9E535" w14:textId="3C43EC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114FDF" w:rsidRPr="00114FDF" w14:paraId="0FC6E53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89A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0A0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A467" w14:textId="1B61BB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CF828" w14:textId="354117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8F05E" w14:textId="3D3C7C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A3E2F" w14:textId="164B03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2344E77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99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2E1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6042" w14:textId="39A197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5BC04" w14:textId="26B0DE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A98A1" w14:textId="0B4B89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34A7" w14:textId="1E0E7B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114FDF" w:rsidRPr="00114FDF" w14:paraId="3B43727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F8D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545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056DF" w14:textId="139818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1773D" w14:textId="6D6DF2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82AEA" w14:textId="6F0DC2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1EFC" w14:textId="701F39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114FDF" w:rsidRPr="00114FDF" w14:paraId="5EB0301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BAE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B97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37C36" w14:textId="58B3DB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0DCEF" w14:textId="538AF3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8BB4E" w14:textId="624C00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66A31" w14:textId="740922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114FDF" w:rsidRPr="00114FDF" w14:paraId="055BB0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119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8F5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F5444" w14:textId="49C738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09F06" w14:textId="2D3F20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9FB7" w14:textId="677C98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916F5" w14:textId="64C2B6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114FDF" w:rsidRPr="00114FDF" w14:paraId="7EC1E78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97F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E5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7C8C8" w14:textId="77A34D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7D92" w14:textId="047996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40682" w14:textId="1C22A9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A731C" w14:textId="1F20D5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114FDF" w:rsidRPr="00114FDF" w14:paraId="5C06248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B57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1F5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2FC9E" w14:textId="2647C1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20DC4" w14:textId="5A35A4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70645" w14:textId="53B8DA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87EC0" w14:textId="0F649D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27FD9D7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57C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EAD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34506" w14:textId="7C2DDA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BCE8B" w14:textId="4D2B8B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A2C1" w14:textId="3BCCBF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3B47C" w14:textId="104102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114FDF" w:rsidRPr="00114FDF" w14:paraId="6729793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FD2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B94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9D643" w14:textId="6EE93F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D9164" w14:textId="191706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FAD59" w14:textId="2984AF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A31A2" w14:textId="623925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2AAFBDE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D60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91B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0BB95" w14:textId="18EEF8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943DB" w14:textId="4D7D57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04CB" w14:textId="7D8CB8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DD096" w14:textId="67ECC2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114FDF" w:rsidRPr="00114FDF" w14:paraId="29D606F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4ED6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57C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os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F2817" w14:textId="490263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1D47F" w14:textId="542A87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1D352" w14:textId="6FC78E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4B9B1" w14:textId="128D87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114FDF" w:rsidRPr="00114FDF" w14:paraId="11E4A6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72A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661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0B734" w14:textId="0B62BD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FF10" w14:textId="476E2D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D2FE" w14:textId="152F41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C2D60" w14:textId="164875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6FFCAB3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3C1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00A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8787D" w14:textId="1DE507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33843" w14:textId="764DFD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24EE9" w14:textId="7CE94E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A220D" w14:textId="14C67C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738F09B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044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0CA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CCF38" w14:textId="7E21D5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697D9" w14:textId="5CA61C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C2718" w14:textId="6919B4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6D3A" w14:textId="23C7F3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114FDF" w:rsidRPr="00114FDF" w14:paraId="5A7C4C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5D4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542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93F1" w14:textId="6CCD7F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E4EF4" w14:textId="1E0CCD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CEA5" w14:textId="1B8433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F47EA" w14:textId="27C3BA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114FDF" w:rsidRPr="00114FDF" w14:paraId="1504426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8F0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CE0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A186" w14:textId="50ACA2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E76D5" w14:textId="724BAB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AB9C" w14:textId="2C81DD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15E88" w14:textId="1ADC87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114FDF" w:rsidRPr="00114FDF" w14:paraId="0940A60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450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A75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58A04" w14:textId="5A41AB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C8063" w14:textId="6C8A01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63400" w14:textId="065053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5BC43" w14:textId="05E017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4461846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F34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A8B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16C38" w14:textId="6087B1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15685" w14:textId="56ACFB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0EC4E" w14:textId="1FEBE7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64AD1" w14:textId="69D20C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114FDF" w:rsidRPr="00114FDF" w14:paraId="3EA762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22F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6BD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496E8" w14:textId="5A16DF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E0C3D" w14:textId="15768D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83E5A" w14:textId="6680EB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D365" w14:textId="625C25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114FDF" w:rsidRPr="00114FDF" w14:paraId="67623F2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559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D6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AD941" w14:textId="24D281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4EC8" w14:textId="09CE7C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42306" w14:textId="12E44F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8B40" w14:textId="1FF3D3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114FDF" w:rsidRPr="00114FDF" w14:paraId="4D5FF0E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D77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7F29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338BD" w14:textId="42B813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4A457" w14:textId="5CFF8E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19D36" w14:textId="5097B6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E0FB" w14:textId="14B7C1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114FDF" w:rsidRPr="00114FDF" w14:paraId="5A348AA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A03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2B1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54D05" w14:textId="32832F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8A95C" w14:textId="10B467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60185" w14:textId="498449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50FA7" w14:textId="539F11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114FDF" w:rsidRPr="00114FDF" w14:paraId="4A33B78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84B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949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3B8E4" w14:textId="2BAC3E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8BCD3" w14:textId="1BF438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B4C3" w14:textId="068D14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3429A" w14:textId="7F270F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114FDF" w:rsidRPr="00114FDF" w14:paraId="73F853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59FF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5ED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94851" w14:textId="73C109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82B43" w14:textId="4DFFAE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0747E" w14:textId="01F327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E6BC" w14:textId="3F79E8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114FDF" w:rsidRPr="00114FDF" w14:paraId="2489607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204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3F5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AF955" w14:textId="381680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C2725" w14:textId="19B80A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67FCC" w14:textId="7F01A8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18847" w14:textId="077232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114FDF" w:rsidRPr="00114FDF" w14:paraId="6FE289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6DC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952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0CD80" w14:textId="27BC05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87799" w14:textId="66AFB8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10917" w14:textId="6562C4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68F66" w14:textId="2F5CE2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114FDF" w:rsidRPr="00114FDF" w14:paraId="3348A4F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B9C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7C5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6D28B" w14:textId="4BE997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7D292" w14:textId="35610C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60E18" w14:textId="706191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8D81" w14:textId="064F15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114FDF" w:rsidRPr="00114FDF" w14:paraId="075EFCE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C4B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3DA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DA538" w14:textId="77AD69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81867" w14:textId="3782D8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D170F" w14:textId="1155B5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A8D04" w14:textId="653303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114FDF" w:rsidRPr="00114FDF" w14:paraId="4CEFF7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8B3F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CA4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E34A4" w14:textId="0BF037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63671" w14:textId="272CFE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761A" w14:textId="7DBE3B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9040" w14:textId="476612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114FDF" w:rsidRPr="00114FDF" w14:paraId="0F4799B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BD2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0B4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B3DE" w14:textId="395EB1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1981" w14:textId="22C830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D12C7" w14:textId="0702F4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61682" w14:textId="2830F7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114FDF" w:rsidRPr="00114FDF" w14:paraId="477DE2BB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0A4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1B28BD" w14:textId="324EFA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F6BFF7" w14:textId="498A90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2F3063" w14:textId="4F3E58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600EA4" w14:textId="7AF7AE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114FDF" w:rsidRPr="00114FDF" w14:paraId="4CBBF05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FEC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FEA45" w14:textId="1E3796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2558" w14:textId="7A74E6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4775C" w14:textId="3C8B6C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3EED2" w14:textId="17B818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114FDF" w:rsidRPr="00114FDF" w14:paraId="614EE3A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F27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3A4F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BAF5C" w14:textId="133C5F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30EED" w14:textId="52BFE2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05DE9" w14:textId="72CB67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75E2" w14:textId="31FEF1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114FDF" w:rsidRPr="00114FDF" w14:paraId="5EB281C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12F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AB3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AD47" w14:textId="48BE0E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028B4" w14:textId="69BE67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45CC" w14:textId="402100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09D17" w14:textId="09DB38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114FDF" w:rsidRPr="00114FDF" w14:paraId="7849B3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8EB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8FF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A34D6" w14:textId="74E757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9B9BD" w14:textId="5ED78A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76E80" w14:textId="4A1A69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6F6C5" w14:textId="7C8757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2478D40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D86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9FC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C9DE" w14:textId="17CF42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22908" w14:textId="25BD06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CFA83" w14:textId="131240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34EEE" w14:textId="63ACFB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114FDF" w:rsidRPr="00114FDF" w14:paraId="11234AF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BF2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E9A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A5F9" w14:textId="141F63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3FB15" w14:textId="74A715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3FBE3" w14:textId="48CB96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33A91" w14:textId="39767D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114FDF" w:rsidRPr="00114FDF" w14:paraId="5ABF876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F1D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CCC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48A58" w14:textId="130495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C4416" w14:textId="652357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E2F9" w14:textId="79F8A5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425A" w14:textId="28D8A5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114FDF" w:rsidRPr="00114FDF" w14:paraId="2CA1DD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9CB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CC52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433CC" w14:textId="6C91FD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FB32" w14:textId="05DC28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857B9" w14:textId="7E8178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A34A4" w14:textId="627980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114FDF" w:rsidRPr="00114FDF" w14:paraId="5F4DD2E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87E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3C9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0569E" w14:textId="4293C7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7D341" w14:textId="777A7D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00ECD" w14:textId="5AFE58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8C11" w14:textId="0FAB2B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114FDF" w:rsidRPr="00114FDF" w14:paraId="35465E9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0E8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CBD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DFF57" w14:textId="42C244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97DD4" w14:textId="07CD9C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D1AF7" w14:textId="358139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02D41" w14:textId="66C416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114FDF" w:rsidRPr="00114FDF" w14:paraId="699E46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75C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7B3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D2405" w14:textId="51863D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BA6C3" w14:textId="718EE3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639A" w14:textId="2EE2FA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DFD7" w14:textId="629D5C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114FDF" w:rsidRPr="00114FDF" w14:paraId="4DD0FC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30E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26F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A1F55" w14:textId="116F86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1058D" w14:textId="32553B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ECDDC" w14:textId="2C4171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C5061" w14:textId="5F6D4C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114FDF" w:rsidRPr="00114FDF" w14:paraId="4F2FBA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5C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985F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A841" w14:textId="4FEDC8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496AF" w14:textId="5BE0DB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5A5F1" w14:textId="7A93ED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BFDBF" w14:textId="0F6D2B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114FDF" w:rsidRPr="00114FDF" w14:paraId="5B169E9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82F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D08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C05EB" w14:textId="19BA2B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BE608" w14:textId="559CDD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49CB2" w14:textId="1A02E9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C1FB3" w14:textId="510495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114FDF" w:rsidRPr="00114FDF" w14:paraId="049CD09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F5D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847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7D8E9" w14:textId="1CB1E1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96013" w14:textId="24699F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79570" w14:textId="1B1FD6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CD00B" w14:textId="63E3D9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114FDF" w:rsidRPr="00114FDF" w14:paraId="0BF1861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BD71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7BF8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C25D" w14:textId="36C3F1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C2A4D" w14:textId="4041B3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F8E83" w14:textId="06C7DE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B0D74" w14:textId="74BF4C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114FDF" w:rsidRPr="00114FDF" w14:paraId="71D4536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2C7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A9E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C5601" w14:textId="6CFDB1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C2B2C" w14:textId="3C8ADE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1036A" w14:textId="23BEF4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B779" w14:textId="5B5908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114FDF" w:rsidRPr="00114FDF" w14:paraId="508D025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158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CB4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5C146" w14:textId="7FEA58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A25A" w14:textId="6D76FC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1D5B" w14:textId="7FD987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EA8D" w14:textId="24D6E7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114FDF" w:rsidRPr="00114FDF" w14:paraId="2B3D20E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0AF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997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0EE16" w14:textId="6E5C22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A8355" w14:textId="2A2333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1658" w14:textId="6B2E2A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E5DD" w14:textId="2865C6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114FDF" w:rsidRPr="00114FDF" w14:paraId="7A427BF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52E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0DD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FCF05" w14:textId="41B0AA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5F57E" w14:textId="7B6139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7B439" w14:textId="099E43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9B331" w14:textId="4BB5B9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114FDF" w:rsidRPr="00114FDF" w14:paraId="37AE19A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9A3C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198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3D226" w14:textId="19CDE0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DBC9" w14:textId="3F6680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9A203" w14:textId="5763F3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90776" w14:textId="7D2CB0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114FDF" w:rsidRPr="00114FDF" w14:paraId="1E4A25E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B59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5820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A02A2" w14:textId="139474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3F49D" w14:textId="007AA0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C1D3A" w14:textId="2B838C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A0D05" w14:textId="135BCC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114FDF" w:rsidRPr="00114FDF" w14:paraId="01AE265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BD4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3E8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7452" w14:textId="22B7DE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43BF0" w14:textId="79167A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C5156" w14:textId="718316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9207E" w14:textId="3FA9FC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114FDF" w:rsidRPr="00114FDF" w14:paraId="7FF4FB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25C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54D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6350" w14:textId="71774D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0E906" w14:textId="159F66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79C7" w14:textId="132502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47EAB" w14:textId="4E0EBF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114FDF" w:rsidRPr="00114FDF" w14:paraId="1C9C27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F4C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E88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CEEB7" w14:textId="2EC717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ADA3" w14:textId="373060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800D0" w14:textId="1B6042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3E0B0" w14:textId="593501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114FDF" w:rsidRPr="00114FDF" w14:paraId="55E9971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D4B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FCD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8F319" w14:textId="394409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2C3D2" w14:textId="6B0FEF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F42E7" w14:textId="1CD684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67C2B" w14:textId="66B671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7BD0FFF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570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A76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2CBB1" w14:textId="09102F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D413B" w14:textId="6AB97F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C5EE8" w14:textId="7C9EE2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C865" w14:textId="7F7BB8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114FDF" w:rsidRPr="00114FDF" w14:paraId="654DC65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93A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331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67590" w14:textId="6DCFB7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9106B" w14:textId="293C60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7C36B" w14:textId="761C57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0C4F3" w14:textId="16B1E5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114FDF" w:rsidRPr="00114FDF" w14:paraId="513FFC0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00A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537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F2881" w14:textId="299898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1B221" w14:textId="5870CC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B90F4" w14:textId="0DA797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A8F3" w14:textId="1F57E2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6E4F2C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4A88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32D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FC4C4" w14:textId="55C6C6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C8A1E" w14:textId="15139D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B5E7E" w14:textId="626CF4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4C716" w14:textId="3B689E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457B2AA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63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CDA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5A49" w14:textId="6176E5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B9D8D" w14:textId="3B2215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0DF4" w14:textId="4DE48A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C1A6A" w14:textId="04357E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114FDF" w:rsidRPr="00114FDF" w14:paraId="4657D77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11C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E02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34E68" w14:textId="30F538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3E5D8" w14:textId="6A2BEF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3ED3" w14:textId="0D7465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F6B5" w14:textId="11B077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114FDF" w:rsidRPr="00114FDF" w14:paraId="4152CA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222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EED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32C19" w14:textId="30FD70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F9D03" w14:textId="02D7C4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76571" w14:textId="4880D2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B625C" w14:textId="0863F0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114FDF" w:rsidRPr="00114FDF" w14:paraId="5AF5032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7B5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CCA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AAEA" w14:textId="45E6D2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E9CAB" w14:textId="6FCB5E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CEE70" w14:textId="096EF1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1FDF" w14:textId="16872B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114FDF" w:rsidRPr="00114FDF" w14:paraId="5D8991C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6E21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D18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16AD1" w14:textId="6EEC41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BAC91" w14:textId="673C99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80BF3" w14:textId="0036EF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F1183" w14:textId="14AD07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114FDF" w:rsidRPr="00114FDF" w14:paraId="636568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B94F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E3DE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1BB8" w14:textId="672D06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626ED" w14:textId="1D285F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03E13" w14:textId="15BD5D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A0891" w14:textId="34D0A7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114FDF" w:rsidRPr="00114FDF" w14:paraId="0614BB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16B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699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8F47F" w14:textId="3FC89F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87DBB" w14:textId="7A0DC9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C67B8" w14:textId="1B8CCC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D031" w14:textId="318D4E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114FDF" w:rsidRPr="00114FDF" w14:paraId="22BC6DBE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5ED5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3D8C8B" w14:textId="7ED957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456D43" w14:textId="332E6F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7D8918" w14:textId="429DDC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012AD2" w14:textId="0BF50A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114FDF" w:rsidRPr="00114FDF" w14:paraId="072294A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AC6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E2EB7" w14:textId="61DAFF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2FA4C" w14:textId="0DB767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90AF4" w14:textId="67B015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0835" w14:textId="122A42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114FDF" w:rsidRPr="00114FDF" w14:paraId="5B16C2D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EB6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A08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4F136" w14:textId="114CBC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66773" w14:textId="19E427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BA7E1" w14:textId="3E052E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43B62" w14:textId="799656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114FDF" w:rsidRPr="00114FDF" w14:paraId="61BB0F7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D07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BD9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8B85" w14:textId="44C3B9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D303B" w14:textId="77927D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002C6" w14:textId="5F3728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760BD" w14:textId="5E40A1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114FDF" w:rsidRPr="00114FDF" w14:paraId="5B7D6C5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C3B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9CB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FA938" w14:textId="1B193B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B9672" w14:textId="79DDD6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769BC" w14:textId="090972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00E5D" w14:textId="672827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114FDF" w:rsidRPr="00114FDF" w14:paraId="51FFF5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21D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F8D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3C68" w14:textId="196AC1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55339" w14:textId="0E3493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68BB1" w14:textId="39657E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A0B46" w14:textId="3535B5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114FDF" w:rsidRPr="00114FDF" w14:paraId="2ED2C5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33E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A7B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DE93A" w14:textId="37FC15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2DBD" w14:textId="7AE93E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7312" w14:textId="3E7B6C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730FC" w14:textId="7E7F89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114FDF" w:rsidRPr="00114FDF" w14:paraId="3E176C3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4D7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941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36BBF" w14:textId="462C3E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975E5" w14:textId="219842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CC79A" w14:textId="0DF69F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510F" w14:textId="2B5D21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114FDF" w:rsidRPr="00114FDF" w14:paraId="2F80B88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F2AF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0D7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F858" w14:textId="5FE827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3031" w14:textId="0EECDA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6BB0A" w14:textId="041E5F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566A" w14:textId="1699B9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114FDF" w:rsidRPr="00114FDF" w14:paraId="5E40EA0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48A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1B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D820E" w14:textId="2F059C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370B" w14:textId="2A9A86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604F" w14:textId="33D7BE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A332" w14:textId="31A81A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114FDF" w:rsidRPr="00114FDF" w14:paraId="240523F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DE0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5503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3078" w14:textId="674C66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42C2F" w14:textId="196942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FD094" w14:textId="48BC19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19EE0" w14:textId="79881F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114FDF" w:rsidRPr="00114FDF" w14:paraId="0D5F6B0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1AD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20C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driguez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talb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7D6C" w14:textId="59DC78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C955D" w14:textId="40FA41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AF7AA" w14:textId="7D6D45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BF74C" w14:textId="729739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114FDF" w:rsidRPr="00114FDF" w14:paraId="1CDD24F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8B9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01F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3327" w14:textId="4DA642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32A3" w14:textId="709959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D7E64" w14:textId="5C7DAD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6A0BC" w14:textId="62ACD5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114FDF" w:rsidRPr="00114FDF" w14:paraId="600A5EE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FFC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26C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20E1B" w14:textId="13471C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401DE" w14:textId="493123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8763F" w14:textId="655424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D0522" w14:textId="651025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114FDF" w:rsidRPr="00114FDF" w14:paraId="2EE84D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866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C32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D6CD9" w14:textId="6827D3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5706A" w14:textId="3F4DC2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65318" w14:textId="1B0C3C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EAF95" w14:textId="7E19CD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114FDF" w:rsidRPr="00114FDF" w14:paraId="1BF33B4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F0F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F8B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F8E3" w14:textId="2C9188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3E49F" w14:textId="6127A6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67E87" w14:textId="0E4F5E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0E7EB" w14:textId="128E58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114FDF" w:rsidRPr="00114FDF" w14:paraId="5DFA5FB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3695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0A516A" w14:textId="741E87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89,180.4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E209F4" w14:textId="37E7D5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A4A330" w14:textId="434F32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156891" w14:textId="11AA6F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89,180.43 </w:t>
            </w:r>
          </w:p>
        </w:tc>
      </w:tr>
      <w:tr w:rsidR="00114FDF" w:rsidRPr="00114FDF" w14:paraId="6DE40047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8169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C7E139" w14:textId="19834B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1801ED" w14:textId="6547AB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0EC01B" w14:textId="2D7CB9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ECB1F0" w14:textId="1D6C2C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114FDF" w:rsidRPr="00114FDF" w14:paraId="6E64D31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B89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74D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1458" w14:textId="2943F3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F2ECA" w14:textId="1A95A8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C56A" w14:textId="064226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38AA" w14:textId="65CBA6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114FDF" w:rsidRPr="00114FDF" w14:paraId="7BC9D58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28E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2E5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2A5F" w14:textId="240EC5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B3DD3" w14:textId="5110A5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B426" w14:textId="16DC41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F03E" w14:textId="0EB947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114FDF" w:rsidRPr="00114FDF" w14:paraId="27D6F8D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253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812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1402" w14:textId="7F1643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D8099" w14:textId="2A7784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B2866" w14:textId="2D51B0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C172" w14:textId="22121A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114FDF" w:rsidRPr="00114FDF" w14:paraId="48A7900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57A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06F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390D2" w14:textId="7F37C6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7B670" w14:textId="79A3D7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9AC3" w14:textId="0AFF44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40DE5" w14:textId="58E11E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114FDF" w:rsidRPr="00114FDF" w14:paraId="204623F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DCB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59D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A3794" w14:textId="598225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3303D" w14:textId="422959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E5738" w14:textId="2C411D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4EEFD" w14:textId="050DC4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</w:tr>
      <w:tr w:rsidR="00114FDF" w:rsidRPr="00114FDF" w14:paraId="763E28E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E5C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057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7974B" w14:textId="0BAA87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3DAC9" w14:textId="2645EA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D0FE2" w14:textId="3B731D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3A27" w14:textId="03392B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800.00 </w:t>
            </w:r>
          </w:p>
        </w:tc>
      </w:tr>
      <w:tr w:rsidR="00114FDF" w:rsidRPr="00114FDF" w14:paraId="0519CBC5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3F3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901C70" w14:textId="4D2C98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6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9FA000" w14:textId="5F8662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9D307" w14:textId="56343C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B181C6" w14:textId="6099AB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6,570.00 </w:t>
            </w:r>
          </w:p>
        </w:tc>
      </w:tr>
      <w:tr w:rsidR="00114FDF" w:rsidRPr="00114FDF" w14:paraId="7FC36A1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AFF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8C3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r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14E3C" w14:textId="622901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31EE1" w14:textId="5821B5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4515E" w14:textId="0CD267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23C66" w14:textId="774F21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114FDF" w:rsidRPr="00114FDF" w14:paraId="573C181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96C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E0E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B06CB" w14:textId="1CB3EF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093A8" w14:textId="0540E4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D5BD1" w14:textId="2A6874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14D9" w14:textId="092975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114FDF" w:rsidRPr="00114FDF" w14:paraId="772D841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4FAD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74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0DCD" w14:textId="06B458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0373C" w14:textId="7A067D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3B066" w14:textId="0EA930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2E3FD" w14:textId="0532A1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114FDF" w:rsidRPr="00114FDF" w14:paraId="70B7443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263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239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C351" w14:textId="63001C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1E3B3" w14:textId="0FAC87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92BBC" w14:textId="0A6019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F9FBE" w14:textId="3AFEAF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114FDF" w:rsidRPr="00114FDF" w14:paraId="458536C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13E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EA2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r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4B924" w14:textId="319233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F8D8B" w14:textId="60660C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5E3D1" w14:textId="63C912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85FE" w14:textId="46B51F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114FDF" w:rsidRPr="00114FDF" w14:paraId="60C996D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23B9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3FF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B3863" w14:textId="50037B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F213" w14:textId="2B1CF5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A104" w14:textId="6B200A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2CF53" w14:textId="04EB8D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114FDF" w:rsidRPr="00114FDF" w14:paraId="4A860FE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DAB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67E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27F9B" w14:textId="6FB92F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62B9B" w14:textId="630ADF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3D265" w14:textId="6ABE36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348D" w14:textId="564DEA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114FDF" w:rsidRPr="00114FDF" w14:paraId="25A092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CB7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3F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B846C" w14:textId="5740DB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3D5E4" w14:textId="0C09AE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13736" w14:textId="5C7696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FF2F9" w14:textId="5EC3C9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</w:tr>
      <w:tr w:rsidR="00114FDF" w:rsidRPr="00114FDF" w14:paraId="77667B2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963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708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2D662" w14:textId="68D28C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7547B" w14:textId="09D9D1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0B538" w14:textId="2E3F23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50A93" w14:textId="4D917B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114FDF" w:rsidRPr="00114FDF" w14:paraId="6DF019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F8E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46D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714C" w14:textId="6DDCAE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3B77" w14:textId="716F9D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0951" w14:textId="36B8CE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B2E08" w14:textId="092A85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350.00 </w:t>
            </w:r>
          </w:p>
        </w:tc>
      </w:tr>
      <w:tr w:rsidR="00114FDF" w:rsidRPr="00114FDF" w14:paraId="6C3CED5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1A10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EB9EBD" w14:textId="0A6E9B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356CF7" w14:textId="16BA83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A1EAF7" w14:textId="1CDF9E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BFD827" w14:textId="1C974F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114FDF" w:rsidRPr="00114FDF" w14:paraId="78DD2B2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9A5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A49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2761" w14:textId="1AD5BD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377F9" w14:textId="6108B0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E6D16" w14:textId="31EEB2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BD8D5" w14:textId="5F221F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3B4F24A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E14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6BA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59C9B" w14:textId="4EB4F9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59A89" w14:textId="1BA6B6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64466" w14:textId="7F73E6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AD398" w14:textId="6B8709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518EFA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D4C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92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69D6C" w14:textId="290349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20CC2" w14:textId="609086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01DC2" w14:textId="2654CD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668E" w14:textId="759551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275253A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A16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3F1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laca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San Pedro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69093" w14:textId="40970A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52E78" w14:textId="718C56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48DFB" w14:textId="73957F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7AE9A" w14:textId="308B24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73E0944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067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D71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p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B5B57" w14:textId="08FE36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BD5E6" w14:textId="33B7F4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9A25D" w14:textId="736564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67A09" w14:textId="6D9C30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114FDF" w:rsidRPr="00114FDF" w14:paraId="0B7E075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46D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8C4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9F2FF" w14:textId="29412F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184D" w14:textId="5FAF17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CF898" w14:textId="34C185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9C905" w14:textId="583161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47D0E73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D4C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C9E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AF6F6" w14:textId="526FD6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12B9B" w14:textId="59FF3E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2DD43" w14:textId="7B7224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F01DF" w14:textId="58896C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114FDF" w:rsidRPr="00114FDF" w14:paraId="6B80872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1F8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F6FF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780AB" w14:textId="08C5FB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FF877" w14:textId="391622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BA6A1" w14:textId="1E0757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2736" w14:textId="1A3B25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114FDF" w:rsidRPr="00114FDF" w14:paraId="4DB0FD4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DCB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94E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ED5DE" w14:textId="67687D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F67F7" w14:textId="3FF219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18B0" w14:textId="5C62F1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0D5A" w14:textId="3ABE47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114FDF" w:rsidRPr="00114FDF" w14:paraId="2ECC687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093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3F3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1B24A" w14:textId="1327EC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1A12A" w14:textId="1455AA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0B1C2" w14:textId="17C74D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02FB9" w14:textId="1F5218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74DDDC3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088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9E1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B76DC" w14:textId="78EB5F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BAD96" w14:textId="19CC58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F4143" w14:textId="0BFF98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78526" w14:textId="03FCFC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34A820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54C3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ADD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F0E94" w14:textId="6BED19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F17AF" w14:textId="7249BA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7F32" w14:textId="25768F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88D37" w14:textId="455593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664D9E0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05F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330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BC1EF" w14:textId="4AD1FF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C6C4" w14:textId="1ECD66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517FB" w14:textId="33424B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5DCAB" w14:textId="3D39F0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62CD2D1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582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F85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F532A" w14:textId="584053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650F9" w14:textId="06BD9B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D0459" w14:textId="6B79C7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CA466" w14:textId="5872C0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484C1D4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7C1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690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B0A9B" w14:textId="0AF480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2D0D2" w14:textId="6EB283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1F383" w14:textId="1EC70C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7BFA8" w14:textId="52255D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347F06C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C60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D52BDA" w14:textId="7DF642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00114D" w14:textId="574461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49F47" w14:textId="19D97F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7F1446" w14:textId="1F9BA5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</w:tr>
      <w:tr w:rsidR="00114FDF" w:rsidRPr="00114FDF" w14:paraId="55B06C9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496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A166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raz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97443" w14:textId="37A982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DECD4" w14:textId="68E6FE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36D96" w14:textId="5B119D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F4E7" w14:textId="20032A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114FDF" w:rsidRPr="00114FDF" w14:paraId="7E63D93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1EA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73C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37E3F" w14:textId="5F4715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F1525" w14:textId="7B5361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B199D" w14:textId="2DF938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2688A" w14:textId="2DCA5A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</w:tr>
      <w:tr w:rsidR="00114FDF" w:rsidRPr="00114FDF" w14:paraId="1A3C903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0C4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E01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E6833" w14:textId="71EE39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055F4" w14:textId="49F1EC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E3AEC" w14:textId="6855CC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73BEF" w14:textId="04B6F2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114FDF" w:rsidRPr="00114FDF" w14:paraId="09B586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47E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867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i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97520" w14:textId="26EA18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F0B7E" w14:textId="564A41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A375" w14:textId="3AD635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3B2AC" w14:textId="565447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114FDF" w:rsidRPr="00114FDF" w14:paraId="18DADAA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B28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F31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2994F" w14:textId="1A9C9D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32BB" w14:textId="345F96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71144" w14:textId="409F18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35BF" w14:textId="64A88D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114FDF" w:rsidRPr="00114FDF" w14:paraId="4BA8ABD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264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463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2EF0" w14:textId="59698C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611D" w14:textId="666124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66AA7" w14:textId="5BA178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6FB1" w14:textId="61837B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114FDF" w:rsidRPr="00114FDF" w14:paraId="4CAA14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59B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ED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uerto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inces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3F4C" w14:textId="36268F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10DE" w14:textId="66CC14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FC859" w14:textId="1EFC17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5E4E8" w14:textId="1EC641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114FDF" w:rsidRPr="00114FDF" w14:paraId="4D83D3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E16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283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5D3D6" w14:textId="75838C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C7ECC" w14:textId="713322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51F2" w14:textId="61AC8B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971B9" w14:textId="36E551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114FDF" w:rsidRPr="00114FDF" w14:paraId="217C46F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615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940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9DAEE" w14:textId="21F312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0B181" w14:textId="01BAAA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681EC" w14:textId="42F763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30F54" w14:textId="00B2C2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114FDF" w:rsidRPr="00114FDF" w14:paraId="6E828AC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BA8C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73BC1" w14:textId="3C7264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281,1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AC1389" w14:textId="32EC33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763FFF" w14:textId="104950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81C937" w14:textId="7C600A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281,195.00 </w:t>
            </w:r>
          </w:p>
        </w:tc>
      </w:tr>
      <w:tr w:rsidR="00114FDF" w:rsidRPr="00114FDF" w14:paraId="6A720AC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366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CF8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75C9D" w14:textId="734B2C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8B965" w14:textId="44FD08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D2F0C" w14:textId="0012C8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2C855" w14:textId="6AB2D9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114FDF" w:rsidRPr="00114FDF" w14:paraId="7DB4772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444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DB0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ACFE5" w14:textId="203CB5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647B5" w14:textId="2CD439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9911D" w14:textId="30A358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05BD" w14:textId="4DB6C2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114FDF" w:rsidRPr="00114FDF" w14:paraId="7C98F2D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B6A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B19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B9C01" w14:textId="2C2A9C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74E7" w14:textId="455E4A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B801" w14:textId="241203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8E265" w14:textId="5578B8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114FDF" w:rsidRPr="00114FDF" w14:paraId="64329BF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8B0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C27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DD86B" w14:textId="375CAD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47A7B" w14:textId="7786FB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B9307" w14:textId="5B8C3A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46548" w14:textId="0E409C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114FDF" w:rsidRPr="00114FDF" w14:paraId="61A7CE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3F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648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EFE3" w14:textId="1963A1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3A82B" w14:textId="6AA662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71EC9" w14:textId="68E08E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4E275" w14:textId="72EE5F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114FDF" w:rsidRPr="00114FDF" w14:paraId="693AE4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47F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126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C6243" w14:textId="0E274B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27303" w14:textId="49EF90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32FA8" w14:textId="7C148A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7F35B" w14:textId="16040C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114FDF" w:rsidRPr="00114FDF" w14:paraId="49C3DF2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FEC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9BB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B568B" w14:textId="1A36E4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8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3EFA3" w14:textId="3E741C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CEB39" w14:textId="6A72EE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8CD95" w14:textId="191B2F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8,550.00 </w:t>
            </w:r>
          </w:p>
        </w:tc>
      </w:tr>
      <w:tr w:rsidR="00114FDF" w:rsidRPr="00114FDF" w14:paraId="44A03C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468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A03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2D327" w14:textId="7EAE5C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B557D" w14:textId="1D6106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597A" w14:textId="52D1E8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47896" w14:textId="62D189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114FDF" w:rsidRPr="00114FDF" w14:paraId="05DC882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08B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12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55930" w14:textId="1A99B7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B3E43" w14:textId="064BC9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0502F" w14:textId="7CFED2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0C543" w14:textId="53F964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114FDF" w:rsidRPr="00114FDF" w14:paraId="0216FFD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F93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F590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85137" w14:textId="3C1648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090BC" w14:textId="192EA3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D4966" w14:textId="11ADA9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5A45F" w14:textId="1F9D7E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114FDF" w:rsidRPr="00114FDF" w14:paraId="450325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0B1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7F9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45E68" w14:textId="780105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6AEA5" w14:textId="05A57A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6DB51" w14:textId="700049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87123" w14:textId="015B80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114FDF" w:rsidRPr="00114FDF" w14:paraId="18CD828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FAF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DA2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523D4" w14:textId="3DE68A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C42FA" w14:textId="4204F6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224D3" w14:textId="288D04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6861" w14:textId="42D34F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114FDF" w:rsidRPr="00114FDF" w14:paraId="699DEF8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468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333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394C0" w14:textId="2A8759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561B" w14:textId="09AC1A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A00CE" w14:textId="11A1CF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DC51E" w14:textId="14692A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114FDF" w:rsidRPr="00114FDF" w14:paraId="0E33847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C00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156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5BB6" w14:textId="672DD4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F1AA6" w14:textId="02E056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E41B8" w14:textId="33AC54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C33F1" w14:textId="1A7136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114FDF" w:rsidRPr="00114FDF" w14:paraId="66B8448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E40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46B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BAE9E" w14:textId="69CD84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6C45B" w14:textId="783331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7B28C" w14:textId="133AA3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97662" w14:textId="6EB141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114FDF" w:rsidRPr="00114FDF" w14:paraId="77516AF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AC6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161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4B21B" w14:textId="31A988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186A9" w14:textId="0CA744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7B47F" w14:textId="6CDF4C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44154" w14:textId="601B4A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114FDF" w:rsidRPr="00114FDF" w14:paraId="3AFA3E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07CE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4DD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1E0FD" w14:textId="2FFB11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147DE" w14:textId="3ED534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ED017" w14:textId="55DADE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BDEC" w14:textId="381A4C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114FDF" w:rsidRPr="00114FDF" w14:paraId="673BD919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D3506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4D5071" w14:textId="17C34F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13F118" w14:textId="14B27F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14EAB9" w14:textId="24A5B8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7DC692" w14:textId="29230C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114FDF" w:rsidRPr="00114FDF" w14:paraId="7CAAB638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47A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E5524C" w14:textId="4691A0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92D28C" w14:textId="47436D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A433C1" w14:textId="6F7B77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62465B" w14:textId="6D14E3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114FDF" w:rsidRPr="00114FDF" w14:paraId="3F200A2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D8A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E19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FC346" w14:textId="49B325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34100" w14:textId="5083DA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17E67" w14:textId="67D433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3AB8" w14:textId="11927B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114FDF" w:rsidRPr="00114FDF" w14:paraId="74B900C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237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953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6CDFF" w14:textId="1B7BCE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96297" w14:textId="35933B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021D" w14:textId="0334EF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5E269" w14:textId="313C42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114FDF" w:rsidRPr="00114FDF" w14:paraId="34EE237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02E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505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06745" w14:textId="7189AB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692D7" w14:textId="10AE3F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C149A" w14:textId="54C185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F3142" w14:textId="58103E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114FDF" w:rsidRPr="00114FDF" w14:paraId="6B14C97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30B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DEF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D3BE" w14:textId="2A8C42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DF3DE" w14:textId="75C9C1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16F4D" w14:textId="6FB544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7CD25" w14:textId="53F084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114FDF" w:rsidRPr="00114FDF" w14:paraId="7126266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21F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D0E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0F655" w14:textId="13C5D0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C2AA" w14:textId="5D7F2A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6DEE7" w14:textId="1D9B85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23A60" w14:textId="5432C3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114FDF" w:rsidRPr="00114FDF" w14:paraId="7BE5464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D0D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907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58F9B" w14:textId="7ECAF2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1EFA" w14:textId="43B55D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256C" w14:textId="16F919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0A0CF" w14:textId="6C1DDB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114FDF" w:rsidRPr="00114FDF" w14:paraId="3A8A7F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56E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88F0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4EB18" w14:textId="3D5743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BDDD8" w14:textId="2EB5FC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A977C" w14:textId="3019BB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5F2A" w14:textId="734B12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114FDF" w:rsidRPr="00114FDF" w14:paraId="27309C2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A68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833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20F5" w14:textId="263DBE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1E31" w14:textId="24E0BE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E058" w14:textId="357E0A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5FB1" w14:textId="280E1E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114FDF" w:rsidRPr="00114FDF" w14:paraId="464D97C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3B9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D269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F790E" w14:textId="205481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3D905" w14:textId="1B3F18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93A81" w14:textId="1B4F90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4EB8" w14:textId="0DBE84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114FDF" w:rsidRPr="00114FDF" w14:paraId="4810B4D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B5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4DF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4EB26" w14:textId="2E13A7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DF6B6" w14:textId="4F9F93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E58CA" w14:textId="24EE0F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1D2" w14:textId="1999FC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114FDF" w:rsidRPr="00114FDF" w14:paraId="7C3D596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56F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ADB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91890" w14:textId="20ED0E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013A5" w14:textId="05CEA6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E77C9" w14:textId="11BE42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62181" w14:textId="3B1485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114FDF" w:rsidRPr="00114FDF" w14:paraId="5178F5B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B5D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40BF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C5F78" w14:textId="2EAC82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75CC7" w14:textId="3C4A5E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F247F" w14:textId="3D8B40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7ECB0" w14:textId="45D3FF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114FDF" w:rsidRPr="00114FDF" w14:paraId="67545FC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780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364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DD0D" w14:textId="667C2F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1A82" w14:textId="5DA0E9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7BE74" w14:textId="61AC5F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17B8" w14:textId="426E46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114FDF" w:rsidRPr="00114FDF" w14:paraId="72B34FE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AAA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A81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978D" w14:textId="29581A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8C162" w14:textId="13B205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992E" w14:textId="7A53A1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4459D" w14:textId="1BD0F2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114FDF" w:rsidRPr="00114FDF" w14:paraId="5CD4B6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DBF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0A5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B87B4" w14:textId="0835F0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1DE87" w14:textId="03A1FB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2CE98" w14:textId="10FC49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C3FEA" w14:textId="77BC3B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114FDF" w:rsidRPr="00114FDF" w14:paraId="59C4E25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EED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5D9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g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77DF0" w14:textId="3A9887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75539" w14:textId="3D7FCA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D6144" w14:textId="33750F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96DAF" w14:textId="19DAF8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114FDF" w:rsidRPr="00114FDF" w14:paraId="338B886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CB0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CDA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A4C12" w14:textId="2A267B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50370" w14:textId="26C1D6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C2AC" w14:textId="541513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608F1" w14:textId="4449E0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114FDF" w:rsidRPr="00114FDF" w14:paraId="5A40367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CE8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403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4A58D" w14:textId="366026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FE685" w14:textId="3BFF3E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B3D0E" w14:textId="788258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1987" w14:textId="2FE52D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114FDF" w:rsidRPr="00114FDF" w14:paraId="43E1F3FD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5E8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6E8A62" w14:textId="1D215D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BF7E7B" w14:textId="7C4F90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642D51" w14:textId="5F6BB9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2B7E33" w14:textId="52790A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114FDF" w:rsidRPr="00114FDF" w14:paraId="15E7745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A07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13F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2E2DF" w14:textId="7AC61E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667B0" w14:textId="467DA7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4D3AE" w14:textId="41B1A2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9A714" w14:textId="5E4781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114FDF" w:rsidRPr="00114FDF" w14:paraId="7F4FDD7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5DB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FF7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65D51" w14:textId="58E5ED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C4B1" w14:textId="215D5D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49317" w14:textId="5797C6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BC90" w14:textId="752355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114FDF" w:rsidRPr="00114FDF" w14:paraId="69AF764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FF4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3E1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71D78" w14:textId="42B9E1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26554" w14:textId="6ADCE8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60E19" w14:textId="28ECAC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7B2F7" w14:textId="5E9043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114FDF" w:rsidRPr="00114FDF" w14:paraId="7888EAF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8F1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87F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e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85270" w14:textId="6BD26F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F65A2" w14:textId="42AA0E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AD49E" w14:textId="2B7D9D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B5FEF" w14:textId="7E7EF9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114FDF" w:rsidRPr="00114FDF" w14:paraId="4FBA7F0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AA2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75E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2B4F0" w14:textId="59FCAD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44F1B" w14:textId="1546A3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B7249" w14:textId="1746AE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C2C31" w14:textId="6A8872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114FDF" w:rsidRPr="00114FDF" w14:paraId="461B32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7FB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05E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8161" w14:textId="6FFD36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51465" w14:textId="73BC08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C3C56" w14:textId="4F8301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37A52" w14:textId="0680B0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114FDF" w:rsidRPr="00114FDF" w14:paraId="1C9ACC9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C99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8F02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CCE1" w14:textId="523513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D9CF2" w14:textId="52924D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AB526" w14:textId="3C3410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4465A" w14:textId="59A3D1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114FDF" w:rsidRPr="00114FDF" w14:paraId="537C67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851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699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821B2" w14:textId="56565E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16741" w14:textId="39BFF3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30E4A" w14:textId="134057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81961" w14:textId="618E4B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114FDF" w:rsidRPr="00114FDF" w14:paraId="0D6A36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AE7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7B5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F1DFB" w14:textId="4BCD18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DE6C6" w14:textId="5E9325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B0370" w14:textId="6473CA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FB16E" w14:textId="2294E9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114FDF" w:rsidRPr="00114FDF" w14:paraId="11F6175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63D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20E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0417E" w14:textId="5BF39B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D747C" w14:textId="693788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AA0AC" w14:textId="684EFE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2C857" w14:textId="70B463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114FDF" w:rsidRPr="00114FDF" w14:paraId="64B1298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A5AE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EBBF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CECD5" w14:textId="786376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690E0" w14:textId="02089F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0D7FC" w14:textId="78D9FC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ACCFE" w14:textId="105ECD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114FDF" w:rsidRPr="00114FDF" w14:paraId="429C070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355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C06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3C14" w14:textId="4D81C7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EA421" w14:textId="2F8CE8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7029" w14:textId="747DC3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ABD7E" w14:textId="1D5EEC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114FDF" w:rsidRPr="00114FDF" w14:paraId="0AC758F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61D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6BF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795E7" w14:textId="0170E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E6E46" w14:textId="5E7DBC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9457A" w14:textId="40A2DE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B3CD3" w14:textId="050778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114FDF" w:rsidRPr="00114FDF" w14:paraId="75CBB105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CAD8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8B18C6" w14:textId="628DBE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4224E5" w14:textId="64C242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8E2B2C" w14:textId="62E7FC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1B29D9" w14:textId="5804BE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114FDF" w:rsidRPr="00114FDF" w14:paraId="69251A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30B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AED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086D6" w14:textId="7B8C82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1A438" w14:textId="46C987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5E870" w14:textId="350615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E056" w14:textId="5F45A0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114FDF" w:rsidRPr="00114FDF" w14:paraId="7926071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FAC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FADB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8ACB6" w14:textId="56543A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8A93" w14:textId="5B5C01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EF5AE" w14:textId="736767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3EA9B" w14:textId="28DCD6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114FDF" w:rsidRPr="00114FDF" w14:paraId="3A4DC73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BA0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A2F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C9D16" w14:textId="291401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32431" w14:textId="77024C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0456B" w14:textId="3D1C6B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3D6A4" w14:textId="04642C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114FDF" w:rsidRPr="00114FDF" w14:paraId="3A3AA89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F9F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615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4D4CB" w14:textId="2F6D43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47918" w14:textId="1B2093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63F40" w14:textId="291F8E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53032" w14:textId="2733CE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114FDF" w:rsidRPr="00114FDF" w14:paraId="6F8C911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195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ED2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08799" w14:textId="4B0C4D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ED5B8" w14:textId="24CAFD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9C537" w14:textId="6E8C49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FB2DD" w14:textId="6263B4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114FDF" w:rsidRPr="00114FDF" w14:paraId="069C609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792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A5BB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E3CB2" w14:textId="244FCE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B6D2D" w14:textId="309487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84292" w14:textId="20BC53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B21B" w14:textId="0D0A25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114FDF" w:rsidRPr="00114FDF" w14:paraId="722A084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1F47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D60B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4F9C5" w14:textId="1F2D4B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EBC94" w14:textId="582D17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55494" w14:textId="067F4C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A914C" w14:textId="3B7AF3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114FDF" w:rsidRPr="00114FDF" w14:paraId="05FF9D8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BDD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B95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AE464" w14:textId="6601BA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8A644" w14:textId="0F9EE7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F8C05" w14:textId="0850A6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B6578" w14:textId="1AFD73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114FDF" w:rsidRPr="00114FDF" w14:paraId="3B8E96E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BDB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D10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6E27" w14:textId="16EB8E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19308" w14:textId="3DA73D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24A9B" w14:textId="7E0779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51F10" w14:textId="66E343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114FDF" w:rsidRPr="00114FDF" w14:paraId="2E1B3E0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F32F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235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4879" w14:textId="06AFBA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40931" w14:textId="44316C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1A8B0" w14:textId="4A9CC7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16CEF" w14:textId="7C0A70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114FDF" w:rsidRPr="00114FDF" w14:paraId="129411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6DB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2F7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5FB7" w14:textId="2B5465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DC0A1" w14:textId="6E2E79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AF77" w14:textId="23D3F0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F2CF1" w14:textId="152EBF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114FDF" w:rsidRPr="00114FDF" w14:paraId="3DDC6E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D3C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13F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A40E" w14:textId="55BA80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D7073" w14:textId="47CAFF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FAA92" w14:textId="71F968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F5EC3" w14:textId="239FBC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114FDF" w:rsidRPr="00114FDF" w14:paraId="636A256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782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5970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0BCEB" w14:textId="1172FB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C4C1F" w14:textId="5D1EC2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14FC7" w14:textId="50FF6F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4B5B" w14:textId="003BE2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114FDF" w:rsidRPr="00114FDF" w14:paraId="0DA7195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AF1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88E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E0041" w14:textId="1511AF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A9A8" w14:textId="50B602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8F89" w14:textId="63056F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5E34" w14:textId="198E2D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114FDF" w:rsidRPr="00114FDF" w14:paraId="20E2939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4DC9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FD5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64D74" w14:textId="6A26DD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61F41" w14:textId="37232E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9B85C" w14:textId="2BAA7F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80A8" w14:textId="36AE58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114FDF" w:rsidRPr="00114FDF" w14:paraId="703191D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58A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F77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ig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A174C" w14:textId="5BCCAE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8CE8" w14:textId="73D0FD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6995F" w14:textId="7E5A74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67300" w14:textId="4A3005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114FDF" w:rsidRPr="00114FDF" w14:paraId="3FB505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4A4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62A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6A422" w14:textId="786B08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38D89" w14:textId="43A7F5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98ACC" w14:textId="2E72E7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E9FA2" w14:textId="5381AA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114FDF" w:rsidRPr="00114FDF" w14:paraId="6349A95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EC93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999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5F930" w14:textId="5051F6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575DE" w14:textId="728781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76771" w14:textId="7D3970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30D2" w14:textId="02DBC8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114FDF" w:rsidRPr="00114FDF" w14:paraId="5E8F27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386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4E9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6B7EB" w14:textId="6789A9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A932D" w14:textId="3C5553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D1943" w14:textId="593D67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EF92E" w14:textId="6F0362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114FDF" w:rsidRPr="00114FDF" w14:paraId="5C4E28B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E09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F3F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A6C98" w14:textId="7CF199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4BDBD" w14:textId="2BD064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FD02F" w14:textId="7A1303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4A5A" w14:textId="704F50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114FDF" w:rsidRPr="00114FDF" w14:paraId="6981E1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C61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20E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96C7" w14:textId="2AE0C8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63B5E" w14:textId="3301DB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04E47" w14:textId="6DADC9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7DE6C" w14:textId="6C0BEC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114FDF" w:rsidRPr="00114FDF" w14:paraId="419DEF2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E0A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769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77C82" w14:textId="693C04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0694F" w14:textId="49CE8A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4CC9F" w14:textId="3DAD86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D033" w14:textId="180698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114FDF" w:rsidRPr="00114FDF" w14:paraId="00F36E7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D0D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CC3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F1A3C" w14:textId="264FF0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E3614" w14:textId="139BBB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85A5" w14:textId="2D9A32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CBF64" w14:textId="198869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114FDF" w:rsidRPr="00114FDF" w14:paraId="768E50B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19E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3C0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A4359" w14:textId="07451E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68EDA" w14:textId="5044DF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3175C" w14:textId="6FB862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42047" w14:textId="6A1922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114FDF" w:rsidRPr="00114FDF" w14:paraId="5ED98F2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B30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1A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FEBCD" w14:textId="2188C8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5BFB6" w14:textId="31885A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87159" w14:textId="4329EB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15813" w14:textId="747699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114FDF" w:rsidRPr="00114FDF" w14:paraId="14A7F71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646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1F9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DBA26" w14:textId="5D8FB5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B38FE" w14:textId="6B2477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64569" w14:textId="6DFCB8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19E85" w14:textId="2A3B9B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114FDF" w:rsidRPr="00114FDF" w14:paraId="4D17B28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EF7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DF5B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913E1" w14:textId="619FA4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4566" w14:textId="638BAF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F4FC5" w14:textId="11F09F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3F9C1" w14:textId="33281A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114FDF" w:rsidRPr="00114FDF" w14:paraId="3F85D80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7C4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A7C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BDB5D" w14:textId="280BBF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B5E06" w14:textId="39B522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2BA7D" w14:textId="3D46A4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90AA1" w14:textId="59728B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114FDF" w:rsidRPr="00114FDF" w14:paraId="39E80EA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DD0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8D2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entacio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ubc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02834" w14:textId="1F0FFB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0BB0" w14:textId="4A41A3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42CA4" w14:textId="209020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150EA" w14:textId="75C19E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114FDF" w:rsidRPr="00114FDF" w14:paraId="02BFD19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670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252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FAAA9" w14:textId="2B0414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2D12F" w14:textId="75F08B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F654" w14:textId="18E95E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D0E7" w14:textId="601648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114FDF" w:rsidRPr="00114FDF" w14:paraId="53A55DA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902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8FE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9CD13" w14:textId="56E0AB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D1CAF" w14:textId="3C0B29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223B1" w14:textId="7E9F04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00708" w14:textId="25C7C0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114FDF" w:rsidRPr="00114FDF" w14:paraId="5DF38E2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673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78E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San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2743B" w14:textId="40BDBB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1C9F5" w14:textId="404406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A3A2" w14:textId="766682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3958" w14:textId="2C4850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114FDF" w:rsidRPr="00114FDF" w14:paraId="1C79DFD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057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A64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46C3" w14:textId="73D344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F69F9" w14:textId="204613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16C12" w14:textId="467AA6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BB6B2" w14:textId="1E105A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114FDF" w:rsidRPr="00114FDF" w14:paraId="65D0EF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CFD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B78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67D2F" w14:textId="3454BA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D41B4" w14:textId="1814AB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E50C3" w14:textId="640E37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D0F6C" w14:textId="098754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114FDF" w:rsidRPr="00114FDF" w14:paraId="70A5539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454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96A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7AD22" w14:textId="76209C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9E38A" w14:textId="554761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B1E72" w14:textId="560500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BB1D0" w14:textId="7154FA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114FDF" w:rsidRPr="00114FDF" w14:paraId="6267C1B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5FD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CA2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B5F4E" w14:textId="4D5B67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40C6D" w14:textId="256737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D8A50" w14:textId="17752F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FFB4D" w14:textId="4115EF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114FDF" w:rsidRPr="00114FDF" w14:paraId="1B239B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096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13FF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FCDC1" w14:textId="070B84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55C07" w14:textId="72B78C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83635" w14:textId="580DDA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47BE6" w14:textId="0085C5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114FDF" w:rsidRPr="00114FDF" w14:paraId="5BC560B9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8AB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B9ECE9" w14:textId="3C52FB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C279BE" w14:textId="004617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C5325C" w14:textId="40FAEE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29C013" w14:textId="099D32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114FDF" w:rsidRPr="00114FDF" w14:paraId="7566337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C72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6C6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307F" w14:textId="1A0183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9689C" w14:textId="3684C9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CE84" w14:textId="1555C8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54703" w14:textId="4FD989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114FDF" w:rsidRPr="00114FDF" w14:paraId="2E76CA2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036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A1B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olbo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ABCB" w14:textId="6D060F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C5047" w14:textId="7095FD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A336" w14:textId="494CCF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22C47" w14:textId="2814ED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114FDF" w:rsidRPr="00114FDF" w14:paraId="685FAD2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668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951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r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6A98D" w14:textId="0E0D64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3538D" w14:textId="53CAFB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90D15" w14:textId="082957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7B5B3" w14:textId="4803C9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114FDF" w:rsidRPr="00114FDF" w14:paraId="39F091F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1FE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0B1003" w14:textId="00B0D0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723090" w14:textId="746526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BDC63F" w14:textId="134FC4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6B591A" w14:textId="4C9637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114FDF" w:rsidRPr="00114FDF" w14:paraId="732285B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CFB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012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3F11" w14:textId="679EE2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B3169" w14:textId="423347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378DC" w14:textId="60112B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8975" w14:textId="1333D5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114FDF" w:rsidRPr="00114FDF" w14:paraId="3DF796B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12A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BF90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E7FD4" w14:textId="3010EE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AB783" w14:textId="51D1A0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F1214" w14:textId="5990C2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5BE9" w14:textId="59126E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114FDF" w:rsidRPr="00114FDF" w14:paraId="46F8D0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DEF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625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sal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A1263" w14:textId="6BFEBE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45CA" w14:textId="69AFD6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250D1" w14:textId="162E62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33445" w14:textId="1C2CAD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114FDF" w:rsidRPr="00114FDF" w14:paraId="77EF598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0F1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CA8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CB738" w14:textId="2684B5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DBDAF" w14:textId="2BD836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289FD" w14:textId="6BF222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47738" w14:textId="1E0E84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114FDF" w:rsidRPr="00114FDF" w14:paraId="14493C4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994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C85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78CCE" w14:textId="475DC0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16506" w14:textId="5D30C7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D54C5" w14:textId="126C9F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EF3E" w14:textId="318E0F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114FDF" w:rsidRPr="00114FDF" w14:paraId="52BE377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6C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ABA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12782" w14:textId="151DFA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555CE" w14:textId="6E4ACB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9A6C9" w14:textId="6DC3D0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05CE3" w14:textId="28B198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114FDF" w:rsidRPr="00114FDF" w14:paraId="50FB66E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299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802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FF52C" w14:textId="6E1DB5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6125" w14:textId="43EA10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478D9" w14:textId="4F20B5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CDD58" w14:textId="35FA17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114FDF" w:rsidRPr="00114FDF" w14:paraId="59EE37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688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C8A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64BDE" w14:textId="71651D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92AD6" w14:textId="2CDC88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D2D81" w14:textId="0F06E9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79EEF" w14:textId="22DBF5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114FDF" w:rsidRPr="00114FDF" w14:paraId="41946B5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CA0F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8510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9CBA5" w14:textId="61EC55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638B4" w14:textId="131F13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A4155" w14:textId="6504C9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9421B" w14:textId="4858C7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114FDF" w:rsidRPr="00114FDF" w14:paraId="42F6E81D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725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8816C4" w14:textId="53EC35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E2475" w14:textId="21E8BF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2992BD" w14:textId="78FD44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EF4E9F" w14:textId="64FE3C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114FDF" w:rsidRPr="00114FDF" w14:paraId="7F44556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3377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EC1B" w14:textId="454726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B8F4" w14:textId="0CFEC0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826E8" w14:textId="22C0CE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969F4" w14:textId="7DB505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114FDF" w:rsidRPr="00114FDF" w14:paraId="15DC9E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C7A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DA76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B1D5C" w14:textId="622911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4C8F" w14:textId="447344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FC06D" w14:textId="3852E7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5CB18" w14:textId="43F0EF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114FDF" w:rsidRPr="00114FDF" w14:paraId="2E07EF8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676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AD3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41E11" w14:textId="61FE88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25F45" w14:textId="21862C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DC5E3" w14:textId="53766D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D7DEB" w14:textId="1F280B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114FDF" w:rsidRPr="00114FDF" w14:paraId="6AB2186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D43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13C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3EDB7" w14:textId="5978B6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3642" w14:textId="53A938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56555" w14:textId="2B5D90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D422C" w14:textId="759209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114FDF" w:rsidRPr="00114FDF" w14:paraId="6221A2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033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8A2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32346" w14:textId="0D1A50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CFDC9" w14:textId="7DC9C5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0DB31" w14:textId="6AE978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5B21B" w14:textId="431FC3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114FDF" w:rsidRPr="00114FDF" w14:paraId="662DD71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157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55B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108FB" w14:textId="149442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27A4D" w14:textId="798A06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A8BDB" w14:textId="3FF330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406A9" w14:textId="12A4BF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114FDF" w:rsidRPr="00114FDF" w14:paraId="03FB801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24E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8AAF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3730F" w14:textId="1EBACB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029B" w14:textId="2D7884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ACD54" w14:textId="30541A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BAE7" w14:textId="2F7968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114FDF" w:rsidRPr="00114FDF" w14:paraId="0128228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EA4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FD6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9C841" w14:textId="5835F9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4625E" w14:textId="481FE2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E9A9F" w14:textId="3F895A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EA3E0" w14:textId="651C44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114FDF" w:rsidRPr="00114FDF" w14:paraId="6298B72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285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B85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BBFC8" w14:textId="6892D4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93340" w14:textId="1462ED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FDEAF" w14:textId="3760B1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E7DF" w14:textId="3A5CD2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114FDF" w:rsidRPr="00114FDF" w14:paraId="4750B0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869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BB5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F51F0" w14:textId="6C8E76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71483" w14:textId="089CF0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AEBDC" w14:textId="018763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743F2" w14:textId="3263EB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114FDF" w:rsidRPr="00114FDF" w14:paraId="69EF48B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2BB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8F1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035A7" w14:textId="193AF8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742B3" w14:textId="106978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6B0C3" w14:textId="63DDC3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7D340" w14:textId="303292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114FDF" w:rsidRPr="00114FDF" w14:paraId="4A9150A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4E8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DF8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6C850" w14:textId="66DF31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F898A" w14:textId="096B1B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C633A" w14:textId="5A0621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77B8" w14:textId="28060E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114FDF" w:rsidRPr="00114FDF" w14:paraId="0D98759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131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7B2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CA6F" w14:textId="69A019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2F2FF" w14:textId="1035CA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0DEFB" w14:textId="210409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6FB75" w14:textId="0C2611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114FDF" w:rsidRPr="00114FDF" w14:paraId="2E5ECE7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321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A65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8F5D" w14:textId="45E996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3C8D7" w14:textId="1DC603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CA2B8" w14:textId="4AE7D2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B32AD" w14:textId="3B4ECE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114FDF" w:rsidRPr="00114FDF" w14:paraId="63015D0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23AE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F8CD0D" w14:textId="17AB3A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0,262,565.5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DF20FF" w14:textId="6932CB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B01B618" w14:textId="3E8B8F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B3A04B" w14:textId="7B9D68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0,865,715.59 </w:t>
            </w:r>
          </w:p>
        </w:tc>
      </w:tr>
      <w:tr w:rsidR="00114FDF" w:rsidRPr="00114FDF" w14:paraId="6DB0742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5BFA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3D823" w14:textId="22428E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77871C" w14:textId="1D8369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87398E" w14:textId="0EB2D0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B7C424" w14:textId="20F4B2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114FDF" w:rsidRPr="00114FDF" w14:paraId="65ED992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422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2F2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tav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3BEBE" w14:textId="0019F6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6333" w14:textId="07DFA8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9630" w14:textId="6CC41B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7041" w14:textId="24B488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114FDF" w:rsidRPr="00114FDF" w14:paraId="542CDDE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8BE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7F5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EE4FC" w14:textId="1266C5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36C97" w14:textId="5B79EE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BCEA" w14:textId="07C85F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1319B" w14:textId="6BD944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114FDF" w:rsidRPr="00114FDF" w14:paraId="7A434E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9E7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881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ACC73" w14:textId="33F3E0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228A0" w14:textId="1A7861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D5B96" w14:textId="44807F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F850C" w14:textId="539B58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114FDF" w:rsidRPr="00114FDF" w14:paraId="04E0694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EF9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27E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8A9D6" w14:textId="7AD4E4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854DA" w14:textId="24B201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C0E6F" w14:textId="333F2A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266B5" w14:textId="0F0580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114FDF" w:rsidRPr="00114FDF" w14:paraId="21A5C4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330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496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c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08826" w14:textId="7607C1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414C3" w14:textId="56FFD3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5987" w14:textId="3D7A26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05DF7" w14:textId="3885ED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114FDF" w:rsidRPr="00114FDF" w14:paraId="1B15892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AECA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554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al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4B562" w14:textId="2F212E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5DFE" w14:textId="2C7F3F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5E0F9" w14:textId="7E9052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46223" w14:textId="195E88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114FDF" w:rsidRPr="00114FDF" w14:paraId="5DB3CCB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B62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DC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BB784" w14:textId="5F6445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F6E1" w14:textId="0455D3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AEADC" w14:textId="152529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0BA96" w14:textId="421A62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114FDF" w:rsidRPr="00114FDF" w14:paraId="5C711B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172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9F9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ua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563F8" w14:textId="73CB18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8F28B" w14:textId="754856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82FC" w14:textId="1A7310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6B1C7" w14:textId="23E718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114FDF" w:rsidRPr="00114FDF" w14:paraId="45D2555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882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CA8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j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0DCB3" w14:textId="7113E6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9340" w14:textId="2459C9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0B805" w14:textId="365ED2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7360" w14:textId="51094E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114FDF" w:rsidRPr="00114FDF" w14:paraId="037E45B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0C8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574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z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8E096" w14:textId="099ADC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BC93" w14:textId="31634A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B2453" w14:textId="558C1F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6495" w14:textId="7C1143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114FDF" w:rsidRPr="00114FDF" w14:paraId="47ED377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413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C25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EACF" w14:textId="61CA60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3F3D9" w14:textId="05A2A9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E8DD9" w14:textId="568CFE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47249" w14:textId="47B01A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114FDF" w:rsidRPr="00114FDF" w14:paraId="11F7465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63CC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688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244ED" w14:textId="0113E8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B0AF8" w14:textId="422CCC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0A1E4" w14:textId="3EC6AF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F5A7B" w14:textId="3FCAEC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114FDF" w:rsidRPr="00114FDF" w14:paraId="2135F4C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181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0FA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E43F" w14:textId="557AC6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112B" w14:textId="0AD92D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34EA7" w14:textId="4078AF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20B4" w14:textId="63CB76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114FDF" w:rsidRPr="00114FDF" w14:paraId="4F6DDF5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BB1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74C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CD596" w14:textId="4DED7E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A8DFF" w14:textId="68CAF2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63373" w14:textId="3AA8D5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08504" w14:textId="15702C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114FDF" w:rsidRPr="00114FDF" w14:paraId="536EFCB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F0A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BC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manci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0A7C0" w14:textId="4D33B6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04306" w14:textId="6718B1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80197" w14:textId="1B3211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D179" w14:textId="342C55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114FDF" w:rsidRPr="00114FDF" w14:paraId="346347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181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831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a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BAB8F" w14:textId="63C60E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16BCE" w14:textId="17E97E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1BC64" w14:textId="5D5E82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51A39" w14:textId="0213B4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114FDF" w:rsidRPr="00114FDF" w14:paraId="6AE5A10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048F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B53B2" w14:textId="4DEFE6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456,253.7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676BB" w14:textId="00D53A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35BE12" w14:textId="626209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C9A616" w14:textId="059F59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31,653.71 </w:t>
            </w:r>
          </w:p>
        </w:tc>
      </w:tr>
      <w:tr w:rsidR="00114FDF" w:rsidRPr="00114FDF" w14:paraId="11B3818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F18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FB9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ni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8FFCE" w14:textId="06C411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A7C0C" w14:textId="718146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595BA" w14:textId="0ABA6F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DD159" w14:textId="23CFE2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114FDF" w:rsidRPr="00114FDF" w14:paraId="416679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D9F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E11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mti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CA488" w14:textId="4AEF57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0D9D0" w14:textId="41FD55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0C354" w14:textId="3C4D5C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21AEC" w14:textId="762139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114FDF" w:rsidRPr="00114FDF" w14:paraId="7EB4CF0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2F0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34B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7DCBB" w14:textId="7BFD15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BD48B" w14:textId="3FC289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58D79" w14:textId="63F8C1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1E8B" w14:textId="585BEB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</w:tr>
      <w:tr w:rsidR="00114FDF" w:rsidRPr="00114FDF" w14:paraId="22F90A6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6D3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BAF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8A8A6" w14:textId="66416A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AB0FD" w14:textId="716F6E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94BB" w14:textId="635A20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A93F7" w14:textId="766507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114FDF" w:rsidRPr="00114FDF" w14:paraId="3683E41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103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72A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alo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5D60D" w14:textId="3FED82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18611" w14:textId="437880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10FBF" w14:textId="364673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D67F" w14:textId="73E644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114FDF" w:rsidRPr="00114FDF" w14:paraId="258D9BA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34E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466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Tobias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ornier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Dao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CDDE0" w14:textId="44E7AD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89D10" w14:textId="354DEF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E3B9E" w14:textId="32BBEB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1D6D7" w14:textId="3E7F27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114FDF" w:rsidRPr="00114FDF" w14:paraId="7CD7691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94D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6CB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485E1" w14:textId="2068AB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0FADB" w14:textId="2C26F1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46F8A" w14:textId="044CC8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BBA7" w14:textId="4F1635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114FDF" w:rsidRPr="00114FDF" w14:paraId="36A6E49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715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89A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baz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B0A73" w14:textId="46E96B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CADA7" w14:textId="3EF0EC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EAB46" w14:textId="35E8CD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D5A78" w14:textId="12BA24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114FDF" w:rsidRPr="00114FDF" w14:paraId="357A4ED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D37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F82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s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02898" w14:textId="4DD829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2BAE" w14:textId="51705D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29199" w14:textId="6F9DC2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856D4" w14:textId="375580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114FDF" w:rsidRPr="00114FDF" w14:paraId="51C2938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021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C3FD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y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AA4BA" w14:textId="7970EB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E4A30" w14:textId="25A795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EC60" w14:textId="5AC53A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91004" w14:textId="7B7BCA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114FDF" w:rsidRPr="00114FDF" w14:paraId="19A023E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37E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EA0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s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DE254" w14:textId="570261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7227" w14:textId="217813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82081" w14:textId="49C266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3C2A3" w14:textId="058CD2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114FDF" w:rsidRPr="00114FDF" w14:paraId="6089DA9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D54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973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2BDEA" w14:textId="0DF1A4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C7653" w14:textId="2FA047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3076" w14:textId="60739D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3DE54" w14:textId="6F5383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114FDF" w:rsidRPr="00114FDF" w14:paraId="27423F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4F7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7DF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0C1E8" w14:textId="1E6049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DA4A" w14:textId="43DE3B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23036" w14:textId="6C63F9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04DAC" w14:textId="361A41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114FDF" w:rsidRPr="00114FDF" w14:paraId="500B54C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495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AC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1BB6D" w14:textId="2723CA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22A2" w14:textId="1A3D04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D791E" w14:textId="5FDAA2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C4CB1" w14:textId="168CF7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114FDF" w:rsidRPr="00114FDF" w14:paraId="1FE5962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105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B09D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on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51049" w14:textId="6250EA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EAD8A" w14:textId="6EB0D1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46BFC" w14:textId="5B7D5E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F8F1E" w14:textId="1C8F2B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114FDF" w:rsidRPr="00114FDF" w14:paraId="694DC03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DBE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352F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bast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FEA4" w14:textId="53DC6C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F876F" w14:textId="606368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B8D74" w14:textId="256170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E9D11" w14:textId="3C488A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114FDF" w:rsidRPr="00114FDF" w14:paraId="1BFA220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30C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D836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bi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8170F" w14:textId="40C393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97D35" w14:textId="7D8A90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1D2A" w14:textId="2E3AC9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CB5F7" w14:textId="24559E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114FDF" w:rsidRPr="00114FDF" w14:paraId="7494740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80F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72D5D9" w14:textId="5F7A13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82EF53" w14:textId="16A718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2428FC" w14:textId="423DBF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44F941" w14:textId="303F67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</w:tr>
      <w:tr w:rsidR="00114FDF" w:rsidRPr="00114FDF" w14:paraId="181827F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33F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421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ovince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043D5" w14:textId="7B6B6E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6FDE0" w14:textId="03560A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63665" w14:textId="1A4734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18720" w14:textId="0D5A36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114FDF" w:rsidRPr="00114FDF" w14:paraId="3077B81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25B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64B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arter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3424" w14:textId="4EF8DA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33785" w14:textId="0768E2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5DF7A" w14:textId="0530BA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B3651" w14:textId="105597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114FDF" w:rsidRPr="00114FDF" w14:paraId="1E653AC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E9B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835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A1D1" w14:textId="184BB3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B93DD" w14:textId="7EB42C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43CF5" w14:textId="539261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35B46" w14:textId="5B099C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114FDF" w:rsidRPr="00114FDF" w14:paraId="592F1A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C37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C58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40BF1" w14:textId="2C6E31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AD618" w14:textId="3269D3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443BE" w14:textId="0A6DC2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8E83" w14:textId="6ED67F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114FDF" w:rsidRPr="00114FDF" w14:paraId="31435C0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0DA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AD5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r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B1DE6" w14:textId="693A08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6F631" w14:textId="59D7AF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F9662" w14:textId="4AACDD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90C9C" w14:textId="2538CD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114FDF" w:rsidRPr="00114FDF" w14:paraId="76881F7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F46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BE5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vi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CDD2A" w14:textId="2E4F2A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D6B54" w14:textId="47323C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B2B8B" w14:textId="48C635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258D" w14:textId="3F0E63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114FDF" w:rsidRPr="00114FDF" w14:paraId="1250C7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B929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4530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mind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2CE2D" w14:textId="122450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C4D84" w14:textId="67CD6A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6B180" w14:textId="5527D5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283C" w14:textId="6B6EF5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114FDF" w:rsidRPr="00114FDF" w14:paraId="1A1492D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F44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987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-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y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384DF" w14:textId="054F7E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D30C2" w14:textId="64312B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62D6" w14:textId="12939E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75D9" w14:textId="63F4B1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114FDF" w:rsidRPr="00114FDF" w14:paraId="2CCF80A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174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FA4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s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42998" w14:textId="0842B9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C835C" w14:textId="05B1AF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843C7" w14:textId="08B8FF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CFD95" w14:textId="72D714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114FDF" w:rsidRPr="00114FDF" w14:paraId="484EFA8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7AC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B2A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7E64C" w14:textId="32A996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ABB58" w14:textId="20D746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1DF43" w14:textId="04BE33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BAF9" w14:textId="0EE73E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114FDF" w:rsidRPr="00114FDF" w14:paraId="46C678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CD7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231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38FCB" w14:textId="08273A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0209B" w14:textId="745BB6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CD8D" w14:textId="4AA9AF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5BCA" w14:textId="3D6EAF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114FDF" w:rsidRPr="00114FDF" w14:paraId="6266F3B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77E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4CC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5E406" w14:textId="1AA291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97C0A" w14:textId="3E15FA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87EE0" w14:textId="0BEBAD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818CA" w14:textId="7CA199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114FDF" w:rsidRPr="00114FDF" w14:paraId="276B576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007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F5B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EB56D" w14:textId="30A8E4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2D443" w14:textId="2BD4B0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5FAFC" w14:textId="0F12D0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A7DEC" w14:textId="384C01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</w:tr>
      <w:tr w:rsidR="00114FDF" w:rsidRPr="00114FDF" w14:paraId="154766A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487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D49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A7B82" w14:textId="649DD4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0F6E1" w14:textId="022359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BE89C" w14:textId="6215A0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77E77" w14:textId="6987D4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114FDF" w:rsidRPr="00114FDF" w14:paraId="46A8A87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935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B2E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91B99" w14:textId="30832A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47CB9" w14:textId="12F03D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96C4" w14:textId="12E69E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1BF52" w14:textId="3BDAC0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114FDF" w:rsidRPr="00114FDF" w14:paraId="051AD44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D0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6F9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i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F3AB" w14:textId="3176D8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FA7EF" w14:textId="3D9BC5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5A3C" w14:textId="75468B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4848B" w14:textId="366F45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114FDF" w:rsidRPr="00114FDF" w14:paraId="4B80ED8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EF5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00C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34F59" w14:textId="706804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BE9B" w14:textId="7ED89F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1FC5" w14:textId="02BF5A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78BC7" w14:textId="2DF896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114FDF" w:rsidRPr="00114FDF" w14:paraId="7E5A9FA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0A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9AC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paz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EC18A" w14:textId="3B9689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3B5C2" w14:textId="57CD5E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09929" w14:textId="0D2E03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090E2" w14:textId="386D9C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114FDF" w:rsidRPr="00114FDF" w14:paraId="64EF1A9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B16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uimar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8D9750" w14:textId="46EF61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F29B6D" w14:textId="4F37ED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416363" w14:textId="2B5F6D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8EAF0B" w14:textId="2E9EC5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114FDF" w:rsidRPr="00114FDF" w14:paraId="55DB7E0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E3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3E9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696D" w14:textId="797DD1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9435A" w14:textId="71ABD4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9BBD9" w14:textId="3764D5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839BE" w14:textId="717111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114FDF" w:rsidRPr="00114FDF" w14:paraId="5317C28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DCA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C23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CA820" w14:textId="3FEB3F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AB4F4" w14:textId="582EF8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CF2F9" w14:textId="422E4C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1F786" w14:textId="3400DD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114FDF" w:rsidRPr="00114FDF" w14:paraId="606C3FA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EB3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67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334B" w14:textId="288FEB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0885B" w14:textId="6A4DC1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BE92C" w14:textId="2B834B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CF5DB" w14:textId="07FED5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114FDF" w:rsidRPr="00114FDF" w14:paraId="7ED2A2A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2AC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38B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A7567" w14:textId="1E0CD8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6BF18" w14:textId="17D091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DCAEB" w14:textId="0F9FA4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E72FB" w14:textId="77421A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114FDF" w:rsidRPr="00114FDF" w14:paraId="0B6F6BF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79AE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EFB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n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B8D4C" w14:textId="7EEA49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87314" w14:textId="1735A7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9145" w14:textId="14F2D9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8D717" w14:textId="206328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114FDF" w:rsidRPr="00114FDF" w14:paraId="26CD9F9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E4E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6D4287" w14:textId="2532D1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9,577,228.1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9DFC4D" w14:textId="160B66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E4E5D8" w14:textId="475177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528170" w14:textId="0CC1F3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9,627,228.19 </w:t>
            </w:r>
          </w:p>
        </w:tc>
      </w:tr>
      <w:tr w:rsidR="00114FDF" w:rsidRPr="00114FDF" w14:paraId="7F1FD98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F4D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646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modi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07662" w14:textId="3D987C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75AE" w14:textId="4CFA43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15339" w14:textId="4EF653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A8B2" w14:textId="4B236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</w:tr>
      <w:tr w:rsidR="00114FDF" w:rsidRPr="00114FDF" w14:paraId="23654DA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30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BE0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l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93043" w14:textId="186651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5B5F" w14:textId="06C6DD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2DF7" w14:textId="0615E1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B5080" w14:textId="233858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114FDF" w:rsidRPr="00114FDF" w14:paraId="58ADE97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1C2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3AF9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31FCD" w14:textId="3B1A2B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7C054" w14:textId="06F4F1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A53F3" w14:textId="5AE2DB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34774" w14:textId="18525D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114FDF" w:rsidRPr="00114FDF" w14:paraId="767CB7B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2A2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7608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FC050" w14:textId="0543B5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194CD" w14:textId="6A61BE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67137" w14:textId="22844D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FE75" w14:textId="4DEDEF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114FDF" w:rsidRPr="00114FDF" w14:paraId="761D840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19B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61F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t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87353" w14:textId="3893E5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CF1AD" w14:textId="7E9E26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02801" w14:textId="1BAE05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B8402" w14:textId="5776A7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114FDF" w:rsidRPr="00114FDF" w14:paraId="5D4E00B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F428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83F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tac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Nuev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C31B7" w14:textId="6A201F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BF340" w14:textId="1FFB29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B9D0" w14:textId="53FC87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8390D" w14:textId="1342B9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114FDF" w:rsidRPr="00114FDF" w14:paraId="7501A1D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E33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C49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tac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Viej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EF60C" w14:textId="651867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1E987" w14:textId="58F3D2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8983C" w14:textId="5F2E87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53ED7" w14:textId="046A16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</w:tr>
      <w:tr w:rsidR="00114FDF" w:rsidRPr="00114FDF" w14:paraId="4BD500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AAB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EFA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D8135" w14:textId="39D6AA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28D44" w14:textId="666022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260B2" w14:textId="181FD0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441DD" w14:textId="119F34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114FDF" w:rsidRPr="00114FDF" w14:paraId="2A60C4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5D0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E81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DC92E" w14:textId="6F63EE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BCF51" w14:textId="0110E4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D1597" w14:textId="74E07B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22069" w14:textId="612D2B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</w:tr>
      <w:tr w:rsidR="00114FDF" w:rsidRPr="00114FDF" w14:paraId="0498ECB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72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CF3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le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9181A" w14:textId="52E190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E7DE0" w14:textId="796566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FF1CF" w14:textId="7455BE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C80B7" w14:textId="79AB14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114FDF" w:rsidRPr="00114FDF" w14:paraId="60C8AE9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D5F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8E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814EB" w14:textId="538FD4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76E89" w14:textId="167CA9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85EA7" w14:textId="6C3874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40143" w14:textId="454BD2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114FDF" w:rsidRPr="00114FDF" w14:paraId="5CDD05B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EFD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109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27E9" w14:textId="7D5850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EC021" w14:textId="56FC8F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D8B74" w14:textId="6ED3E2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BB656" w14:textId="1B19C2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114FDF" w:rsidRPr="00114FDF" w14:paraId="1663FE9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18D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EC9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g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E2F2C" w14:textId="0300F7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4B12E" w14:textId="4EB172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E17D6" w14:textId="118854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55CB0" w14:textId="6F764A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114FDF" w:rsidRPr="00114FDF" w14:paraId="6A75FD9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B70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10F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0D258" w14:textId="799AAA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26A5D" w14:textId="4FDC35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736F1" w14:textId="7DF076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3AE7D" w14:textId="04A478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114FDF" w:rsidRPr="00114FDF" w14:paraId="4D52548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DEE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560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A3F2E" w14:textId="2E49B2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6AFEF" w14:textId="594ACC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85710" w14:textId="7BCDFD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E897" w14:textId="195FCA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114FDF" w:rsidRPr="00114FDF" w14:paraId="22C25F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1A8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8CC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bar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87994" w14:textId="7E1EE5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CF230" w14:textId="3C9597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409F5" w14:textId="51BC56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D2D9" w14:textId="799261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114FDF" w:rsidRPr="00114FDF" w14:paraId="242F203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3A0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925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19B8" w14:textId="5DCB26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F642A" w14:textId="3773AE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25B33" w14:textId="548B29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1995B" w14:textId="01128D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114FDF" w:rsidRPr="00114FDF" w14:paraId="1AAEA5A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28E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305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niu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117F3" w14:textId="6485D7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09F6A" w14:textId="6EF344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0930E" w14:textId="32EAF6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648FE" w14:textId="4682A2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</w:tr>
      <w:tr w:rsidR="00114FDF" w:rsidRPr="00114FDF" w14:paraId="4DCD90A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657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3F2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un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6308F" w14:textId="25D261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1BD7C" w14:textId="035BFE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F0839" w14:textId="335E29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6C2B" w14:textId="2DB825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114FDF" w:rsidRPr="00114FDF" w14:paraId="250F9D0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34F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D26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2ED21" w14:textId="1D756B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00319" w14:textId="155B04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3B684" w14:textId="4E6176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DB706" w14:textId="7C9789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114FDF" w:rsidRPr="00114FDF" w14:paraId="50F4F8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8EA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622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03E3" w14:textId="02C6E6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AE100" w14:textId="39D82A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6860E" w14:textId="709BC3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1A4C0" w14:textId="1628E7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114FDF" w:rsidRPr="00114FDF" w14:paraId="70D2D5D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982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2F3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a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50A5" w14:textId="5A421B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F9757" w14:textId="2886E7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DD6CD" w14:textId="7D8CCB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230D" w14:textId="1F1CD8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114FDF" w:rsidRPr="00114FDF" w14:paraId="03E377F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3D2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CC1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New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793B9" w14:textId="2AD5A5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B054A" w14:textId="2C904B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69CA1" w14:textId="21352A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3C7E4" w14:textId="5AC4E4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114FDF" w:rsidRPr="00114FDF" w14:paraId="22461D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F35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09E5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t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85742" w14:textId="7571CA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87A62" w14:textId="1B196D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BE1BD" w14:textId="45016A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FC4DD" w14:textId="56FD66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114FDF" w:rsidRPr="00114FDF" w14:paraId="0DAFC01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3AE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B850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to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4FC3" w14:textId="16BF48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D868" w14:textId="04E142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15A1" w14:textId="0D5327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5811B" w14:textId="106AFA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114FDF" w:rsidRPr="00114FDF" w14:paraId="676D0C2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93D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077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F884" w14:textId="54A499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8BD64" w14:textId="0D610D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66C36" w14:textId="36E0C5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2702" w14:textId="7260A4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114FDF" w:rsidRPr="00114FDF" w14:paraId="1E9618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795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D24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D7C5E" w14:textId="22C135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8FB63" w14:textId="0065F1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0EB9F" w14:textId="1163A0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BE066" w14:textId="0391F5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114FDF" w:rsidRPr="00114FDF" w14:paraId="0669C54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EF2F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C32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284DB" w14:textId="57184B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F6807" w14:textId="3957E5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69D4D" w14:textId="1F262D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54C2" w14:textId="27D7C2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114FDF" w:rsidRPr="00114FDF" w14:paraId="6A5BC1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24A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3C7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88C9A" w14:textId="68FC61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6B6FB" w14:textId="6C1E3D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7628" w14:textId="452508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F8E22" w14:textId="559B11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114FDF" w:rsidRPr="00114FDF" w14:paraId="5443908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EC6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4A6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3632" w14:textId="15C83D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CF495" w14:textId="06746A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B87E" w14:textId="797E4F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94BD" w14:textId="401936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114FDF" w:rsidRPr="00114FDF" w14:paraId="4B1514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B78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29B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0D4F2" w14:textId="1F331C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644E5" w14:textId="1AE021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DDE22" w14:textId="7DC8A7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F8921" w14:textId="0682BD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114FDF" w:rsidRPr="00114FDF" w14:paraId="15889DF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983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22C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34E2D" w14:textId="21668F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ECFE" w14:textId="7AB66B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27B2F" w14:textId="771551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C624F" w14:textId="35241C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114FDF" w:rsidRPr="00114FDF" w14:paraId="348A96A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189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228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22278" w14:textId="583BEE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1040C" w14:textId="1621BD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531E1" w14:textId="2437D0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73F56" w14:textId="787627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114FDF" w:rsidRPr="00114FDF" w14:paraId="681367B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30F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4740A8" w14:textId="3F77C7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883809" w14:textId="398AA7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DA844B" w14:textId="6E70CF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11EE9D" w14:textId="0E546D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114FDF" w:rsidRPr="00114FDF" w14:paraId="69CF2E7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0E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681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13E2D" w14:textId="186D58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B08F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46D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1A181" w14:textId="5B36F0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114FDF" w:rsidRPr="00114FDF" w14:paraId="3DB21F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630E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F8F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64E1B" w14:textId="419A49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F37D5" w14:textId="5CDE92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D8793" w14:textId="697493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6D7C9" w14:textId="2A0D8B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114FDF" w:rsidRPr="00114FDF" w14:paraId="312D33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2AF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7BF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02456" w14:textId="7121E7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ED9B4" w14:textId="5FEFB5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756D" w14:textId="4FFD73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FC8CA" w14:textId="5B511C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114FDF" w:rsidRPr="00114FDF" w14:paraId="23CD28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4FF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794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ba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5112" w14:textId="0B978A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6D5DD" w14:textId="448574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74D36" w14:textId="143055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9E6DD" w14:textId="38BA14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114FDF" w:rsidRPr="00114FDF" w14:paraId="65C957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A2E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C49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CDB4" w14:textId="77662E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B468A" w14:textId="19306E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CEEF" w14:textId="1E87EE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8683" w14:textId="4017DF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114FDF" w:rsidRPr="00114FDF" w14:paraId="6F3CD00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AFEB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B5E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C4D2B" w14:textId="31C55A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924C4" w14:textId="53258E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44B3E" w14:textId="69753B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773C5" w14:textId="790128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114FDF" w:rsidRPr="00114FDF" w14:paraId="59DBE91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550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580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on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8CAD2" w14:textId="0B8ACE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98587" w14:textId="5C654F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43819" w14:textId="239509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90FCB" w14:textId="653696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114FDF" w:rsidRPr="00114FDF" w14:paraId="75D62B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980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F1ED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E6323" w14:textId="1AD6D7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E116D" w14:textId="34AA1F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F6906" w14:textId="725459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F0A2" w14:textId="3D25A6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114FDF" w:rsidRPr="00114FDF" w14:paraId="0C264BB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2C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2B1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F0901" w14:textId="05C7B2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937B8" w14:textId="1E2CDA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B44D8" w14:textId="3EAE35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CD261" w14:textId="6C94A8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114FDF" w:rsidRPr="00114FDF" w14:paraId="1BB0E81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42A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1EE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85083" w14:textId="41E5D9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59684" w14:textId="781297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C397E" w14:textId="3A8603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740F" w14:textId="6F8011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114FDF" w:rsidRPr="00114FDF" w14:paraId="13859AC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57F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C1C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mamay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8821" w14:textId="79157F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1FEA2" w14:textId="4C6BD3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23982" w14:textId="2CA7B9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513F5" w14:textId="40CC2C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114FDF" w:rsidRPr="00114FDF" w14:paraId="6934208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010C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04A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igar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AC4A" w14:textId="2390CB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3387F" w14:textId="27863F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B4105" w14:textId="168BC3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A3156" w14:textId="18006B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114FDF" w:rsidRPr="00114FDF" w14:paraId="6127AF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14E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28A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ob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 (Asi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433F6" w14:textId="3BFCED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A342A" w14:textId="26CDDB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01A41" w14:textId="62965A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C1823" w14:textId="7A366A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114FDF" w:rsidRPr="00114FDF" w14:paraId="31DFD0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572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D76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B88F2" w14:textId="402D3C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1A321" w14:textId="2807A9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DC16" w14:textId="36BFA4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7338D" w14:textId="7BAA80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114FDF" w:rsidRPr="00114FDF" w14:paraId="0DBFFB2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961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D74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8569E" w14:textId="4E7831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F9E33" w14:textId="06F674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4EA37" w14:textId="0E624B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F1CF" w14:textId="5C43D3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114FDF" w:rsidRPr="00114FDF" w14:paraId="1CFE8EB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280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5A2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88462" w14:textId="05E6AC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B5B47" w14:textId="6E144A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964B3" w14:textId="1A1AE4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8D974" w14:textId="37B1F8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114FDF" w:rsidRPr="00114FDF" w14:paraId="48FDA47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4E5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CD1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B51D1" w14:textId="0C90D9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E8C9F" w14:textId="0A85B1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5BDD4" w14:textId="6688C0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0307B" w14:textId="56DC6A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114FDF" w:rsidRPr="00114FDF" w14:paraId="08411B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A37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B88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a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ella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11002" w14:textId="4C8C48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017B0" w14:textId="77FED8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97143" w14:textId="473786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AE544" w14:textId="6A64C6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114FDF" w:rsidRPr="00114FDF" w14:paraId="5AAA98B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411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6F3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p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7677" w14:textId="4CDBEA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C9D2F" w14:textId="7754EC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6C169" w14:textId="3DC49A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6887F" w14:textId="5CB6ED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114FDF" w:rsidRPr="00114FDF" w14:paraId="038DC5B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1F7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2D0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A885A" w14:textId="49C504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DAB48" w14:textId="79A591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0A0AE" w14:textId="2646C0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0FD8A" w14:textId="72D016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114FDF" w:rsidRPr="00114FDF" w14:paraId="782803E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6CA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20B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upand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07C69" w14:textId="1585EB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17E8C" w14:textId="178AE6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6F64" w14:textId="2A87AA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2174" w14:textId="022731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114FDF" w:rsidRPr="00114FDF" w14:paraId="1489EF0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2A5C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D90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B9A52" w14:textId="6432E3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C176E" w14:textId="6BAE60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B900E" w14:textId="19CB71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252A8" w14:textId="0F30A5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114FDF" w:rsidRPr="00114FDF" w14:paraId="54DEB85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27C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F8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lvador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nedict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2D8C4" w14:textId="411CD5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2C1D3" w14:textId="1814A0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2A7B3" w14:textId="4A2A24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85504" w14:textId="5E3C21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114FDF" w:rsidRPr="00114FDF" w14:paraId="4F83DB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27B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E64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26728" w14:textId="1E5644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C56ED" w14:textId="3145B4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FA36D" w14:textId="1D6D6D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D8AEC" w14:textId="584A52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114FDF" w:rsidRPr="00114FDF" w14:paraId="1131233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402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4BF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55112" w14:textId="0F99F1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3F195" w14:textId="50F06F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7DD5B" w14:textId="0C5F5C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F28D" w14:textId="2B7847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114FDF" w:rsidRPr="00114FDF" w14:paraId="15B24C1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1CB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08B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y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3FEBE" w14:textId="637B1B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0B209" w14:textId="18C4B8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AFC93" w14:textId="6C5275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8969A" w14:textId="47FEAC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114FDF" w:rsidRPr="00114FDF" w14:paraId="2AADAB2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D27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624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pal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7BB21" w14:textId="237490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2AB78" w14:textId="7457B4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8E333" w14:textId="4DB647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F5BF" w14:textId="200B04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114FDF" w:rsidRPr="00114FDF" w14:paraId="48C985D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B07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9A7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3738F" w14:textId="350B8B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1F33" w14:textId="5B69CB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B0E2" w14:textId="61BCED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0A147" w14:textId="496BDC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114FDF" w:rsidRPr="00114FDF" w14:paraId="64E860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000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6F9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bos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E24F4" w14:textId="66B493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C7F27" w14:textId="63DDA8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E530" w14:textId="3D9E13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36377" w14:textId="30722B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114FDF" w:rsidRPr="00114FDF" w14:paraId="5A24D81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E8E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B4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458B" w14:textId="7AA7E7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B1C6" w14:textId="2D2006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DCF52" w14:textId="7E6E42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7672F" w14:textId="6E87A7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114FDF" w:rsidRPr="00114FDF" w14:paraId="4AC2E61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3F1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BBB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B2662" w14:textId="41C497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301A" w14:textId="410233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3F9F" w14:textId="020162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7913" w14:textId="00A969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114FDF" w:rsidRPr="00114FDF" w14:paraId="2C0952E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02FF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FE086E" w14:textId="0AE358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0,063,471.0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9644D8" w14:textId="54A568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DBE6FD" w14:textId="72595B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1394D8D" w14:textId="5B9D1B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0,063,471.09 </w:t>
            </w:r>
          </w:p>
        </w:tc>
      </w:tr>
      <w:tr w:rsidR="00114FDF" w:rsidRPr="00114FDF" w14:paraId="5790B60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E08B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620391" w14:textId="44E181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296,556.4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2FA179" w14:textId="2C1401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289F4" w14:textId="38516A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833E2B" w14:textId="294399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296,556.47 </w:t>
            </w:r>
          </w:p>
        </w:tc>
      </w:tr>
      <w:tr w:rsidR="00114FDF" w:rsidRPr="00114FDF" w14:paraId="3B2F18E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5A3A8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D7370" w14:textId="4BD0A2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2778A" w14:textId="214B94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0B987" w14:textId="0A2B35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A6C6C" w14:textId="067C1B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114FDF" w:rsidRPr="00114FDF" w14:paraId="40F4665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8DBAA7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863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rquerqu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6CF1A" w14:textId="718D5A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3E686" w14:textId="554F34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F6080" w14:textId="007817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BC5B" w14:textId="715EEE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114FDF" w:rsidRPr="00114FDF" w14:paraId="0FF23C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7D6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429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A8777" w14:textId="3C0DC3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CE26" w14:textId="61D3B4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73A1" w14:textId="17D96D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0A994" w14:textId="1B3F4C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114FDF" w:rsidRPr="00114FDF" w14:paraId="28101B5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751F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040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FC66E" w14:textId="19D0BC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C387C" w14:textId="6C0BF4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D4AC" w14:textId="419DE9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EAC57" w14:textId="4CE8F4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114FDF" w:rsidRPr="00114FDF" w14:paraId="71FDCB4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5CE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FEE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6E800" w14:textId="51FF78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3FE3" w14:textId="769DDA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2B2EC" w14:textId="46A7F4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6B7D6" w14:textId="253A84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</w:tr>
      <w:tr w:rsidR="00114FDF" w:rsidRPr="00114FDF" w14:paraId="1A8CE6B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BDA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66E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lay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97B68" w14:textId="3F3BA0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040F1" w14:textId="404618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81047" w14:textId="224E60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54C82" w14:textId="33D028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114FDF" w:rsidRPr="00114FDF" w14:paraId="4EC751A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B9C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83F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lih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5E062" w14:textId="666F36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DFAC0" w14:textId="4DF22F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67FF" w14:textId="78BE43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79014" w14:textId="384883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114FDF" w:rsidRPr="00114FDF" w14:paraId="721F40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4FC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BF7A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0C6C" w14:textId="1126C1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E7901" w14:textId="1185D9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4F92C" w14:textId="1DBC9C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F6B6" w14:textId="6E14E8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114FDF" w:rsidRPr="00114FDF" w14:paraId="46B8F5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500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900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ien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id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90283" w14:textId="003548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22399" w14:textId="60301F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C6D6A" w14:textId="40D443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E4443" w14:textId="0388FE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</w:tr>
      <w:tr w:rsidR="00114FDF" w:rsidRPr="00114FDF" w14:paraId="43512D6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BBF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BCF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a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15E23" w14:textId="2F1A94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3976" w14:textId="4A018A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A280D" w14:textId="36FCDC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5FCE" w14:textId="488CE2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114FDF" w:rsidRPr="00114FDF" w14:paraId="4EF39D4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7CA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8C9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309A7" w14:textId="3A2B67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62463" w14:textId="12ABA8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E9FD7" w14:textId="1061A6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6C595" w14:textId="0BD808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</w:tr>
      <w:tr w:rsidR="00114FDF" w:rsidRPr="00114FDF" w14:paraId="3C97018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63A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90F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p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93D60" w14:textId="31A737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453F4" w14:textId="453A75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5ADCE" w14:textId="336EAE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97C8B" w14:textId="2E6796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114FDF" w:rsidRPr="00114FDF" w14:paraId="262F4D1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2E2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399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32A8D" w14:textId="628A26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42695" w14:textId="7426C0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0749" w14:textId="3CFA17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9373D" w14:textId="0A97ED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114FDF" w:rsidRPr="00114FDF" w14:paraId="5019DA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C4D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9CC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6A909" w14:textId="63CE72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FA66B" w14:textId="0DC4D1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04324" w14:textId="69F218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A80C" w14:textId="2D0679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114FDF" w:rsidRPr="00114FDF" w14:paraId="7E494CE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092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D7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igbi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092EB" w14:textId="7AC6D0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14193" w14:textId="21F873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7627" w14:textId="7F0AAB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A702A" w14:textId="1AD7D7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114FDF" w:rsidRPr="00114FDF" w14:paraId="343C8E6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875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22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E8B7D" w14:textId="06813D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A20B1" w14:textId="493D9E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D788" w14:textId="440200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D3CD8" w14:textId="23CD35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114FDF" w:rsidRPr="00114FDF" w14:paraId="5EE29A9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FEE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DDF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780C" w14:textId="395E27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300A" w14:textId="39B0EA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3B4A5" w14:textId="205B2F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5DC95" w14:textId="0EBC6C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114FDF" w:rsidRPr="00114FDF" w14:paraId="4EEA66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198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3AE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ui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85A1F" w14:textId="128371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42CA" w14:textId="589330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CE599" w14:textId="5904A6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0EA7C" w14:textId="416C20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114FDF" w:rsidRPr="00114FDF" w14:paraId="79B5DBE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830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618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i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CA464" w14:textId="32587B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6E10" w14:textId="7642D8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3E92" w14:textId="3B3578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2A19" w14:textId="258343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114FDF" w:rsidRPr="00114FDF" w14:paraId="27BC14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2CA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FE1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D2DE5" w14:textId="1EA71A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681C9" w14:textId="34B6B4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DBC76" w14:textId="66F6EB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3B66F" w14:textId="13319F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114FDF" w:rsidRPr="00114FDF" w14:paraId="05298E6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E39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5E8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3671" w14:textId="0FC020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27F63" w14:textId="013743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E0036" w14:textId="5BC671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AEC35" w14:textId="7F6ABB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114FDF" w:rsidRPr="00114FDF" w14:paraId="4EC2C6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86C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E9E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dulm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F1EDE" w14:textId="13912D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021DB" w14:textId="1CF5A3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FCE76" w14:textId="1A1C0C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0611A" w14:textId="529F85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114FDF" w:rsidRPr="00114FDF" w14:paraId="6DD9AFF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583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776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g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163E0" w14:textId="1E5362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594D" w14:textId="2DDC53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B00B" w14:textId="1E954B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D845E" w14:textId="7A8787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114FDF" w:rsidRPr="00114FDF" w14:paraId="575D0F9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F72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239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B023B" w14:textId="4D03B3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15240" w14:textId="45909E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194C" w14:textId="0171D8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04D5A" w14:textId="5984A1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114FDF" w:rsidRPr="00114FDF" w14:paraId="68FCA09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C620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AAE7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F7D6" w14:textId="28729C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7AF9" w14:textId="0D41F7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E7F12" w14:textId="5777F6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D9C7F" w14:textId="07010B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114FDF" w:rsidRPr="00114FDF" w14:paraId="0AA5AF1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97D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C82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6B162" w14:textId="093C38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FD1CB" w14:textId="7FD24B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046BE" w14:textId="21C15A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6B360" w14:textId="22149E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114FDF" w:rsidRPr="00114FDF" w14:paraId="69DBC5B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A43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93F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DC271" w14:textId="6286AA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95207" w14:textId="429F0E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B361" w14:textId="07769C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A6C19" w14:textId="282EE8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114FDF" w:rsidRPr="00114FDF" w14:paraId="3571120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C43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015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43832" w14:textId="25093B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CBFBD" w14:textId="606E1F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48CE0" w14:textId="46A3C6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D57B2" w14:textId="7770CB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114FDF" w:rsidRPr="00114FDF" w14:paraId="1E8732C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C84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BA8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boj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6C658" w14:textId="580E50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3CE98" w14:textId="205049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99901" w14:textId="374405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F7189" w14:textId="45722C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114FDF" w:rsidRPr="00114FDF" w14:paraId="437E5A6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2A5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496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EDEAF" w14:textId="2C8878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190CD" w14:textId="74A281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CEF46" w14:textId="2E692E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4325C" w14:textId="0B97DF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114FDF" w:rsidRPr="00114FDF" w14:paraId="0767539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E8C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723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B0713" w14:textId="79DD2C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B489C" w14:textId="7A1729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D57F2" w14:textId="5D3C86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BF7F" w14:textId="7AF211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114FDF" w:rsidRPr="00114FDF" w14:paraId="55AE8F8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DD19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F827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. Carlos P. Garcia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D4142" w14:textId="478A8D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D70FF" w14:textId="41C509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4AF52" w14:textId="734F0C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979C" w14:textId="5B8DEA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114FDF" w:rsidRPr="00114FDF" w14:paraId="24CFF53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5E0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DE4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10CB" w14:textId="088C94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EE05" w14:textId="5ED445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3172" w14:textId="54D25A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8D761" w14:textId="76805D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</w:tr>
      <w:tr w:rsidR="00114FDF" w:rsidRPr="00114FDF" w14:paraId="3109DD3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E84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102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B6CAF" w14:textId="346C20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356A" w14:textId="212C59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EF40E" w14:textId="563FB1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5A10B" w14:textId="55A5A6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114FDF" w:rsidRPr="00114FDF" w14:paraId="5A6D18D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7A1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F74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02CA" w14:textId="4C39CC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1AA3F" w14:textId="09EA02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CE278" w14:textId="21A221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8D62E" w14:textId="5D194A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114FDF" w:rsidRPr="00114FDF" w14:paraId="7299711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00C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9ED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ierra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lone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0F4B" w14:textId="240C86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A608" w14:textId="1F1E9C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C6F6C" w14:textId="50A8C0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B7F5D" w14:textId="1EBD1F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114FDF" w:rsidRPr="00114FDF" w14:paraId="7FCEA54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523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448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katu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4883C" w14:textId="260137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B1620" w14:textId="29FCCC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A988" w14:textId="2FDE5F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0B36D" w14:textId="4B5450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114FDF" w:rsidRPr="00114FDF" w14:paraId="67567E2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812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A93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662B0" w14:textId="6EBDA1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4F400" w14:textId="140E82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1535B" w14:textId="2980FD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79C1B" w14:textId="695186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114FDF" w:rsidRPr="00114FDF" w14:paraId="337F694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866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F57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b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B118" w14:textId="460D9C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4D5AA" w14:textId="45FB3C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59C78" w14:textId="135634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08CE6" w14:textId="3C4573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114FDF" w:rsidRPr="00114FDF" w14:paraId="531CF0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769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25A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14973" w14:textId="33FB22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BB3B9" w14:textId="3F4FBE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A65BF" w14:textId="0AA0CC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E2A4E" w14:textId="751FFE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114FDF" w:rsidRPr="00114FDF" w14:paraId="159B03A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BAE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2F5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i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DE79C" w14:textId="41B7D7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0811" w14:textId="2E651D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13717" w14:textId="6CAA0C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B28B3" w14:textId="1CD024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114FDF" w:rsidRPr="00114FDF" w14:paraId="03E572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72D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825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b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D375F" w14:textId="0CC3FB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21D44" w14:textId="19DC13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986CD" w14:textId="53AD54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6327" w14:textId="0A9F27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114FDF" w:rsidRPr="00114FDF" w14:paraId="5113E7E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3AB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532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2C68F" w14:textId="3CE737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857E2" w14:textId="3478B7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3D5C" w14:textId="7C469A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EDE79" w14:textId="166338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114FDF" w:rsidRPr="00114FDF" w14:paraId="2166D0C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4B2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247510" w14:textId="78178B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548,194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ABC54B" w14:textId="44D27F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BCD051" w14:textId="63CEC9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90C038" w14:textId="466D4E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548,194.30 </w:t>
            </w:r>
          </w:p>
        </w:tc>
      </w:tr>
      <w:tr w:rsidR="00114FDF" w:rsidRPr="00114FDF" w14:paraId="3A65E11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06491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D3C22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4107C" w14:textId="622A21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77,528.5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96E9E" w14:textId="3689B5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569C2" w14:textId="2410B0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0076" w14:textId="34597B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77,528.52 </w:t>
            </w:r>
          </w:p>
        </w:tc>
      </w:tr>
      <w:tr w:rsidR="00114FDF" w:rsidRPr="00114FDF" w14:paraId="216C937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1785C8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183BE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BAB32" w14:textId="35E7DB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36625" w14:textId="7E7C63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7023" w14:textId="2EBF39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4A843" w14:textId="73FC23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114FDF" w:rsidRPr="00114FDF" w14:paraId="3C357D6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30EF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294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B43CA" w14:textId="4153B6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47B8B" w14:textId="2BBD28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45132" w14:textId="5D0C65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BD2DD" w14:textId="677D59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114FDF" w:rsidRPr="00114FDF" w14:paraId="1D263D0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9D2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4EE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F408E" w14:textId="219ACA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C5211" w14:textId="537AFC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51EC7" w14:textId="42A8CC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AB8DF" w14:textId="47DA05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114FDF" w:rsidRPr="00114FDF" w14:paraId="6C2240F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09F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43C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guin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7551D" w14:textId="7689D8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8FD6C" w14:textId="665312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EE171" w14:textId="42A424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B7149" w14:textId="61F645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114FDF" w:rsidRPr="00114FDF" w14:paraId="121707B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2D1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3FF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B59C2" w14:textId="1AE677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F3ACC" w14:textId="66A8D4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F7D59" w14:textId="018A42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8A5FD" w14:textId="6C8B8F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114FDF" w:rsidRPr="00114FDF" w14:paraId="6F2F0D2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02C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9EB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4C3BE" w14:textId="7247A0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61808" w14:textId="206D3A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B3BC" w14:textId="70F314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0226B" w14:textId="5E4B4A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114FDF" w:rsidRPr="00114FDF" w14:paraId="05F310B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94F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5D2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BDFB8" w14:textId="2EBE39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23D8E" w14:textId="7C7095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054C3" w14:textId="75D60D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0C309" w14:textId="011FFC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114FDF" w:rsidRPr="00114FDF" w14:paraId="6F3B185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4DE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419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mb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B1C46" w14:textId="13E4BE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894F4" w14:textId="62C706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7214B" w14:textId="768333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50D1F" w14:textId="270724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114FDF" w:rsidRPr="00114FDF" w14:paraId="39998E8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0AD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051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046F1" w14:textId="604614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E79EB" w14:textId="35C87A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81BA3" w14:textId="089DA7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93261" w14:textId="6C9AEC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114FDF" w:rsidRPr="00114FDF" w14:paraId="137356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E06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CF3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il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A729B" w14:textId="6DCE76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B49FF" w14:textId="5B9C95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2A37E" w14:textId="68AB4F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6CE45" w14:textId="03C420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114FDF" w:rsidRPr="00114FDF" w14:paraId="5C08344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DAE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585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F1ABB" w14:textId="4F5E67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13EAB" w14:textId="76D779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DEB95" w14:textId="77CF3A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37537" w14:textId="40DDDF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114FDF" w:rsidRPr="00114FDF" w14:paraId="6A124D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96C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77D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BD42" w14:textId="212D45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5B81" w14:textId="4DD371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22521" w14:textId="2B86DE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71E7B" w14:textId="0059A1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114FDF" w:rsidRPr="00114FDF" w14:paraId="2423143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829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18B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rb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B1C2A" w14:textId="40934C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43A64" w14:textId="593D44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104F1" w14:textId="0607F3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759B6" w14:textId="24A07C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114FDF" w:rsidRPr="00114FDF" w14:paraId="537E4C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A84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48C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ca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08C8D" w14:textId="2CC9C2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CF0C2" w14:textId="7F5F72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D4620" w14:textId="0063C3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81903" w14:textId="7BC4F9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114FDF" w:rsidRPr="00114FDF" w14:paraId="28BCF61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EC3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F55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2B540" w14:textId="38A4C9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02A4D" w14:textId="3C5F04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37B7B" w14:textId="0CD9FB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4D74D" w14:textId="3F124B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114FDF" w:rsidRPr="00114FDF" w14:paraId="1B889C6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A0A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F8C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m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B225E" w14:textId="490DEA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231DC" w14:textId="16EFED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FAA39" w14:textId="4F1F7F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23CB9" w14:textId="173601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114FDF" w:rsidRPr="00114FDF" w14:paraId="6E4AE81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618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120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DD0EC" w14:textId="7F40AE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4B9A2" w14:textId="5D58BB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27C22" w14:textId="123D10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D6A1" w14:textId="57A7DE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114FDF" w:rsidRPr="00114FDF" w14:paraId="2B80CCE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60F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D58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745C4" w14:textId="277F8F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C597B" w14:textId="7D1D0F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17F1B" w14:textId="183EA0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5E3DC" w14:textId="6C848B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114FDF" w:rsidRPr="00114FDF" w14:paraId="40C78A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143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F160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solaci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8B9F" w14:textId="0B48F6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234B1" w14:textId="71DBAD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C53A7" w14:textId="505003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1EFFB" w14:textId="248566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114FDF" w:rsidRPr="00114FDF" w14:paraId="3EFD993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091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993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E4FBC" w14:textId="6AB183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B371" w14:textId="4BA414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1CF37" w14:textId="5A518A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750A9" w14:textId="29B683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114FDF" w:rsidRPr="00114FDF" w14:paraId="2D0B6F7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C31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480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anbant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D41F" w14:textId="5D1DE0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082CD" w14:textId="030470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6CEA3" w14:textId="03ACB7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206B9" w14:textId="0074F7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114FDF" w:rsidRPr="00114FDF" w14:paraId="70CCB78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F60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3F5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40D8" w14:textId="0E8680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19095" w14:textId="048871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49678" w14:textId="61E44D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5AA0" w14:textId="3EFD14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114FDF" w:rsidRPr="00114FDF" w14:paraId="498C83D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9A8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7D8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a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CDDD" w14:textId="0824B6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4CCA" w14:textId="62FF44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E8905" w14:textId="7C4B2D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B6207" w14:textId="7650DF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114FDF" w:rsidRPr="00114FDF" w14:paraId="705DE23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B6E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809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FB954" w14:textId="3F4423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58D9B" w14:textId="4D40BC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63A3A" w14:textId="1DDFAE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4AD21" w14:textId="195995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114FDF" w:rsidRPr="00114FDF" w14:paraId="1FA9317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BF31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A23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nati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B3E03" w14:textId="642364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6DEC5" w14:textId="2403AC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F1B3" w14:textId="1BCC38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3A77" w14:textId="4D670D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114FDF" w:rsidRPr="00114FDF" w14:paraId="3768C3F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B0E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084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-Lapu City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o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BF7B" w14:textId="6A1DF4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4BB55" w14:textId="005F87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38A11" w14:textId="68D894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46E04" w14:textId="228D9D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114FDF" w:rsidRPr="00114FDF" w14:paraId="21713B6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24D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D08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C202C" w14:textId="356CA2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1B0A" w14:textId="15BD58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92D6B" w14:textId="5466EB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03317" w14:textId="1DB042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114FDF" w:rsidRPr="00114FDF" w14:paraId="0BF5749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16E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0F2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ridejo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D2676" w14:textId="14D44F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942A1" w14:textId="2F995A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DD215" w14:textId="47B012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1674A" w14:textId="2760DC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114FDF" w:rsidRPr="00114FDF" w14:paraId="02DBB58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61B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F66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uy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1DDD" w14:textId="7EA666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F7271" w14:textId="495546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613A5" w14:textId="18331D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C7C6D" w14:textId="444213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114FDF" w:rsidRPr="00114FDF" w14:paraId="4B69614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EC5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D861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571B" w14:textId="3A7D85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8179" w14:textId="6977B5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3D08E" w14:textId="1DE357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4AA02" w14:textId="64B0FE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114FDF" w:rsidRPr="00114FDF" w14:paraId="4EA71BE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5D6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8BA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A632E" w14:textId="76811B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9C99" w14:textId="695BFC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37EF6" w14:textId="187546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73FD" w14:textId="090637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114FDF" w:rsidRPr="00114FDF" w14:paraId="01A9E8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78CB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D5F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glanil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8A595" w14:textId="6FF03B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4FF80" w14:textId="1A1AB1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A9814" w14:textId="52AABF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93B84" w14:textId="63EBDD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114FDF" w:rsidRPr="00114FDF" w14:paraId="5D100F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865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59D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albo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36EF4" w14:textId="38703C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46A4B" w14:textId="218C00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EAF69" w14:textId="759C5C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4C34" w14:textId="3AF9FD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114FDF" w:rsidRPr="00114FDF" w14:paraId="6468838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491B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6E0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EA3B2" w14:textId="5920EA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AD45B" w14:textId="4E30D4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18817" w14:textId="077B6C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EBCCF" w14:textId="5E6A59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114FDF" w:rsidRPr="00114FDF" w14:paraId="4E92CD8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D7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648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slob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98D88" w14:textId="5C2087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792E5" w14:textId="661AFB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B11AA" w14:textId="02B1AD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82A0" w14:textId="1CE2AD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114FDF" w:rsidRPr="00114FDF" w14:paraId="0D48962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30F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CD2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A786F" w14:textId="06995B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B0867" w14:textId="75DE81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153C" w14:textId="7744F1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17304" w14:textId="76C0B1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114FDF" w:rsidRPr="00114FDF" w14:paraId="07A724D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44F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8B1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ungah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10E20" w14:textId="302AE4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7CBF2" w14:textId="330454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7F974" w14:textId="10511B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99867" w14:textId="29659A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114FDF" w:rsidRPr="00114FDF" w14:paraId="465918C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C05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ED7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16811" w14:textId="7DAF61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20E19" w14:textId="440478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39838" w14:textId="0284BA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36C98" w14:textId="6276FF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114FDF" w:rsidRPr="00114FDF" w14:paraId="6B28E0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828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904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6E7F" w14:textId="233AE0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AAF11" w14:textId="5EEAC3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AEA1C" w14:textId="4DB4F9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3D9DC" w14:textId="686FF9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114FDF" w:rsidRPr="00114FDF" w14:paraId="7AC7E6C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2CC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D6B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b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B3AE7" w14:textId="6157A4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F6B09" w14:textId="36B9B7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A1E2C" w14:textId="1C1C0F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45906" w14:textId="1E853C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114FDF" w:rsidRPr="00114FDF" w14:paraId="2ADA508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DCD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5CD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E65D9" w14:textId="793EEE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60E7A" w14:textId="0A1CB3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60D3A" w14:textId="5CA954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638AC" w14:textId="0562C9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114FDF" w:rsidRPr="00114FDF" w14:paraId="03735F7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F95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A7B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0207" w14:textId="607C0E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39F1C" w14:textId="464E2A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BC37A" w14:textId="1B0462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CBAE" w14:textId="564DA0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114FDF" w:rsidRPr="00114FDF" w14:paraId="6D295CE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0F6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68F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017C2" w14:textId="6B45C1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C0F7E" w14:textId="731E8E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B4073" w14:textId="75F669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42FEE" w14:textId="55737A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114FDF" w:rsidRPr="00114FDF" w14:paraId="2CE040B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EC1B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99C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8AA36" w14:textId="48C45E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A0E0" w14:textId="43381E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68140" w14:textId="070E77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3FDA" w14:textId="24344B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114FDF" w:rsidRPr="00114FDF" w14:paraId="7D50181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F33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878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E7C13" w14:textId="3FE62B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ABB25" w14:textId="05362B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A56E7" w14:textId="4AD48A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4BB4E" w14:textId="12C5FE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</w:tr>
      <w:tr w:rsidR="00114FDF" w:rsidRPr="00114FDF" w14:paraId="0D3B34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987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C01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3C86E" w14:textId="6CDCDB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CC767" w14:textId="13622B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A910A" w14:textId="7866E6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F636" w14:textId="3C417F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114FDF" w:rsidRPr="00114FDF" w14:paraId="64051AD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DE7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8B7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g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11853" w14:textId="11003B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188B" w14:textId="3C7044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D7804" w14:textId="66FE8B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22465" w14:textId="5B8282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114FDF" w:rsidRPr="00114FDF" w14:paraId="1FC32F9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4D3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D28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o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8B9D6" w14:textId="297068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E0C20" w14:textId="739CB7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4091B" w14:textId="271805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E36B6" w14:textId="0C2E38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114FDF" w:rsidRPr="00114FDF" w14:paraId="5C9A2C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631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55C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ue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F6C9F" w14:textId="6FB376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6EB67" w14:textId="512849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18784" w14:textId="367386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89629" w14:textId="2F5DF0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114FDF" w:rsidRPr="00114FDF" w14:paraId="5CB8AF0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196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0FB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01331" w14:textId="07CAFE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D296C" w14:textId="65B7A4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B0048" w14:textId="1C86F1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6A14D" w14:textId="55B7EF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114FDF" w:rsidRPr="00114FDF" w14:paraId="0077173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F60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D819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1A373" w14:textId="19A268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83696" w14:textId="39D171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30118" w14:textId="065AD3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DBF12" w14:textId="54C08B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114FDF" w:rsidRPr="00114FDF" w14:paraId="4AAE702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214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716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r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1667" w14:textId="37D984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D5797" w14:textId="529AA7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62475" w14:textId="05FC7E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165DB" w14:textId="108806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114FDF" w:rsidRPr="00114FDF" w14:paraId="2B9BAB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21E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713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64577" w14:textId="35F109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3A398" w14:textId="35BC74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F55B" w14:textId="719087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C768F" w14:textId="26A86D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114FDF" w:rsidRPr="00114FDF" w14:paraId="3916176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2AD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C2F50" w14:textId="1836A3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6FCE1B" w14:textId="7D03CB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42A492" w14:textId="7D4574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B048CF" w14:textId="702FA2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114FDF" w:rsidRPr="00114FDF" w14:paraId="192C0E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C2D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D16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re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50BE2" w14:textId="08D9E6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5BFB5" w14:textId="51595D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5E17" w14:textId="0738E3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E824E" w14:textId="6B3BF1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114FDF" w:rsidRPr="00114FDF" w14:paraId="5C0557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9E2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687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6962D" w14:textId="33DCC5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C3057" w14:textId="169EB2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733FA" w14:textId="3A13C8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1C466" w14:textId="036181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114FDF" w:rsidRPr="00114FDF" w14:paraId="1362B58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3D5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892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1DDB5" w14:textId="60C297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3576C" w14:textId="21348B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DAEF0" w14:textId="3FD696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0BD2" w14:textId="521BA1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114FDF" w:rsidRPr="00114FDF" w14:paraId="1E3773B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DAA38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C067AD" w14:textId="2C946E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565ECB" w14:textId="0E65CE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7F70D5" w14:textId="5DD658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18621C" w14:textId="0C5753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114FDF" w:rsidRPr="00114FDF" w14:paraId="6BAAB5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05F61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F02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8F4B4" w14:textId="30A5D9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09368" w14:textId="686F2F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3B37B" w14:textId="647A72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94016" w14:textId="38E382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114FDF" w:rsidRPr="00114FDF" w14:paraId="791AAA9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F05EF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FD7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yun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0E512" w14:textId="79D512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0E073" w14:textId="09F39E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4763" w14:textId="6D8731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26FDD" w14:textId="6109BB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114FDF" w:rsidRPr="00114FDF" w14:paraId="7E89F0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ED4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89F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E851D" w14:textId="533346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5A398" w14:textId="45E38E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D3F1" w14:textId="404932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C703B" w14:textId="70578E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114FDF" w:rsidRPr="00114FDF" w14:paraId="44AB021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576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59F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doy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yabo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30938" w14:textId="79C067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560DF" w14:textId="7EB35D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1EEFA" w14:textId="584642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9CDDA" w14:textId="731D41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114FDF" w:rsidRPr="00114FDF" w14:paraId="257E3E8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B38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E41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lao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4128E" w14:textId="5F7E3B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8AD72" w14:textId="62C291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2E2C7" w14:textId="42B4EC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2C994" w14:textId="4C2215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114FDF" w:rsidRPr="00114FDF" w14:paraId="251F7F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2139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671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6040" w14:textId="711742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B688A" w14:textId="035A2A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688D" w14:textId="41D136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5AAC8" w14:textId="28A424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114FDF" w:rsidRPr="00114FDF" w14:paraId="0429D55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909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36B3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hul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9D21" w14:textId="3D67BA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E2EB" w14:textId="571769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A0274" w14:textId="3C1064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CCEA5" w14:textId="1F9702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114FDF" w:rsidRPr="00114FDF" w14:paraId="657F9EC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AA70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770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2CC7E" w14:textId="0B4A29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BECBE" w14:textId="126C87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60F3C" w14:textId="4436E8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36550" w14:textId="189476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114FDF" w:rsidRPr="00114FDF" w14:paraId="6751335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BFA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3A2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7A3F9" w14:textId="284417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A3C0F" w14:textId="2E115D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ED28F" w14:textId="025BB8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079E4" w14:textId="5698A7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114FDF" w:rsidRPr="00114FDF" w14:paraId="64D676B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BF3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73B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juy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1E5DC" w14:textId="08F0DF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BF3C6" w14:textId="2334AA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DE60" w14:textId="796766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6F500" w14:textId="41998C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114FDF" w:rsidRPr="00114FDF" w14:paraId="30AE9ED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67C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49D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4D8F7" w14:textId="625991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444B6" w14:textId="200EB8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CD0D0" w14:textId="000DB8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3751B" w14:textId="697637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114FDF" w:rsidRPr="00114FDF" w14:paraId="42117D7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197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320C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t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C44AF" w14:textId="75A870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3CCBB" w14:textId="3441A7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15FF" w14:textId="1DB46D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2BF56" w14:textId="4ED395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114FDF" w:rsidRPr="00114FDF" w14:paraId="6B88D66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5F8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AEC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234A3" w14:textId="4862CD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A59BD" w14:textId="3F2487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15956" w14:textId="21C15E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D227E" w14:textId="44526C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114FDF" w:rsidRPr="00114FDF" w14:paraId="1C39CBD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69A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EC2B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a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13AE7" w14:textId="287D35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D87E2" w14:textId="728CB3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2CC61" w14:textId="35A0CA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798EE" w14:textId="575AEC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114FDF" w:rsidRPr="00114FDF" w14:paraId="4AE1F99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6CF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658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7753D" w14:textId="64D43B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9A67D" w14:textId="06F895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4D0AB" w14:textId="3059AA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FFFF" w14:textId="60980A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114FDF" w:rsidRPr="00114FDF" w14:paraId="30985C3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FF2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486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uit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71331" w14:textId="39FA66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0CCD" w14:textId="162C71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FF1AE" w14:textId="1656B3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79EE9" w14:textId="6597F8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114FDF" w:rsidRPr="00114FDF" w14:paraId="282AF16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1733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1AD1F3" w14:textId="571727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960,153.1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F53C95" w14:textId="2A5C3D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21E9C8" w14:textId="42E4C9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128CB3" w14:textId="786FB8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882,423.11 </w:t>
            </w:r>
          </w:p>
        </w:tc>
      </w:tr>
      <w:tr w:rsidR="00114FDF" w:rsidRPr="00114FDF" w14:paraId="4B0CBF9B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B46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42AC37" w14:textId="1962DB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D57ED6" w14:textId="0D7874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6FD52C" w14:textId="31832B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51D585" w14:textId="1B87A8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114FDF" w:rsidRPr="00114FDF" w14:paraId="0ED190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F79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29B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A7EFA" w14:textId="49FD1E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6146A" w14:textId="3ED48E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9E6F2" w14:textId="06EB82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B3D8" w14:textId="41947B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114FDF" w:rsidRPr="00114FDF" w14:paraId="07F689C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534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5E9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bir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5677" w14:textId="510740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FEFB" w14:textId="7D1383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D9E73" w14:textId="2B40CF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4959D" w14:textId="70292D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114FDF" w:rsidRPr="00114FDF" w14:paraId="329B6CC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17F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CC4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b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1DC0" w14:textId="05D227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4D75" w14:textId="29CC6D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33AF9" w14:textId="624A83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A4882" w14:textId="2C1643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114FDF" w:rsidRPr="00114FDF" w14:paraId="563A649B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A9BA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51A7C7" w14:textId="396048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19,805.9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9E8151" w14:textId="59D6E0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D3DC5E" w14:textId="0D8789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B9B0C1" w14:textId="65C076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32,705.97 </w:t>
            </w:r>
          </w:p>
        </w:tc>
      </w:tr>
      <w:tr w:rsidR="00114FDF" w:rsidRPr="00114FDF" w14:paraId="0431CFC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26A8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E47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39D37" w14:textId="7DB2C7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2FAD5" w14:textId="2C01D3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D8B87" w14:textId="534723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EA531" w14:textId="39468B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114FDF" w:rsidRPr="00114FDF" w14:paraId="6CFDF35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DE1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5EE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8E35A" w14:textId="1E3D3C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702E1" w14:textId="22C459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67670" w14:textId="0FC203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748B" w14:textId="4DAD23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114FDF" w:rsidRPr="00114FDF" w14:paraId="519ED66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E15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6F2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44F4" w14:textId="754EEC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22CB7" w14:textId="2CDF47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A4DDB" w14:textId="446B08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9C18C" w14:textId="18B01D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114FDF" w:rsidRPr="00114FDF" w14:paraId="75FACA0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500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FD2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papa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BA0A" w14:textId="00FC29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CF24B" w14:textId="62884F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7E6DC" w14:textId="204762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067EE" w14:textId="1D6C02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114FDF" w:rsidRPr="00114FDF" w14:paraId="161A50A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698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5A5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porlo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F2D34" w14:textId="36AC14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60D03" w14:textId="366FCE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2639" w14:textId="16FA07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3566" w14:textId="2363C6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</w:tr>
      <w:tr w:rsidR="00114FDF" w:rsidRPr="00114FDF" w14:paraId="64E81CE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4800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0DF0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87F10" w14:textId="71E99C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F3DC9" w14:textId="5AEC08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231F8" w14:textId="0EF669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3E1CC" w14:textId="7FA6A1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114FDF" w:rsidRPr="00114FDF" w14:paraId="1EDCF859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A85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DF54D8" w14:textId="5990A2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38,916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C6B437" w14:textId="5E4BD5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FC8256" w14:textId="054304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210DB7" w14:textId="0BEA53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087,286.56 </w:t>
            </w:r>
          </w:p>
        </w:tc>
      </w:tr>
      <w:tr w:rsidR="00114FDF" w:rsidRPr="00114FDF" w14:paraId="227F875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022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CBA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B95B1" w14:textId="1466B6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954C" w14:textId="028432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50F6" w14:textId="038E08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4CABA" w14:textId="4C5369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114FDF" w:rsidRPr="00114FDF" w14:paraId="683EEF9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841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8CE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95AC" w14:textId="106B88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DD3AD" w14:textId="0D9780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E9F23" w14:textId="1F571E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BF554" w14:textId="580370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114FDF" w:rsidRPr="00114FDF" w14:paraId="1C8388B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BA5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666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os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13EA6" w14:textId="7BC6A9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D5127" w14:textId="26AE89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F1FC2" w14:textId="346810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2201A" w14:textId="3EE423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</w:tr>
      <w:tr w:rsidR="00114FDF" w:rsidRPr="00114FDF" w14:paraId="180BEA4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B6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228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aue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48143" w14:textId="029EF7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FCF0A" w14:textId="093EF3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69B75" w14:textId="01BE73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B5C4" w14:textId="3C1B15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114FDF" w:rsidRPr="00114FDF" w14:paraId="39EEF60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6C2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FC2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am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DDB1" w14:textId="5B52BB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EA8C3" w14:textId="47E06A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D3C65" w14:textId="31C8EF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2DCC3" w14:textId="249704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114FDF" w:rsidRPr="00114FDF" w14:paraId="1B044E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066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8338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r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EE304" w14:textId="5FF2B6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80A23" w14:textId="26ADD5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9B9F4" w14:textId="4E3E6C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FAC4B" w14:textId="7183E8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114FDF" w:rsidRPr="00114FDF" w14:paraId="32685EB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E03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FDB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lit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99EE1" w14:textId="05797F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0E5AB" w14:textId="4A14AA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7B95A" w14:textId="49EF7E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E5849" w14:textId="6C1F38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114FDF" w:rsidRPr="00114FDF" w14:paraId="4C61B84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57E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E31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AE9DA" w14:textId="11A2CE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A466F" w14:textId="11B7B7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CDC14" w14:textId="60DBEE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3B73E" w14:textId="11874E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114FDF" w:rsidRPr="00114FDF" w14:paraId="61A5492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837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A73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CE950" w14:textId="35D67C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F5B61" w14:textId="33EE23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196B9" w14:textId="1D2B32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DBB3" w14:textId="4139FC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114FDF" w:rsidRPr="00114FDF" w14:paraId="458570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3E0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70E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E77BA" w14:textId="0EB8DD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40472" w14:textId="7DE664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B5638" w14:textId="4685AA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5CCA" w14:textId="7F9541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114FDF" w:rsidRPr="00114FDF" w14:paraId="66C3298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D1B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71A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bi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EEEB8" w14:textId="28459D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D81E" w14:textId="3A6164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D77C" w14:textId="29875F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268B1" w14:textId="2C57D8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114FDF" w:rsidRPr="00114FDF" w14:paraId="223CA62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D7B5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245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5C63" w14:textId="18453C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A0B65" w14:textId="33D04B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3FBD4" w14:textId="10F764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0E18F" w14:textId="25A3F6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114FDF" w:rsidRPr="00114FDF" w14:paraId="5B93F11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E9E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327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omp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C695A" w14:textId="2BB9FB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252A1" w14:textId="75A8B8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88F0D" w14:textId="642663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D823" w14:textId="63AF8F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114FDF" w:rsidRPr="00114FDF" w14:paraId="77A876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43BE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B94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y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4C6A1" w14:textId="30F792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4EFF9" w14:textId="19A548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6E2FE" w14:textId="592161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F2BAD" w14:textId="7D92FD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114FDF" w:rsidRPr="00114FDF" w14:paraId="624F4B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1CD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C98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89979" w14:textId="7F2CDD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49DD5" w14:textId="0D01FC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7DD5B" w14:textId="276A6A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B1E4" w14:textId="3B35F0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114FDF" w:rsidRPr="00114FDF" w14:paraId="224AF38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622F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7C9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d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B4AEB" w14:textId="6B8ACF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5D278" w14:textId="39CABA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808CD" w14:textId="158743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69E0D" w14:textId="4A68C8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114FDF" w:rsidRPr="00114FDF" w14:paraId="51F4E71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D90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B64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opac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6F38" w14:textId="4BFC32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8A438" w14:textId="0E995E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A8E6" w14:textId="5FB94D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C4E02" w14:textId="0BD97F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114FDF" w:rsidRPr="00114FDF" w14:paraId="7A671EC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240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753B51" w14:textId="5A8A5B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17002" w14:textId="061B58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E2F7E9" w14:textId="0D347B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4D70CC" w14:textId="01C704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114FDF" w:rsidRPr="00114FDF" w14:paraId="3AA54F4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5F1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C36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5314A" w14:textId="13223C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09F9B" w14:textId="796DCB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7A7DD" w14:textId="7FA4AB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FD015" w14:textId="3A8DED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114FDF" w:rsidRPr="00114FDF" w14:paraId="2234DA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ECE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531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BF4CC" w14:textId="5DC113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AF619" w14:textId="1DCA55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FFB91" w14:textId="4EB256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2C564" w14:textId="3F25CB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114FDF" w:rsidRPr="00114FDF" w14:paraId="7B3F792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A02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11B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b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46EDF" w14:textId="6240AF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23FF" w14:textId="5FACE2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7D64F" w14:textId="286E3A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58B62" w14:textId="1D5A97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114FDF" w:rsidRPr="00114FDF" w14:paraId="194AF50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6D2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0F8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A219C" w14:textId="6FDE99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85914" w14:textId="6EE543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E3466" w14:textId="37365B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D08B2" w14:textId="76AC4D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114FDF" w:rsidRPr="00114FDF" w14:paraId="546518D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7CA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143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vezare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7C8D6" w14:textId="7FD0F5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0A830" w14:textId="15DFEB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1093D" w14:textId="60BD53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C2DCC" w14:textId="6AB1BF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114FDF" w:rsidRPr="00114FDF" w14:paraId="3BD0611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5E1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DEC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057C" w14:textId="2A1267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52789" w14:textId="178CFC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832C" w14:textId="1BB225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6DEA4" w14:textId="0E5F88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114FDF" w:rsidRPr="00114FDF" w14:paraId="04A173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9DD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5C3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ub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F004" w14:textId="2F13D1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ABDE5" w14:textId="64ABC1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3B803" w14:textId="582597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6F8F2" w14:textId="7B83EA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114FDF" w:rsidRPr="00114FDF" w14:paraId="1054D1D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E8FD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476167" w14:textId="7076FE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708342" w14:textId="4DF5DA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6868D3" w14:textId="6ED9B6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8A2511" w14:textId="250653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114FDF" w:rsidRPr="00114FDF" w14:paraId="12F6184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243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1BE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689E5" w14:textId="165110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4FC05" w14:textId="50C70A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1FE3" w14:textId="223E3D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519AA" w14:textId="5B5423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114FDF" w:rsidRPr="00114FDF" w14:paraId="6395873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DDD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511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669C2" w14:textId="271E0D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4191C" w14:textId="7B3AF1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14A7" w14:textId="3C6384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8F71A" w14:textId="6615E9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114FDF" w:rsidRPr="00114FDF" w14:paraId="22643B6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0A7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D99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BD821" w14:textId="433A5A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F3B35" w14:textId="05BEE7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F5C8F" w14:textId="47991B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EC0E6" w14:textId="2888B4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114FDF" w:rsidRPr="00114FDF" w14:paraId="1E90C77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841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500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0CBEA" w14:textId="43C21C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BC93D" w14:textId="1E2E1F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42551" w14:textId="124381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86D71" w14:textId="4D9A55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114FDF" w:rsidRPr="00114FDF" w14:paraId="1756E14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110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02E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ang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3EDC4" w14:textId="0A0182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56B97" w14:textId="33FEA9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D7591" w14:textId="0E7EF3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234E" w14:textId="4755B4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114FDF" w:rsidRPr="00114FDF" w14:paraId="7A302F9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CD6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917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e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BE5D" w14:textId="12D5DE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8C177" w14:textId="443F17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2B73E" w14:textId="28F04E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C842B" w14:textId="100968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114FDF" w:rsidRPr="00114FDF" w14:paraId="53D379E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E46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F71C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CAF0" w14:textId="2D1CB7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51A26" w14:textId="19B64D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91026" w14:textId="3E1C3F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D74AC" w14:textId="087ED1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114FDF" w:rsidRPr="00114FDF" w14:paraId="2457E37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F891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480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Jose de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4395" w14:textId="224C09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9ED2" w14:textId="737041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AA326" w14:textId="3B87B6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1BFDF" w14:textId="6C29CA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114FDF" w:rsidRPr="00114FDF" w14:paraId="722AE24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E59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579C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A838" w14:textId="61D4E3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E54A5" w14:textId="46FBD1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211C9" w14:textId="2B2058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12FAC" w14:textId="56C7B8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114FDF" w:rsidRPr="00114FDF" w14:paraId="3F8AE43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7E3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E07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846CB" w14:textId="553C43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0AB44" w14:textId="566338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74185" w14:textId="71F825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961C9" w14:textId="151C2E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114FDF" w:rsidRPr="00114FDF" w14:paraId="0FC987F7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615C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1D20C1" w14:textId="44A8A9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7E383F" w14:textId="428D10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40A233" w14:textId="699182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9B6C25" w14:textId="05948E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114FDF" w:rsidRPr="00114FDF" w14:paraId="4F05A8E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1DA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032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36BBB" w14:textId="7B8982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8E0F1" w14:textId="1085E6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A48B5" w14:textId="4192ED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40258" w14:textId="1BD706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114FDF" w:rsidRPr="00114FDF" w14:paraId="1A2F435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CDE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F7C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402F0" w14:textId="4E0AF8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1A733" w14:textId="0E9106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82CA9" w14:textId="6F182D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4721" w14:textId="17C264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114FDF" w:rsidRPr="00114FDF" w14:paraId="3CCC4BF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7EA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2C8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27938" w14:textId="23A683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14CBB" w14:textId="45C696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997A5" w14:textId="56D469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7C91" w14:textId="07EE05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1289A7E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0A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3D7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Tomas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pu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1B59" w14:textId="0E08C7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724EF" w14:textId="49DEFE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0CB8D" w14:textId="3E16C4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DBB2F" w14:textId="628D80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114FDF" w:rsidRPr="00114FDF" w14:paraId="5F43C82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9F0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8AE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F319E" w14:textId="5DE0B0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F4D7F" w14:textId="76216D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CC578" w14:textId="4E7B33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07F9C" w14:textId="4CC067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114FDF" w:rsidRPr="00114FDF" w14:paraId="317149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2A1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594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EF5B4" w14:textId="0892A5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4AFE4" w14:textId="564D3C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C8BD4" w14:textId="685C1A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213A" w14:textId="69EADD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114FDF" w:rsidRPr="00114FDF" w14:paraId="6358323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2D02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B2A718" w14:textId="282158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C12F8B" w14:textId="025977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49A9A9" w14:textId="29B8BB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E7AC8" w14:textId="1A1103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114FDF" w:rsidRPr="00114FDF" w14:paraId="4362AB5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8AE7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D8832F" w14:textId="20E3CA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2D98D6" w14:textId="109764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4D1FD6" w14:textId="0387B9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CB2344" w14:textId="4954CC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114FDF" w:rsidRPr="00114FDF" w14:paraId="0DF7F56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53D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440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ng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Leon T.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stig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00A12" w14:textId="7C5FC0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F4D79" w14:textId="0330AD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BFB65" w14:textId="1F6740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7FC67" w14:textId="22A916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114FDF" w:rsidRPr="00114FDF" w14:paraId="7E430EF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F45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265A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gui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1BDEA" w14:textId="052D7E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F671D" w14:textId="2BE0BE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3AAB6" w14:textId="759C56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8FD89" w14:textId="30025A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114FDF" w:rsidRPr="00114FDF" w14:paraId="1011BC7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358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3F2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B3E78" w14:textId="001FB9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841E1" w14:textId="0E630C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44F18" w14:textId="4A3124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B3D4F" w14:textId="5DEE1F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114FDF" w:rsidRPr="00114FDF" w14:paraId="41590BB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8FF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AF12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olog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26B83" w14:textId="685C24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37495" w14:textId="663704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C3281" w14:textId="3707FC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A1F15" w14:textId="4E8EED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114FDF" w:rsidRPr="00114FDF" w14:paraId="6D03CF5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477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85C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d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FA181" w14:textId="687EB4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3C2B4" w14:textId="1AD582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16282" w14:textId="344F4E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CFD61" w14:textId="584696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114FDF" w:rsidRPr="00114FDF" w14:paraId="15AAA44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605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402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tala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28EBE" w14:textId="43C6C4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AF84C" w14:textId="05D353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45D51" w14:textId="09A81D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CC0DE" w14:textId="1D6541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114FDF" w:rsidRPr="00114FDF" w14:paraId="1B3ECB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D6C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7C9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Dalman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not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7411A" w14:textId="031023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94881" w14:textId="66C3D9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F5054" w14:textId="6F3049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9B40F" w14:textId="3C89C6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114FDF" w:rsidRPr="00114FDF" w14:paraId="740B734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B6B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B99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w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8425D" w14:textId="2D9B9C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6AB0C" w14:textId="6C36F9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CCD38" w14:textId="375656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9995C" w14:textId="00FC9B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114FDF" w:rsidRPr="00114FDF" w14:paraId="7FE46CF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2D6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F05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CA92" w14:textId="139ACD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1204" w14:textId="55F833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3E829" w14:textId="148671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E5C63" w14:textId="71324A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114FDF" w:rsidRPr="00114FDF" w14:paraId="4F2F7D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4E7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E1D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4A30E" w14:textId="75F111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0EA6" w14:textId="18F929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EE9D8" w14:textId="504E3D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DE0E8" w14:textId="1CDFE8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114FDF" w:rsidRPr="00114FDF" w14:paraId="65DCA0D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44F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926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s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666B9" w14:textId="58B87F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FBC40" w14:textId="4D3EDD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58C3C" w14:textId="76EFA7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1C159" w14:textId="7E5B3F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114FDF" w:rsidRPr="00114FDF" w14:paraId="6C17295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36A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880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CACA" w14:textId="5D039B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65F80" w14:textId="1A5BC8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AB394" w14:textId="69B26C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F4D4" w14:textId="0541D2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114FDF" w:rsidRPr="00114FDF" w14:paraId="1BD5082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996B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E5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uk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D50DB" w14:textId="2BDE1D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39914" w14:textId="71574B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484F5" w14:textId="30872D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8C09" w14:textId="08BB58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114FDF" w:rsidRPr="00114FDF" w14:paraId="5DD5B5D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567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E42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ti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04865" w14:textId="32B5F4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63EE7" w14:textId="66D86A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19A1" w14:textId="7398E0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C1D1D" w14:textId="6A0FD6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114FDF" w:rsidRPr="00114FDF" w14:paraId="0B20E8F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E8D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F3D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88CF6" w14:textId="4617AE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4929B" w14:textId="62BCE6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92AF7" w14:textId="33C467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F382" w14:textId="66D52D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114FDF" w:rsidRPr="00114FDF" w14:paraId="0822DCA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572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4D9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BC47B" w14:textId="283F51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D61A0" w14:textId="2646EE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700C8" w14:textId="649059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C157" w14:textId="3A2215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114FDF" w:rsidRPr="00114FDF" w14:paraId="31DEA68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6D1A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599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. Manuel A.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D3F01" w14:textId="658FAD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6E348" w14:textId="502B49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9F370" w14:textId="298648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BE97" w14:textId="22BDD4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114FDF" w:rsidRPr="00114FDF" w14:paraId="009B93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737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334E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1B7D9" w14:textId="2C6354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6B436" w14:textId="123E6E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C2DD2" w14:textId="617F51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69F98" w14:textId="0008E4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114FDF" w:rsidRPr="00114FDF" w14:paraId="00FF9D4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B1C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EBC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u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E6A94" w14:textId="4C9270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B82B7" w14:textId="2CB2B9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25CE2" w14:textId="6A7023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F8A2" w14:textId="59CC35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114FDF" w:rsidRPr="00114FDF" w14:paraId="2508D2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2221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35A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32A9" w14:textId="5D5892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4DB7" w14:textId="0A0DA2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55AE4" w14:textId="1780A9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CCEDE" w14:textId="6946BF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114FDF" w:rsidRPr="00114FDF" w14:paraId="107FD4F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C966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3F97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71018" w14:textId="761AE5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140D6" w14:textId="476062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11C99" w14:textId="0DAB6E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2DEAB" w14:textId="4C3BA8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114FDF" w:rsidRPr="00114FDF" w14:paraId="15FFC1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9948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474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c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C3AE8" w14:textId="2E462F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CA301" w14:textId="4B1EBB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65D91" w14:textId="16F16E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0556C" w14:textId="379CAF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114FDF" w:rsidRPr="00114FDF" w14:paraId="22A0B5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859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5E7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ta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33E4F" w14:textId="340469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5975" w14:textId="0B363E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6A19E" w14:textId="15B228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E225" w14:textId="2B081B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114FDF" w:rsidRPr="00114FDF" w14:paraId="671126F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06C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086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d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8C30C" w14:textId="3366BF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F7BEC" w14:textId="4B3897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20167" w14:textId="0C221E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C78DA" w14:textId="7D2781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114FDF" w:rsidRPr="00114FDF" w14:paraId="2347703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030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EC6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oc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F6CE" w14:textId="3CFC0D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00717" w14:textId="3C3731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D76C" w14:textId="3BC98A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0A73" w14:textId="09CB8F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114FDF" w:rsidRPr="00114FDF" w14:paraId="10650B7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7A2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6AF0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awa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4EC97" w14:textId="2ACF5B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4946" w14:textId="2F581A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8FC44" w14:textId="129999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27DAA" w14:textId="6D4A07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114FDF" w:rsidRPr="00114FDF" w14:paraId="798FA8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580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8A8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ili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4327" w14:textId="04AA56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42748" w14:textId="6680C0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3AF39" w14:textId="65DCCD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61524" w14:textId="71A795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114FDF" w:rsidRPr="00114FDF" w14:paraId="71C8809E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431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290AD3" w14:textId="230528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910D87" w14:textId="1A6DED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C0DBD2" w14:textId="6150BA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BDD0CC" w14:textId="707E15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114FDF" w:rsidRPr="00114FDF" w14:paraId="448AF98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B1D0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5FB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862B1" w14:textId="454E6D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0693" w14:textId="2BB826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C335B" w14:textId="03D54E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B10DD" w14:textId="5EE5F0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114FDF" w:rsidRPr="00114FDF" w14:paraId="6A841FF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432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B520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78389" w14:textId="74D4CB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DC4D4" w14:textId="60AD49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503B5" w14:textId="49B618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C18FD" w14:textId="5DC736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114FDF" w:rsidRPr="00114FDF" w14:paraId="12759F3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B65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C1B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tali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AA122" w14:textId="2A570F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48898" w14:textId="2CF4C6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8F0C9" w14:textId="3F6459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0006" w14:textId="399DFC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114FDF" w:rsidRPr="00114FDF" w14:paraId="76C73C1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929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5AE3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8E8AA" w14:textId="5B6E39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2B1A1" w14:textId="2F8E55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5283C" w14:textId="500D3A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48DC" w14:textId="13E9F7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114FDF" w:rsidRPr="00114FDF" w14:paraId="05FE491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934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517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in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5091B" w14:textId="2129C3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B5A4E" w14:textId="0F3A62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421CD" w14:textId="385190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1898B" w14:textId="1BDFF3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114FDF" w:rsidRPr="00114FDF" w14:paraId="2FFE3D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768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2B79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ing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A4246" w14:textId="6F5375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D3B2B" w14:textId="1DBEE6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39BE4" w14:textId="579CF0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0474E" w14:textId="328F9B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114FDF" w:rsidRPr="00114FDF" w14:paraId="34964EB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DC4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79A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po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BDEC0" w14:textId="20BFDE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4A77" w14:textId="7A56CC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E5B1E" w14:textId="3B88AA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A8E53" w14:textId="02EBCA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114FDF" w:rsidRPr="00114FDF" w14:paraId="23EBE57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616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9EE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D1288" w14:textId="6E6AC4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CCF10" w14:textId="046956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629D" w14:textId="39C191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41E04" w14:textId="17D050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114FDF" w:rsidRPr="00114FDF" w14:paraId="0C393A7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F11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48F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umalar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D1D49" w14:textId="4D8B18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930F7" w14:textId="6AC5CB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85D74" w14:textId="0251F0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6104B" w14:textId="494A1F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114FDF" w:rsidRPr="00114FDF" w14:paraId="11FACDF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3BB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E65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25C40" w14:textId="3F18B6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CC28" w14:textId="0B264A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9EA40" w14:textId="709328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CA3A5" w14:textId="031D7E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114FDF" w:rsidRPr="00114FDF" w14:paraId="257A6CB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BE0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9FC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980B" w14:textId="14C8D1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C9C7D" w14:textId="289779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C2D9E" w14:textId="010D22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EE7CF" w14:textId="75AAA9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114FDF" w:rsidRPr="00114FDF" w14:paraId="2A50A25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9E96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CA3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992D0" w14:textId="24A46E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1EE36" w14:textId="79C0BE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C4D62" w14:textId="3DF3DF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1722F" w14:textId="30D477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114FDF" w:rsidRPr="00114FDF" w14:paraId="2F178B8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013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4B4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ay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BFD12" w14:textId="7C724F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87380" w14:textId="5A6E56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FF25" w14:textId="1E21B8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FBD8" w14:textId="00BCFD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114FDF" w:rsidRPr="00114FDF" w14:paraId="6197050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1A3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462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gosatub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1D32" w14:textId="69B923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1BDA2" w14:textId="33F628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4F213" w14:textId="2142C6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B76A" w14:textId="7EC85D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114FDF" w:rsidRPr="00114FDF" w14:paraId="6B9721E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AD6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3876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lip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D7AF6" w14:textId="3D7483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330B2" w14:textId="516E18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FE3EC" w14:textId="112494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7A49B" w14:textId="39D410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114FDF" w:rsidRPr="00114FDF" w14:paraId="0939F5F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CB1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D7F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lav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214BE" w14:textId="487BE7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876D" w14:textId="0F57CA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24899" w14:textId="3DD33C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7F3EB" w14:textId="3330C5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114FDF" w:rsidRPr="00114FDF" w14:paraId="657CAAF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E7E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204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871C0" w14:textId="746BBC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075F7" w14:textId="06C80E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A6CCF" w14:textId="5D1E89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D0024" w14:textId="620C47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114FDF" w:rsidRPr="00114FDF" w14:paraId="5A4C0EC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81A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A62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D81DB" w14:textId="732CA2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B54C6" w14:textId="3DCE48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FFBD4" w14:textId="1EE1D6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F44A" w14:textId="49F312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114FDF" w:rsidRPr="00114FDF" w14:paraId="5A84DC9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F0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179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 Magsaysay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rg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5BFF5" w14:textId="38BE3B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1F93D" w14:textId="10D608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6DD4" w14:textId="0AF237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4199" w14:textId="6FD735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114FDF" w:rsidRPr="00114FDF" w14:paraId="059B477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0253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163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17897" w14:textId="5474BF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00B7" w14:textId="7897D7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42760" w14:textId="2E1BF4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75EDF" w14:textId="63B4CA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114FDF" w:rsidRPr="00114FDF" w14:paraId="3F6C832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142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7568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08676" w14:textId="7CF9DC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346E4" w14:textId="4990E4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3737D" w14:textId="1294B3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7A5E" w14:textId="226824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114FDF" w:rsidRPr="00114FDF" w14:paraId="2D20858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0FA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91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minot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Don Mariano Marcos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F6CA5" w14:textId="3C3166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7C897" w14:textId="64E9B1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709BE" w14:textId="090236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DA366" w14:textId="0CE0A0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114FDF" w:rsidRPr="00114FDF" w14:paraId="76F198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E63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B7E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i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3FC4" w14:textId="70B22F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E1EE4" w14:textId="42417B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3DEC1" w14:textId="0D07FD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5685C" w14:textId="0B2323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114FDF" w:rsidRPr="00114FDF" w14:paraId="5A5B39D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BEDA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83B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bul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38A64" w14:textId="52DAE7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0CBAA" w14:textId="094EA6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1E81D" w14:textId="2796E0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28995" w14:textId="359B83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114FDF" w:rsidRPr="00114FDF" w14:paraId="4433EE8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7EC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0A9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ACCE8" w14:textId="43E7B3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39807" w14:textId="2CBC91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C23C8" w14:textId="47938D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574F8" w14:textId="6CC388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114FDF" w:rsidRPr="00114FDF" w14:paraId="07B25D6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34B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805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kur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A511C" w14:textId="20C0A9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64B9A" w14:textId="37FA71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F4821" w14:textId="5431E4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1D7D" w14:textId="6DC83F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114FDF" w:rsidRPr="00114FDF" w14:paraId="401704D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6395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3BC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879E" w14:textId="038EE0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0B0BB" w14:textId="2B8D00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8EB58" w14:textId="5EE417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8102" w14:textId="565896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114FDF" w:rsidRPr="00114FDF" w14:paraId="04B4048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105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C45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0EDF1" w14:textId="1FC0DB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50C92" w14:textId="7B7E05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00498" w14:textId="0A8716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D26F7" w14:textId="442A84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114FDF" w:rsidRPr="00114FDF" w14:paraId="72BB6AC5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1E3D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249A22" w14:textId="5D2AD9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39EE87" w14:textId="22AB89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80ABA0" w14:textId="5A9BE5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44F941" w14:textId="0F7BF4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114FDF" w:rsidRPr="00114FDF" w14:paraId="4B82A1A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C03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38A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C9BF5" w14:textId="1E30A5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801DB" w14:textId="63ADEC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C3880" w14:textId="614486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6FC7" w14:textId="124385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114FDF" w:rsidRPr="00114FDF" w14:paraId="62EE1D3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09F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344B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u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0E059" w14:textId="350DF4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BA082" w14:textId="098287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95D76" w14:textId="45FB0C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36795" w14:textId="065BB3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114FDF" w:rsidRPr="00114FDF" w14:paraId="076E3EA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377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C51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276A7" w14:textId="3FFC6E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EEEC2" w14:textId="71F607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A7FB1" w14:textId="72463B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15C68" w14:textId="1A85B8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114FDF" w:rsidRPr="00114FDF" w14:paraId="4C5A806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6F2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0E9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3AEB4" w14:textId="6C6F26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06E8" w14:textId="241333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D21D" w14:textId="085A9C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C8897" w14:textId="68C21A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114FDF" w:rsidRPr="00114FDF" w14:paraId="02F31A4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DBA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99A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sa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E33A1" w14:textId="4CD286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F86CC" w14:textId="188EF3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31BC0" w14:textId="18AE5E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C4DD8" w14:textId="58C55B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114FDF" w:rsidRPr="00114FDF" w14:paraId="6FF62E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453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01E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36BE4" w14:textId="35559D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ED12A" w14:textId="5AD640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AE8BD" w14:textId="756C9B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6225" w14:textId="0EAA6A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114FDF" w:rsidRPr="00114FDF" w14:paraId="43AC753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5C0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3CD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DA74B" w14:textId="1FB839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7ECCC" w14:textId="1A1305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40E05" w14:textId="6AF5B2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D3B2" w14:textId="1D63B4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114FDF" w:rsidRPr="00114FDF" w14:paraId="418E832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9B6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EF7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3A989" w14:textId="0057EE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B9F3" w14:textId="267D27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95634" w14:textId="34E8F6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CC1D6" w14:textId="4D9727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114FDF" w:rsidRPr="00114FDF" w14:paraId="5FC4413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9F47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5354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uta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9C4C6" w14:textId="1FB66C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ED3EA" w14:textId="25BF4B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BF1A" w14:textId="6FA231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43577" w14:textId="643685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114FDF" w:rsidRPr="00114FDF" w14:paraId="2D841FA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622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709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E36A3" w14:textId="14C572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2D8EB" w14:textId="66AC65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70B5" w14:textId="3D201A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B894" w14:textId="5D4F26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114FDF" w:rsidRPr="00114FDF" w14:paraId="7FADF79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EF08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F675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eller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Lim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C5E67" w14:textId="58943E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E818B" w14:textId="761FEB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C6918" w14:textId="638486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88F04" w14:textId="1D01B4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114FDF" w:rsidRPr="00114FDF" w14:paraId="24ACC93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132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2AB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B3CCC" w14:textId="458D6A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84761" w14:textId="113B01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75C63" w14:textId="657314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FF717" w14:textId="53E4D6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114FDF" w:rsidRPr="00114FDF" w14:paraId="6D6ADF5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F33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EA9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t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EA8F" w14:textId="0565FE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B53AE" w14:textId="63D729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60AFD" w14:textId="47C9ED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0380B" w14:textId="5BB1B3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114FDF" w:rsidRPr="00114FDF" w14:paraId="68E1B12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61C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671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w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D7A92" w14:textId="1E8518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3ED8F" w14:textId="5CACCE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D5B78" w14:textId="73223E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E03C" w14:textId="2E28BF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114FDF" w:rsidRPr="00114FDF" w14:paraId="30320C4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55DE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4259A8" w14:textId="75B275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765102" w14:textId="0DB3D4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0E7E70" w14:textId="3A2F04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1557D2" w14:textId="6016FC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114FDF" w:rsidRPr="00114FDF" w14:paraId="2C81C36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CE1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15A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E95DA" w14:textId="5EAB6A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78AFD" w14:textId="32EBEB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BC7A2" w14:textId="1EB853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5369" w14:textId="3175CD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114FDF" w:rsidRPr="00114FDF" w14:paraId="78CEA245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32DC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35914C" w14:textId="664174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3,775,848.7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14007A" w14:textId="21EB98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632981" w14:textId="67B6C8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3C03E5" w14:textId="6A1A10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3,775,848.77 </w:t>
            </w:r>
          </w:p>
        </w:tc>
      </w:tr>
      <w:tr w:rsidR="00114FDF" w:rsidRPr="00114FDF" w14:paraId="1165F80E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3423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C4DDF" w14:textId="618B19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841D41" w14:textId="6121AE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33E20" w14:textId="6C9A08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5320AE" w14:textId="2B3F3C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</w:tr>
      <w:tr w:rsidR="00114FDF" w:rsidRPr="00114FDF" w14:paraId="5DCAE2A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9EF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E86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n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2F3A6" w14:textId="59D814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9E09F" w14:textId="1C366A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B323D" w14:textId="6A6597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33F60" w14:textId="270556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6E76F9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52CC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2C2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A5F2E" w14:textId="20E4C3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26358" w14:textId="765B1B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9F591" w14:textId="5D85E0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AA45" w14:textId="02CF62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114FDF" w:rsidRPr="00114FDF" w14:paraId="4BAEF8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40F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D84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Manolo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ortich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952A" w14:textId="62148B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936CF" w14:textId="64839C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89923" w14:textId="059E54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A9CE" w14:textId="24F3A6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4B4FE1C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CE53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311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k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6D825" w14:textId="785C5D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ED365" w14:textId="2D8CE0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075E6" w14:textId="28E944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7D8D6" w14:textId="6098F8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6CD608B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531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8EF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pasug-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CC5A" w14:textId="612DFC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68198" w14:textId="73D705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68973" w14:textId="04043A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3C377" w14:textId="228ED6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114FDF" w:rsidRPr="00114FDF" w14:paraId="035640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9220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B66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p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7F0F" w14:textId="4D86ED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43BD6" w14:textId="04BC4D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87555" w14:textId="0FB48F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A09A3" w14:textId="2B9FB3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5FA1A05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48C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E8A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5E7EF" w14:textId="0921F4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FBC2E" w14:textId="138E20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2EA08" w14:textId="4C3A6D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90D05" w14:textId="46C7F1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114FDF" w:rsidRPr="00114FDF" w14:paraId="01C4A50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188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4D8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4DCFC" w14:textId="57DDAA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E6558" w14:textId="4B2F53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2CAD9" w14:textId="5D0A17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8D33" w14:textId="1B94E4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518D933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C23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98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ca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00260" w14:textId="739B5F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7E782" w14:textId="01E0AF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91668" w14:textId="646D6D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D65C1" w14:textId="253680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1A0BAC6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4B2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D70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C407" w14:textId="2CB130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C1C8F" w14:textId="091AF0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04F87" w14:textId="63F612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79CA6" w14:textId="3FC33B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114FDF" w:rsidRPr="00114FDF" w14:paraId="08A42FF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1EE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500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dingi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92C37" w14:textId="106010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1431" w14:textId="0B93C2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9050" w14:textId="79529D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63837" w14:textId="7F7AA0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23F994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1D4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358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7FC3F" w14:textId="3CA2AE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4E87D" w14:textId="6779A1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7B097" w14:textId="625EB6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E7EFF" w14:textId="548BC6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3536755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EFB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A0F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l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A4661" w14:textId="14D935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ADAAA" w14:textId="0BEE35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3AD76" w14:textId="336150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24B88" w14:textId="0C11F1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6682D57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40D0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igu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7FC11E" w14:textId="4F7825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06328" w14:textId="1BED7E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88C567" w14:textId="4605FE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09F263" w14:textId="21AC9E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114FDF" w:rsidRPr="00114FDF" w14:paraId="4D3603E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4F02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EF1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ino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FA3FA" w14:textId="0C8FF3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2AA6C" w14:textId="68BB26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0F422" w14:textId="3A8D8F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2A2C7" w14:textId="3AFC4E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54F6833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15E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EB3C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aj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40C39" w14:textId="64C3E5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5B742" w14:textId="14DBB8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41C91" w14:textId="7D89D7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8CC5B" w14:textId="5933BC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114FDF" w:rsidRPr="00114FDF" w14:paraId="1E8E92E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59E4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662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2D450" w14:textId="011BEB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7FDBE" w14:textId="016147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E4574" w14:textId="0131A5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B4E7A" w14:textId="48334B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114FDF" w:rsidRPr="00114FDF" w14:paraId="1A5CDE8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6D8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4CBC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silib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A67E9" w14:textId="5D5993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12E96" w14:textId="584A1D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4FB46" w14:textId="4C70F0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86A8B" w14:textId="4609DD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31BD7AC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D7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869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43B93" w14:textId="1FDFCD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E5BB5" w14:textId="1B8663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0F868" w14:textId="5DCCC2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9CD4" w14:textId="7786EE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35D50001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BC3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1815EF" w14:textId="760015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0E3DBA" w14:textId="082B0C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62E27D" w14:textId="7C3223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9787AF" w14:textId="18C8FF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114FDF" w:rsidRPr="00114FDF" w14:paraId="3809045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DFC8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DC2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AD510" w14:textId="75F90E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C82AF" w14:textId="1F68D0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E2C11" w14:textId="212CA8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86BB" w14:textId="0309B4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114FDF" w:rsidRPr="00114FDF" w14:paraId="3320E36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732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991F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0287" w14:textId="5F7832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E5A9" w14:textId="3A43C8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25E76" w14:textId="4A6F0E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E9515" w14:textId="7FEF45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114FDF" w:rsidRPr="00114FDF" w14:paraId="3F2DD9F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FE7C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C0B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o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93C91" w14:textId="3A7419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5731A" w14:textId="4C1375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D598E" w14:textId="674753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15D66" w14:textId="7720BD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2422ACC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010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2DB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9592A" w14:textId="302F1D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E754E" w14:textId="243A73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6EB07" w14:textId="1C1132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36681" w14:textId="2ED4F3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114FDF" w:rsidRPr="00114FDF" w14:paraId="2EA4A8B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B9C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2690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uswa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4F3A9" w14:textId="3B4E1D3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46F5D" w14:textId="60BFD5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11BE0" w14:textId="26CC11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73918" w14:textId="1332AD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114FDF" w:rsidRPr="00114FDF" w14:paraId="0AC229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8A3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A58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olambu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15254" w14:textId="630453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0254D" w14:textId="5F5A1C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CB11" w14:textId="0D8E9A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2520D" w14:textId="206486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7D4118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75E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2BFB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m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23C7B" w14:textId="5DDF7F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7028A" w14:textId="4EB9DD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94963" w14:textId="497E56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15254" w14:textId="7229FB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268633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1A3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DA4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g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E82BF" w14:textId="29B6C9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9D6C" w14:textId="77D78B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6265F" w14:textId="7C3A80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AD584" w14:textId="501427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114FDF" w:rsidRPr="00114FDF" w14:paraId="7C586A6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1F9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25F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un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7B4DA" w14:textId="2228F0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1D674" w14:textId="774417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CF003" w14:textId="3C05BB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0950E" w14:textId="3AE841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6205D2E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6E7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944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64474" w14:textId="774592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CFA06" w14:textId="2D020F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07086" w14:textId="7F8067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9B54C" w14:textId="4FD7EF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114FDF" w:rsidRPr="00114FDF" w14:paraId="0BC0266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9E3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80C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080D7" w14:textId="0A9387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BA580" w14:textId="2094A8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900D4" w14:textId="055892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1C357" w14:textId="1BE2E5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114FDF" w:rsidRPr="00114FDF" w14:paraId="66E2246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DB4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9DB7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ta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2022" w14:textId="6296D0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B640A" w14:textId="3DB492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8323" w14:textId="423933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8B5B3" w14:textId="303B72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2CB9989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B4A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2BF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831CC" w14:textId="65CA23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B19C8" w14:textId="2357E1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8C9C0" w14:textId="0BB507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09827" w14:textId="616DD0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23614A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68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7C7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a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D654" w14:textId="09E955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C315B" w14:textId="260B40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E258E" w14:textId="6A741B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3ACF3" w14:textId="42C349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769CB13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891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ED5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nu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EC2A" w14:textId="27818A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DDE79" w14:textId="6D1AD8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CB248" w14:textId="274E0A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04454" w14:textId="2EEBEF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114FDF" w:rsidRPr="00114FDF" w14:paraId="2BFF7E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68F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90E5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ga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9718" w14:textId="6DF2F6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4BFD" w14:textId="0E230E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4DB57" w14:textId="6A5164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F5572" w14:textId="1321B5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7234849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C49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707F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97BC0" w14:textId="169D0A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599B" w14:textId="5E10AA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55AB" w14:textId="649DCE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4A1A" w14:textId="0E51EE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114FDF" w:rsidRPr="00114FDF" w14:paraId="6DADA18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0B4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441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E4AC" w14:textId="74D666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55168" w14:textId="215DD3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0E218" w14:textId="455DFB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67FE" w14:textId="544C0E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114FDF" w:rsidRPr="00114FDF" w14:paraId="4561709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9CF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AEC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c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8D8D0" w14:textId="4EFB3D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260EF" w14:textId="7EE187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D5B3C" w14:textId="4415A3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1DF4B" w14:textId="3249D3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DB973AD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2860E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ABC9D" w14:textId="7829FF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C29114" w14:textId="490F03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446F07" w14:textId="43C9DB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643351" w14:textId="35FCD1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114FDF" w:rsidRPr="00114FDF" w14:paraId="346E1A6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78A1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970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r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9E150" w14:textId="135E04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5764D" w14:textId="411388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69AC" w14:textId="3BA26E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AD583" w14:textId="527941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677D5F1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89A0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984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an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0AB7" w14:textId="6F9E3C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7BE96" w14:textId="1F1E10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74B80" w14:textId="0EB130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81A29" w14:textId="0ED69B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19E57B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6AE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F42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C4BF7" w14:textId="3C16F0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B129A" w14:textId="260C64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58FEA" w14:textId="4421BA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EC20C" w14:textId="715398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AC5B07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BDD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19D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5BC9C" w14:textId="2C6BEE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18921" w14:textId="121B0E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6BCBC" w14:textId="5D7CC1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35AFB" w14:textId="19DDFD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778A3AE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F263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9B7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8A5F" w14:textId="2D3E61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20FE4" w14:textId="1F88DB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6C34" w14:textId="0D9474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E095" w14:textId="4EC06D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391EC6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316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055C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opez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en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7900E" w14:textId="780C42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E3DFB" w14:textId="040708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C984E" w14:textId="2E2FFE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BC52C" w14:textId="5407A7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3AE88B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EB69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F97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oquiet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83900" w14:textId="0404EF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F74C3" w14:textId="0C576E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F4CC7" w14:textId="259782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7CBB" w14:textId="44E1C0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114FDF" w:rsidRPr="00114FDF" w14:paraId="37A1C55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E8C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0C5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D042C" w14:textId="600F36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E2E7" w14:textId="077E5E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E865D" w14:textId="451939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5A4CE" w14:textId="270D39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44A11B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B4F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044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67B73" w14:textId="0379A1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D9D2" w14:textId="67CB4B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32EA0" w14:textId="4506AC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061BB" w14:textId="0BA57C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F8027A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9A8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38D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ng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la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CBA10" w14:textId="479985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ADE2B" w14:textId="7E17A5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9CFBE" w14:textId="16749E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387BD" w14:textId="1442F6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69B1AAA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E55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58B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B743" w14:textId="08943C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6EB1" w14:textId="269C31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13E9D" w14:textId="4E9185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BDD5C" w14:textId="2A6E6F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6DD2A62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BF45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AD3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r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ED50C" w14:textId="5E1771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E0FD" w14:textId="716C128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70328" w14:textId="4F8D3F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E6AE" w14:textId="485509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4EA191F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CC9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83D6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Don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n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hiongbian (Don Mariano Marcos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84C92" w14:textId="701C73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E40B2" w14:textId="7BC0A4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4EDB0" w14:textId="114849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F710C" w14:textId="0B369D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7E701E3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8E3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BB51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FBB54" w14:textId="70ACAD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25C5B" w14:textId="49289F1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DFCE7" w14:textId="6CE03C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C0EB2" w14:textId="40DDD3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114FDF" w:rsidRPr="00114FDF" w14:paraId="683F2B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49C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421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cab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559B6" w14:textId="5590A2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F56D7" w14:textId="3D22D1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320AA" w14:textId="0F9720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8FA31" w14:textId="5C1525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2438084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017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FC6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ub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ED56B" w14:textId="170410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E2FC7" w14:textId="792433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BD131" w14:textId="6BF07E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50DDA" w14:textId="20A658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7F4AC2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2872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6AF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FD831" w14:textId="0CDE66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5D267" w14:textId="42A9ED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583F9" w14:textId="2302FC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4B708" w14:textId="6D4B02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43E363CD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576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687045" w14:textId="50D65C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277,598.0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A7CA21" w14:textId="6CEFFF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021D44" w14:textId="1BBA38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29AC44" w14:textId="67AA86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277,598.01 </w:t>
            </w:r>
          </w:p>
        </w:tc>
      </w:tr>
      <w:tr w:rsidR="00114FDF" w:rsidRPr="00114FDF" w14:paraId="57F5FF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882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4A0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0B72F" w14:textId="556333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885,639.0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56C6" w14:textId="47416F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DB574" w14:textId="1E66FF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726F0" w14:textId="6E082C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885,639.01 </w:t>
            </w:r>
          </w:p>
        </w:tc>
      </w:tr>
      <w:tr w:rsidR="00114FDF" w:rsidRPr="00114FDF" w14:paraId="3569CEB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B1FF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543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as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9B05A" w14:textId="21ED852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F462A" w14:textId="2D4AF9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36817" w14:textId="50786E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01FD" w14:textId="7E6519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114FDF" w:rsidRPr="00114FDF" w14:paraId="770E8C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B8F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57A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6DD07" w14:textId="35A902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A3B98" w14:textId="24FDC3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D1F32" w14:textId="3020C5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8700" w14:textId="137F99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6065BCC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E64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1A2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u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48C9" w14:textId="5264B8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BFBFF" w14:textId="1E513B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F2938" w14:textId="7C3A5A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D4366" w14:textId="53D58E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0D83D6C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75A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FB1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nogui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26D4A" w14:textId="3ACCCA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76A41" w14:textId="146124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0633" w14:textId="7CAB6A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8A0E" w14:textId="1AFFA9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60FADA7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28C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78A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DCE1" w14:textId="157E48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476AF" w14:textId="54DE88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9F455" w14:textId="75541F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F5C23" w14:textId="153C70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330FE59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B45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6CDB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ugos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DD8FE" w14:textId="2A5D48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A4C03" w14:textId="7F847D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2CA5C" w14:textId="6543AE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9F8E5" w14:textId="2F84B4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114FDF" w:rsidRPr="00114FDF" w14:paraId="5CEC42D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7DC5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C29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D38AD" w14:textId="35EA64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3F9D3" w14:textId="2BD7D7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3D73D" w14:textId="121966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512DA" w14:textId="4D1044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114FDF" w:rsidRPr="00114FDF" w14:paraId="30994C3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D07F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7BB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EABC1" w14:textId="2AAB7D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FCC74" w14:textId="6B110B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3409A" w14:textId="0A6B96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23235" w14:textId="761501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5C73DED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EA47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9319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bongco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F5F92" w14:textId="46ACB5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219FE" w14:textId="73EF2B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D05C" w14:textId="5612C9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52969" w14:textId="59233B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2CFA2B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961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30C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ubiji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0AE3" w14:textId="6A050C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B9D61" w14:textId="2EE30E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14FE7" w14:textId="0FC343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33D91" w14:textId="3FFABC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0063FE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D44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16E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9C1F" w14:textId="7BB07C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23BF6" w14:textId="0B1DB3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31904" w14:textId="449D3A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3A7AF" w14:textId="1677F0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4CF35C3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E95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5E0F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37558" w14:textId="0EEE84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7D53" w14:textId="68FECE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99025" w14:textId="752E1D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BE814" w14:textId="508B55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114FDF" w:rsidRPr="00114FDF" w14:paraId="655A69C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5B9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064C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tagu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602CD" w14:textId="586AA5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63F46" w14:textId="0583FC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413D" w14:textId="138649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18EB7" w14:textId="71075E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0377D8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E1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6E1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it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99759" w14:textId="422149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011EA" w14:textId="5E70EF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1D04" w14:textId="62D422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20894" w14:textId="101162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114FDF" w:rsidRPr="00114FDF" w14:paraId="5E5F39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622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24D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sa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CE0FB" w14:textId="6EE4FD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0052D" w14:textId="5748F1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8344" w14:textId="7D99BA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F7B2E" w14:textId="205B4A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0E2DE38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093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761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uindi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AC696" w14:textId="5D0B80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16FE3" w14:textId="05B1EB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39FE" w14:textId="36F487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3C015" w14:textId="688173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2210BC6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ED8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2EA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EF795" w14:textId="1FA96B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CB63F" w14:textId="02AE8F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83B51" w14:textId="6FF6B2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8879C" w14:textId="5312DC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114FDF" w:rsidRPr="00114FDF" w14:paraId="1AC54EA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B2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D89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ga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BD516" w14:textId="3CEEB7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A8A81" w14:textId="32F26B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44B7" w14:textId="12C7EE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8EFC2" w14:textId="5C9D86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114FDF" w:rsidRPr="00114FDF" w14:paraId="3676C30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802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0A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111D" w14:textId="7DB51B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2447A" w14:textId="6EEEDA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9C5FA" w14:textId="2A8C20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E781" w14:textId="7DD39F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257C62A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51B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527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o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75D2B" w14:textId="63EFCC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DEDCD" w14:textId="732012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88745" w14:textId="198A61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A4BF1" w14:textId="36E5D1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114FDF" w:rsidRPr="00114FDF" w14:paraId="5CCF7C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0B28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D98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FB8C4" w14:textId="1A4F71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002F5" w14:textId="6F919B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E3CFC" w14:textId="6749D8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4A11" w14:textId="431AB7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114FDF" w:rsidRPr="00114FDF" w14:paraId="0D5073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0AD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785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0FAC5" w14:textId="6A6960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10259" w14:textId="3E39B0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405AB" w14:textId="578632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A6A94" w14:textId="71C2FD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114FDF" w:rsidRPr="00114FDF" w14:paraId="14BD624B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7861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4D1B37" w14:textId="31C14A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19DEBB" w14:textId="344D9F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8265ED" w14:textId="351684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8D2591" w14:textId="17156E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114FDF" w:rsidRPr="00114FDF" w14:paraId="5C1A93B7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0A3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3E3913" w14:textId="36B811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206F3C" w14:textId="4EDEAA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5828C4" w14:textId="2EFAFF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20A41F" w14:textId="4718DE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114FDF" w:rsidRPr="00114FDF" w14:paraId="01ED5BD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1AA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B79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4832" w14:textId="51CD57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87DE7" w14:textId="36AEF9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2FBA7" w14:textId="7166F6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D35DF" w14:textId="38867E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114FDF" w:rsidRPr="00114FDF" w14:paraId="2B1DFFE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8EA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652F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ak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San Vicente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986D2" w14:textId="0DF6B2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DA36" w14:textId="67A28A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14519" w14:textId="0946F6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4B71B" w14:textId="162BF9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114FDF" w:rsidRPr="00114FDF" w14:paraId="7F36E07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10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50D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C9405" w14:textId="38D3A8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77BA1" w14:textId="743C77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E93F9" w14:textId="705796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F920D" w14:textId="09F144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114FDF" w:rsidRPr="00114FDF" w14:paraId="23FF949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D9F9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FB7B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80EA5" w14:textId="231CF5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6B313" w14:textId="22E3D9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09F4A" w14:textId="0A855B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BCD5A" w14:textId="12D441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114FDF" w:rsidRPr="00114FDF" w14:paraId="0D85514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4D5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D80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us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San Mariano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96CA5" w14:textId="15930A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9DD0B" w14:textId="4EC3C7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1C671" w14:textId="0560DA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68F8E" w14:textId="0F74AB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114FDF" w:rsidRPr="00114FDF" w14:paraId="41AE59B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C73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BAE1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38033" w14:textId="44ECA7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A137F" w14:textId="49FC51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AC96D" w14:textId="25343B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E2FB7" w14:textId="7DD382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114FDF" w:rsidRPr="00114FDF" w14:paraId="7ADA356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4050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12DE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4996" w14:textId="536580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5DD74" w14:textId="346CF8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D7C71" w14:textId="6DDEDB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BB19A" w14:textId="0F417F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114FDF" w:rsidRPr="00114FDF" w14:paraId="748E069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EF4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89A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D4305" w14:textId="3A9C5D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0F3A7" w14:textId="312B42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2987" w14:textId="4562E0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61469" w14:textId="7DF90E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114FDF" w:rsidRPr="00114FDF" w14:paraId="7632E3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094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90EF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ntur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087DA" w14:textId="17371E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899C7" w14:textId="388D01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02A21" w14:textId="743343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D0EBA" w14:textId="530243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114FDF" w:rsidRPr="00114FDF" w14:paraId="36D65E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BE3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6FD3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C9526" w14:textId="17FFCF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2A3CE" w14:textId="2B1EF6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2D6DF" w14:textId="32DF7F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A1C54" w14:textId="1C17758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114FDF" w:rsidRPr="00114FDF" w14:paraId="21F59A7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21E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462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8D04" w14:textId="6E7319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FA40D" w14:textId="4C4F82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55925" w14:textId="1EBE85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9B2C9" w14:textId="0028A0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114FDF" w:rsidRPr="00114FDF" w14:paraId="4594842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348A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10E5D" w14:textId="16D402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80C76D" w14:textId="5061BD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6F5891" w14:textId="63592D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A5A6D0" w14:textId="0E2269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114FDF" w:rsidRPr="00114FDF" w14:paraId="777EC7F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E11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C6CF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uncion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ug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B785" w14:textId="5E1386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63718" w14:textId="05225A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C5C06" w14:textId="6B4612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336E3" w14:textId="0F3F09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114FDF" w:rsidRPr="00114FDF" w14:paraId="2D7815B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96D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B3E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raulio E.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jal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426F0" w14:textId="791A92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6A505" w14:textId="29ABEA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96DE" w14:textId="325A88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9ABC6" w14:textId="1B7F37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114FDF" w:rsidRPr="00114FDF" w14:paraId="37C58FD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5DB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EFB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0F1B6" w14:textId="58610B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5DFE9" w14:textId="117C0C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ACD0" w14:textId="3D492DD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15FC3" w14:textId="595A52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114FDF" w:rsidRPr="00114FDF" w14:paraId="5CBA225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C07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6A48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Island Garden 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33A9F" w14:textId="2506E5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C9C3D" w14:textId="3C7A05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29129" w14:textId="69B99C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7AE8C" w14:textId="39C835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114FDF" w:rsidRPr="00114FDF" w14:paraId="4E45E1E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36A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5DB9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3ACE" w14:textId="16AC48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7B4BA" w14:textId="26CF36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CE669" w14:textId="3D5B9C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035BD" w14:textId="014CE8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114FDF" w:rsidRPr="00114FDF" w14:paraId="1846A44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7EF8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CBF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10038" w14:textId="5FBF9A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25808" w14:textId="44F27A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81621" w14:textId="6D5B1C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5C722" w14:textId="4F8FDA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114FDF" w:rsidRPr="00114FDF" w14:paraId="3601C7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885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6F7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b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C7F88" w14:textId="148E39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548AC" w14:textId="55A10A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18DCE" w14:textId="287597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9EED5" w14:textId="40D772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114FDF" w:rsidRPr="00114FDF" w14:paraId="0267E3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230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379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DE24A" w14:textId="7BDEF0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F11C4" w14:textId="0CEF9A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960CD" w14:textId="2F71C7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34EB8" w14:textId="1A7617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114FDF" w:rsidRPr="00114FDF" w14:paraId="142784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426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335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17B82" w14:textId="4D3708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C20FD" w14:textId="53D1E0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A6001" w14:textId="6296C9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1D4E4" w14:textId="77843A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114FDF" w:rsidRPr="00114FDF" w14:paraId="55E01C3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7ED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23C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53E46" w14:textId="3BA095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2D601" w14:textId="30410B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89E48" w14:textId="75875B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19A9" w14:textId="4774B01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114FDF" w:rsidRPr="00114FDF" w14:paraId="5FB38D0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81FF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EE5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ing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41986" w14:textId="43C19D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1280" w14:textId="274E42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6BD32" w14:textId="1F6581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51B61" w14:textId="254F9F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114FDF" w:rsidRPr="00114FDF" w14:paraId="0AF5C78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6B9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85F99A" w14:textId="5E57A5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C5755E" w14:textId="7764FD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346AB2" w14:textId="509ACD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EDF672" w14:textId="7172C8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114FDF" w:rsidRPr="00114FDF" w14:paraId="5D9E300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3AD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A67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a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193FA" w14:textId="6352A4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6C7A0" w14:textId="60B904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4E484" w14:textId="1B4996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A047" w14:textId="2B7E07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114FDF" w:rsidRPr="00114FDF" w14:paraId="7D3492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97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DC90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6F4A1" w14:textId="4967E5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39688" w14:textId="368D04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2DBA3" w14:textId="5D1941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0DC58" w14:textId="7057A7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114FDF" w:rsidRPr="00114FDF" w14:paraId="3217766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9F4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C17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go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436C" w14:textId="6621AD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4ACB" w14:textId="2995CF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E2F4D" w14:textId="06735F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989D8" w14:textId="17F600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114FDF" w:rsidRPr="00114FDF" w14:paraId="1924DCA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6A13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48E1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C7FB1" w14:textId="32B2D4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B99FD" w14:textId="409978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F864F" w14:textId="026F49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040DD" w14:textId="66A607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114FDF" w:rsidRPr="00114FDF" w14:paraId="60F32C9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293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AB1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law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F438" w14:textId="4A8149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6D54C" w14:textId="03EFF7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8CFE" w14:textId="61E891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AB196" w14:textId="712153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114FDF" w:rsidRPr="00114FDF" w14:paraId="222B7CD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2EA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F34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50D90" w14:textId="654C3F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626A0" w14:textId="6FFDE7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4B5BF" w14:textId="287E8B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3057" w14:textId="271CA2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114FDF" w:rsidRPr="00114FDF" w14:paraId="384A392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153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F215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l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EF51F" w14:textId="2D0410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EA364" w14:textId="5F574F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F1A5B" w14:textId="5D1995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2E588" w14:textId="1E3E74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114FDF" w:rsidRPr="00114FDF" w14:paraId="31A9237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E6CC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EB9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n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5CA2" w14:textId="19A60F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6967" w14:textId="373141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F50E3" w14:textId="108A8E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EDE57" w14:textId="56EAD3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114FDF" w:rsidRPr="00114FDF" w14:paraId="5E34267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2F7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976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ad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A805A" w14:textId="78F22B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AA456" w14:textId="6CB46C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F2E18" w14:textId="6A5C9A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800B3" w14:textId="0C1D5F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114FDF" w:rsidRPr="00114FDF" w14:paraId="4BD207C8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490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5CB11" w14:textId="5D91AE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EC3D24" w14:textId="79FDFA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F2727C" w14:textId="6D9626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1EC1CE" w14:textId="0B81FF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114FDF" w:rsidRPr="00114FDF" w14:paraId="44840EB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151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39760" w14:textId="09934C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F3FA" w14:textId="68E7B9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676D8" w14:textId="1EC311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9F8B7" w14:textId="18DFAA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114FDF" w:rsidRPr="00114FDF" w14:paraId="7E7A194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683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EED8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B712A" w14:textId="131EA0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54A4" w14:textId="148E6C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8DF23" w14:textId="30652C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50718" w14:textId="2A419B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114FDF" w:rsidRPr="00114FDF" w14:paraId="721A967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90D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98D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EFFF8" w14:textId="12D781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EC06A" w14:textId="31962D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84486" w14:textId="44E7D6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9B45A" w14:textId="7948B3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114FDF" w:rsidRPr="00114FDF" w14:paraId="5FB9081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C29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9A93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CE131" w14:textId="6D5FB1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80E08" w14:textId="18B626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4510" w14:textId="3E7970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94FE7" w14:textId="7A961E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114FDF" w:rsidRPr="00114FDF" w14:paraId="335A6A4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824D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9EE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A68C" w14:textId="781ED2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71703" w14:textId="79CE29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A92E0" w14:textId="42D7DB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16B79" w14:textId="61AAA8A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114FDF" w:rsidRPr="00114FDF" w14:paraId="593C62B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ABC3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70C3A2" w14:textId="12A11E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0DE317" w14:textId="457E33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CD968A" w14:textId="66C2F2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14F3EB" w14:textId="29409E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114FDF" w:rsidRPr="00114FDF" w14:paraId="7A3BD44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460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A9E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t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E5C39" w14:textId="64D1F0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4C815" w14:textId="17B561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C8B25" w14:textId="49639B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2E927" w14:textId="261780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114FDF" w:rsidRPr="00114FDF" w14:paraId="14619D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C4E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054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80874" w14:textId="11A22D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90735" w14:textId="24B9108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65784" w14:textId="4A7D71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45F0" w14:textId="3CAB32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114FDF" w:rsidRPr="00114FDF" w14:paraId="48FEFF0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534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CB8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82FF5" w14:textId="68B1EE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4A929" w14:textId="39DC3F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A7DF5" w14:textId="6B07EDA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F07C8" w14:textId="1F4BA4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114FDF" w:rsidRPr="00114FDF" w14:paraId="49811D0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898C6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DD11E2" w14:textId="4DC1B6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03CE50" w14:textId="48FB2B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0EAA48" w14:textId="2C6891F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A7501E" w14:textId="24AF76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114FDF" w:rsidRPr="00114FDF" w14:paraId="528E069B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42F65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F28523" w14:textId="0592C2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EA557A" w14:textId="1753EA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DDE0EA" w14:textId="761DF0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0A68AB" w14:textId="6B7446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114FDF" w:rsidRPr="00114FDF" w14:paraId="4710FD2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054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3DDE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ad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7808" w14:textId="3E6740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AA7E4" w14:textId="37A26A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7BFA1" w14:textId="7E3B37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493F" w14:textId="4D7C67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114FDF" w:rsidRPr="00114FDF" w14:paraId="385C638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BB7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AD5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os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900EB" w14:textId="790687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51BED" w14:textId="75C5D6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D23CB" w14:textId="677C33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314A4" w14:textId="4A73921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4191E15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3EB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2EC9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BD8D7" w14:textId="305FB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A847A" w14:textId="23F563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90406" w14:textId="0A40C8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C53DD" w14:textId="0F6B55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795C237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E4D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E55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k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6DCDF" w14:textId="7A38BA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42E62" w14:textId="29A5BB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1123" w14:textId="434A41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233A6" w14:textId="2926F0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114FDF" w:rsidRPr="00114FDF" w14:paraId="475E7D7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AA7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7E8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isi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5DE7A" w14:textId="1D1589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D87F" w14:textId="018CB8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2425F" w14:textId="1E2519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9263C" w14:textId="35DE1D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489DC00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0C27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0D6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c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35861" w14:textId="6C4EF9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2310B" w14:textId="4BADBB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0487E" w14:textId="0E04D5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9C6EA" w14:textId="3DFEDD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07376E0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C58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9168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E02F" w14:textId="6E1335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F576B" w14:textId="5F8DFC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996E2" w14:textId="4AAF25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E5569" w14:textId="18571C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3BD8E06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5908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5B66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2511F" w14:textId="31F09D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F00B5" w14:textId="491670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AEF8E" w14:textId="098C0F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4DF38" w14:textId="3EFF52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114FDF" w:rsidRPr="00114FDF" w14:paraId="7FF8B76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5808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F61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u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9272C" w14:textId="5B5026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0AB96" w14:textId="636C63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362D8" w14:textId="421B3A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3F200" w14:textId="56A77C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23F4D4D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068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D47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pe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6C82D" w14:textId="5F6240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A3301" w14:textId="5D3E67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359DE" w14:textId="2CB2F4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B95CE" w14:textId="4C28ED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114FDF" w:rsidRPr="00114FDF" w14:paraId="15689FA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50B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281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ila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03640" w14:textId="28B825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E001A" w14:textId="079B7E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6D0E5" w14:textId="3CDA78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8A6CE" w14:textId="7E019A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114FDF" w:rsidRPr="00114FDF" w14:paraId="2E48B97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8C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2129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la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6AAD" w14:textId="2A3ADE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92254" w14:textId="022D7B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69BD4" w14:textId="7A272C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4C70B" w14:textId="024C58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61A1A17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FAF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D25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yap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79B37" w14:textId="49B155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A62A0" w14:textId="2C8126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5F34" w14:textId="2F7B243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F27E2" w14:textId="044479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2F7FD5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CBAA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1AA1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'l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796F0" w14:textId="482972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659D1" w14:textId="784DEB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07E99" w14:textId="3BCCF2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54A0" w14:textId="7C0441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114FDF" w:rsidRPr="00114FDF" w14:paraId="7734741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BB1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ACF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gkaw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505EE" w14:textId="3A6497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15A3F" w14:textId="122CB9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FF41C" w14:textId="198C57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4AC1D" w14:textId="58062F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59D773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578D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A4A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k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7E4CB" w14:textId="1CCE1F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2308" w14:textId="7522CA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990DE" w14:textId="7FBDD9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7FDF" w14:textId="319B1E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6B3ACC1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326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C02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B9DC3" w14:textId="65FC6B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00499" w14:textId="266C56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D5BB8" w14:textId="536B28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4582A" w14:textId="72F949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443FD62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4DD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1ECD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lu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6D81B" w14:textId="1CE668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D56E8" w14:textId="76D53F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BC69D" w14:textId="25CBB0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680C" w14:textId="22FC4D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114FDF" w:rsidRPr="00114FDF" w14:paraId="56C891A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7C9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75357" w14:textId="790004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4EB59" w14:textId="6194C1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E59EC1" w14:textId="18FDBA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0841C2" w14:textId="485CA5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114FDF" w:rsidRPr="00114FDF" w14:paraId="5EF41AB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7E25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42D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9E3AC" w14:textId="6B9734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00005" w14:textId="09087B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DA50C" w14:textId="09B138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1800C" w14:textId="260A17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114FDF" w:rsidRPr="00114FDF" w14:paraId="1053089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138F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24F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mb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9A122" w14:textId="481EF5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74C80" w14:textId="205929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E9859" w14:textId="326061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783F9" w14:textId="19F38E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114FDF" w:rsidRPr="00114FDF" w14:paraId="1748FF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DB37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ACC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asi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5AC3" w14:textId="7F8C28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AF3A9" w14:textId="46B21E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67F2" w14:textId="781AF8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A88AE" w14:textId="62F4BC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114FDF" w:rsidRPr="00114FDF" w14:paraId="26A93BF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F5F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2C3E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tu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208C6" w14:textId="7CB254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772F1" w14:textId="344C7B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14751" w14:textId="5B8671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9B802" w14:textId="72C60B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114FDF" w:rsidRPr="00114FDF" w14:paraId="46DE482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F48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D9B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e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59543" w14:textId="7270F3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BF55F" w14:textId="619FC7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102AB" w14:textId="79ACB8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4D10" w14:textId="312975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114FDF" w:rsidRPr="00114FDF" w14:paraId="77F3889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237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EE94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8C7EE" w14:textId="6598C2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A953C" w14:textId="0DFE89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BD2DF" w14:textId="3571E8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9811" w14:textId="0F91E2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114FDF" w:rsidRPr="00114FDF" w14:paraId="5087340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BDE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F1F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pa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5231" w14:textId="1119DE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D86D" w14:textId="65E5AE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E9108" w14:textId="32AFB0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ECC07" w14:textId="5CCDBF7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114FDF" w:rsidRPr="00114FDF" w14:paraId="7495C78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EF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F79D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ng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343BE" w14:textId="22502D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AA0CD" w14:textId="7EB681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7849A" w14:textId="164383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707A0" w14:textId="6ADAC6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114FDF" w:rsidRPr="00114FDF" w14:paraId="21CF670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596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2BA914" w14:textId="7C0AC5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022B00" w14:textId="75F7AC7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386476" w14:textId="19EDC0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72C4F5" w14:textId="7264F4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114FDF" w:rsidRPr="00114FDF" w14:paraId="34BD22D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FD2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B29F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70895" w14:textId="5EE43F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11A2A" w14:textId="6CD583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59587" w14:textId="4FA135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60E78" w14:textId="0A71FF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114FDF" w:rsidRPr="00114FDF" w14:paraId="125409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E0E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9B61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5671" w14:textId="2CB253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D1A13" w14:textId="2C6387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0964" w14:textId="2F29D6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B2DE7" w14:textId="29EED6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114FDF" w:rsidRPr="00114FDF" w14:paraId="32882C0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5AE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61C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F066D" w14:textId="75FFC3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6460F" w14:textId="088BB0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A8BB6" w14:textId="616CDC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E8BEC" w14:textId="0DA60BE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114FDF" w:rsidRPr="00114FDF" w14:paraId="26FABCC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D2A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2F7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ake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bu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0A796" w14:textId="0A43D2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9F6F1" w14:textId="6E5ED8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34009" w14:textId="41D6A3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73DB" w14:textId="7C74A1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114FDF" w:rsidRPr="00114FDF" w14:paraId="51C9D24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87D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6F63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al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1B310" w14:textId="0F51FB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6765" w14:textId="418877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E6DD3" w14:textId="1EA1E2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81338" w14:textId="70D945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114FDF" w:rsidRPr="00114FDF" w14:paraId="745A10A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537B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7A20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omolok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0B181" w14:textId="2F3F24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6611A" w14:textId="349005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807F9" w14:textId="035604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BA04" w14:textId="7F9AF5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114FDF" w:rsidRPr="00114FDF" w14:paraId="37CC720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DE2D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4FC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A8BC4" w14:textId="25095B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0C2D5" w14:textId="33EDAA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3D1F" w14:textId="018EF1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9CA3" w14:textId="729EACE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114FDF" w:rsidRPr="00114FDF" w14:paraId="332328F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EE51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761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rallah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328B1" w14:textId="7F83E3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CB797" w14:textId="7A9B4D1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BD28E" w14:textId="50BE8E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5BFD" w14:textId="137CEE2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114FDF" w:rsidRPr="00114FDF" w14:paraId="1861EC6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7F2F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08F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ak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49E2F" w14:textId="76FF56E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57612" w14:textId="7D86D5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7A43" w14:textId="47B2F8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24191" w14:textId="307634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114FDF" w:rsidRPr="00114FDF" w14:paraId="1A7D20E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5D9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EEC5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t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D9F72" w14:textId="019A29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AAA2A" w14:textId="7049A3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EC741" w14:textId="4A44B65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ED2B8" w14:textId="05E3D2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114FDF" w:rsidRPr="00114FDF" w14:paraId="5573452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47D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2FE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'bol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5E80B" w14:textId="37F8EE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C524" w14:textId="3D3AEC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B312" w14:textId="64B5F6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88DD6" w14:textId="69AAFD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114FDF" w:rsidRPr="00114FDF" w14:paraId="46ECC31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FB59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546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pi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CB49E" w14:textId="606870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017E" w14:textId="45BC73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0E6C" w14:textId="726F9C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E224D" w14:textId="7A8EA3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114FDF" w:rsidRPr="00114FDF" w14:paraId="36C3216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527B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D07F13" w14:textId="63470C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A7EA92" w14:textId="7977B4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DEC7BF" w14:textId="0812EE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A1A2A9" w14:textId="587BE0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114FDF" w:rsidRPr="00114FDF" w14:paraId="7BE3BEC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505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2D29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lumbi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68A82" w14:textId="41170F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C5CEB" w14:textId="6B6EC1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565FB" w14:textId="3750B8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63A62" w14:textId="03B2FC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402698D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B756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3831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u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85295" w14:textId="1D7C87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50070" w14:textId="0D8544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E8827" w14:textId="21E037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143C" w14:textId="045DB5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7F16162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32E0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990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ayong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Mariano Marcos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9610F" w14:textId="3101AD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D668C" w14:textId="3E6003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3EA7E" w14:textId="159388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7B140" w14:textId="7BAC91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2E03337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DE6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5771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t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58BA8" w14:textId="215F5B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BACFB" w14:textId="4E97A7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80A40" w14:textId="4B4CF0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E16D6" w14:textId="075982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68AD6D6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A3D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D15C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A0084" w14:textId="780D18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26D6A" w14:textId="684C5B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74D1" w14:textId="36A122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A52C3" w14:textId="75EEF1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344343C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A72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BD05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cur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49B9A" w14:textId="288159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268C5" w14:textId="280E22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A10ED" w14:textId="06A9CC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83941" w14:textId="5F7D4E6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114FDF" w:rsidRPr="00114FDF" w14:paraId="2428DC1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CEFE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C685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3311" w14:textId="0441BD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FDC01" w14:textId="715367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8017B" w14:textId="710A9D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DB3E9" w14:textId="59B4BE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114FDF" w:rsidRPr="00114FDF" w14:paraId="510D21F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04E2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2E1F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2C819" w14:textId="4D66A1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32FFC" w14:textId="73466A4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4CCA3" w14:textId="562D05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B46E2" w14:textId="7EF988A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226A283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D4E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5C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mans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D1608" w14:textId="7AD867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32ABD" w14:textId="79EC21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B7BD6" w14:textId="4857F7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A9F26" w14:textId="62AB5B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114FDF" w:rsidRPr="00114FDF" w14:paraId="727B60C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4C4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1C6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bak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66E3D" w14:textId="292C0E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FFA37" w14:textId="4F7410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F0B17" w14:textId="52E099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9359D" w14:textId="2516EF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224508C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48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65A2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imb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E6564" w14:textId="277865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6D2C" w14:textId="1E319E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CDB2B" w14:textId="0271F2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0E493" w14:textId="59402D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31CED71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DFB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DB5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6249E" w14:textId="01A0CC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7929F" w14:textId="614BEF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0B3B4" w14:textId="39F26F2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AE758" w14:textId="1B01C0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114FDF" w:rsidRPr="00114FDF" w14:paraId="7AEE45FA" w14:textId="77777777" w:rsidTr="00114FDF">
        <w:trPr>
          <w:trHeight w:val="20"/>
        </w:trPr>
        <w:tc>
          <w:tcPr>
            <w:tcW w:w="1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71D6A3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E816F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69D0E40" w14:textId="1BE1C4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238A31E" w14:textId="6814A6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1D65EBC" w14:textId="098D83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27FD2BEA" w14:textId="6458AC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114FDF" w:rsidRPr="00114FDF" w14:paraId="1D86D84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FF7C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49146A" w14:textId="3ABB1D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8,448,017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A102F8" w14:textId="104F5F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FBC379" w14:textId="7263E8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8701EE" w14:textId="56E88BB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1,413,617.84 </w:t>
            </w:r>
          </w:p>
        </w:tc>
      </w:tr>
      <w:tr w:rsidR="00114FDF" w:rsidRPr="00114FDF" w14:paraId="0B34E5AB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23C92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E7B1D8" w14:textId="275494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9E8C20" w14:textId="7CA45A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728D9B" w14:textId="5F4E41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AF2F07" w14:textId="668A12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</w:tr>
      <w:tr w:rsidR="00114FDF" w:rsidRPr="00114FDF" w14:paraId="0E4010B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B7BD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A626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D38CC" w14:textId="58BE12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8B2DD" w14:textId="5DC2B4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2B070" w14:textId="22B7A9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77EBF" w14:textId="5C7D71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114FDF" w:rsidRPr="00114FDF" w14:paraId="2249D95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EDAB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267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C0B0" w14:textId="75CD73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ADECD" w14:textId="4F0281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24787" w14:textId="1EF5C8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EBADF" w14:textId="3BC3DCD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114FDF" w:rsidRPr="00114FDF" w14:paraId="0E1AE38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66D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6B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21573" w14:textId="17F2BA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DB904" w14:textId="3B5FB6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F98EF" w14:textId="717628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AD16F" w14:textId="6F03E6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114FDF" w:rsidRPr="00114FDF" w14:paraId="026C7D1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66A4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8429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087E9" w14:textId="658BF4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AA752" w14:textId="05C612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DF09" w14:textId="2C6C1C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4BFC" w14:textId="20C7F4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114FDF" w:rsidRPr="00114FDF" w14:paraId="1BA99DF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7651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E3B1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DA504" w14:textId="291287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0651E" w14:textId="3832E6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40180" w14:textId="66466C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A378F" w14:textId="207CF6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114FDF" w:rsidRPr="00114FDF" w14:paraId="06CBA22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EC2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505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7FAB6" w14:textId="48551E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9FF5F" w14:textId="058311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9EAD" w14:textId="1F2ABE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3169" w14:textId="720315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</w:tr>
      <w:tr w:rsidR="00114FDF" w:rsidRPr="00114FDF" w14:paraId="19B5966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957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A9A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B0B0D" w14:textId="4E48135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3AF2B" w14:textId="26118FE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3B601" w14:textId="18F0F8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EC60" w14:textId="4F6C3D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114FDF" w:rsidRPr="00114FDF" w14:paraId="45B894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81BC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E6E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C4E5C" w14:textId="646D319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7149C" w14:textId="5C8CA5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E81CE" w14:textId="62E552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6B392" w14:textId="7E5FB5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114FDF" w:rsidRPr="00114FDF" w14:paraId="3A066FF2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3224D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BB284F" w14:textId="68A7F8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065C5B" w14:textId="5B7B66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11DA0F" w14:textId="1A7A18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E76AD5" w14:textId="177D013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114FDF" w:rsidRPr="00114FDF" w14:paraId="4D59C9C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169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5BA7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F081F" w14:textId="141AF6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7837F" w14:textId="416F7C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911B" w14:textId="31A698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776DA" w14:textId="502D845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114FDF" w:rsidRPr="00114FDF" w14:paraId="7DDE6F8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E8D9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BB4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AA65" w14:textId="087A0E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2C126" w14:textId="76A7ED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8D48E" w14:textId="53C2E3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F07E7" w14:textId="70AF19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114FDF" w:rsidRPr="00114FDF" w14:paraId="7A7F2565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9AED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654074" w14:textId="15E7AA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666D85" w14:textId="4C8432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8456D1" w14:textId="45625BA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035F0D" w14:textId="6C18FA2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114FDF" w:rsidRPr="00114FDF" w14:paraId="7A9B036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A9F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3360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C4FC8" w14:textId="23C617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D9010" w14:textId="5F13EE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7893" w14:textId="1830EA2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A732D" w14:textId="2A37C4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114FDF" w:rsidRPr="00114FDF" w14:paraId="18BA75E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EA9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517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36FDA" w14:textId="38D9D3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6DCAE" w14:textId="3758B3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CDAEC" w14:textId="3EB354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77629" w14:textId="60CCB7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114FDF" w:rsidRPr="00114FDF" w14:paraId="111E8A2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AC58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8FA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68E61" w14:textId="5EBB2A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0E18D" w14:textId="5FC7DC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9AE8D" w14:textId="16CC70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9FFE9" w14:textId="29FE95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114FDF" w:rsidRPr="00114FDF" w14:paraId="1F2BD69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72B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BEAB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7AE30" w14:textId="7561FB2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26D7B" w14:textId="112C2B4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F063D" w14:textId="4D6A6F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F23FC" w14:textId="6C914F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114FDF" w:rsidRPr="00114FDF" w14:paraId="308A234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391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136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9BA04" w14:textId="329E16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203B8" w14:textId="57540AB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582A2" w14:textId="6B0BEB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640E" w14:textId="4F2955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114FDF" w:rsidRPr="00114FDF" w14:paraId="01930A4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7524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C23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FE260" w14:textId="6DD083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5E37" w14:textId="18886EC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70639" w14:textId="3F7757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692ED" w14:textId="5891C4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114FDF" w:rsidRPr="00114FDF" w14:paraId="2AFA700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D095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C7BD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7CAA6" w14:textId="4DD605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5FDD8" w14:textId="1CACE4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82967" w14:textId="5F6C08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91768" w14:textId="5E539F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114FDF" w:rsidRPr="00114FDF" w14:paraId="49C2DF1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9250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F09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89A5" w14:textId="6AAEC7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3D96" w14:textId="716FFF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A5147" w14:textId="1C230A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CC398" w14:textId="737748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114FDF" w:rsidRPr="00114FDF" w14:paraId="48B40F0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606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259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4AEE" w14:textId="347996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958F6" w14:textId="0F5AA3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6C0AB" w14:textId="17A194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A17CA" w14:textId="19D4B4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114FDF" w:rsidRPr="00114FDF" w14:paraId="4C1CD38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70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CCE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B8D2" w14:textId="62EF48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F993" w14:textId="1E429A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A5977" w14:textId="4DAA0C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6F4A3" w14:textId="798461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114FDF" w:rsidRPr="00114FDF" w14:paraId="2CD4D99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BD6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7714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084D6" w14:textId="2B3114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4BE64" w14:textId="4596C0F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8C217" w14:textId="2596E8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ADC4C" w14:textId="449940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114FDF" w:rsidRPr="00114FDF" w14:paraId="6EC99EF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D6A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F09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6F16E" w14:textId="48636E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8F681" w14:textId="73497E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5A221" w14:textId="4F41E1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9C226" w14:textId="73949F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114FDF" w:rsidRPr="00114FDF" w14:paraId="25AB776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585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AFE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onica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B4A6" w14:textId="486719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5081D" w14:textId="6497A8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2922" w14:textId="4A3ACCF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7ED12" w14:textId="69F932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114FDF" w:rsidRPr="00114FDF" w14:paraId="2203E6EF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132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55C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87A0C" w14:textId="3B6115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F0923" w14:textId="7FB37E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310D" w14:textId="530D3C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C6F14" w14:textId="75A239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114FDF" w:rsidRPr="00114FDF" w14:paraId="38C7D46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F18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99B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DAF5D" w14:textId="63C836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D6FBC" w14:textId="16E46C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436D2" w14:textId="25D8B6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E09E" w14:textId="4B802C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114FDF" w:rsidRPr="00114FDF" w14:paraId="44ED8CF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CDA4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E7B4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n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B65ED" w14:textId="36F2AE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1EB7E" w14:textId="436EA07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43C08" w14:textId="2B2AFD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FD11B" w14:textId="1C6DE5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114FDF" w:rsidRPr="00114FDF" w14:paraId="194F57C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6BAA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34BF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7395F" w14:textId="2BF523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0D324" w14:textId="2D0BB3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0FFFE" w14:textId="2C20B24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8D0A" w14:textId="13C119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114FDF" w:rsidRPr="00114FDF" w14:paraId="2DE7873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E654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565702" w14:textId="03F7CF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45,764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4A1F2" w14:textId="51B5C6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D59FEB" w14:textId="22852E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6506DC" w14:textId="3AC3BC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995,764.24 </w:t>
            </w:r>
          </w:p>
        </w:tc>
      </w:tr>
      <w:tr w:rsidR="00114FDF" w:rsidRPr="00114FDF" w14:paraId="3F61680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C39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C4E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99720" w14:textId="188B43E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74CD6" w14:textId="3D2BAE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BA003" w14:textId="3BA783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65DA5" w14:textId="1140219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114FDF" w:rsidRPr="00114FDF" w14:paraId="49B0F53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162E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B5FB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446D" w14:textId="209327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1EBFB" w14:textId="532CCB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6C29E" w14:textId="33AB44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4F759" w14:textId="68E6BD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114FDF" w:rsidRPr="00114FDF" w14:paraId="41B81F4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B8F0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ACFC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266D3" w14:textId="6076AE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FA2D1" w14:textId="2EC177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5F0A2" w14:textId="575363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D6659" w14:textId="04B9F0C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114FDF" w:rsidRPr="00114FDF" w14:paraId="15B1B89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A1A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D87D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12CD5" w14:textId="2FDCEFF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A63F" w14:textId="750AA7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38192" w14:textId="2948F8D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EB135" w14:textId="547A6A1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114FDF" w:rsidRPr="00114FDF" w14:paraId="252A80F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2DF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62F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A22AF" w14:textId="41F944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1616C" w14:textId="278CA06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361DF" w14:textId="2D0547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E88BF" w14:textId="28EFC1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114FDF" w:rsidRPr="00114FDF" w14:paraId="2ADC77D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2E78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86D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24F38" w14:textId="6A6D79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5E4BE" w14:textId="62048B1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53F37" w14:textId="3F44C1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F3EE" w14:textId="498A2D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114FDF" w:rsidRPr="00114FDF" w14:paraId="20D1848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D5F0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42C3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05608" w14:textId="609201E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188B" w14:textId="689E0D2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769B6" w14:textId="6C649E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F1D17" w14:textId="46173A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114FDF" w:rsidRPr="00114FDF" w14:paraId="5B77F6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710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771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E4E00" w14:textId="6A7D04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330BC" w14:textId="29A73E0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19B3A" w14:textId="670B58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CCE5E" w14:textId="228D3C4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114FDF" w:rsidRPr="00114FDF" w14:paraId="6D74F86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E460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045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8F802" w14:textId="13D82A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586B" w14:textId="44CE7F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C5BC" w14:textId="378CEFB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16E00" w14:textId="1B0C71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114FDF" w:rsidRPr="00114FDF" w14:paraId="6E2F60F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987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1E9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F8A5" w14:textId="67ACBBB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C8FC1" w14:textId="31C04C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D9B2" w14:textId="40AAD1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361CC" w14:textId="376FDD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114FDF" w:rsidRPr="00114FDF" w14:paraId="3090B2AD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A81E2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999503" w14:textId="2B469A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F65B93" w14:textId="07ABDD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23D4D1" w14:textId="5BFBDF9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A83B86" w14:textId="51F148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114FDF" w:rsidRPr="00114FDF" w14:paraId="45D4AA06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235A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45B652" w14:textId="248B67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705E2E" w14:textId="5FFE8C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D9BDE3" w14:textId="66C9F5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5689A1" w14:textId="3E5956E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114FDF" w:rsidRPr="00114FDF" w14:paraId="50FA212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B82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76A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e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CE098" w14:textId="72E4AEB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11FEE" w14:textId="38D629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2B8E9" w14:textId="2A0D2C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BF79" w14:textId="7335C8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114FDF" w:rsidRPr="00114FDF" w14:paraId="6D6A4B4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778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ED5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ine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7F11D" w14:textId="07388F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9987C" w14:textId="6824D4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BBAAA" w14:textId="2179ED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501FF" w14:textId="293C71E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114FDF" w:rsidRPr="00114FDF" w14:paraId="0E11AFF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7D0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BC8E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87BCD" w14:textId="539C22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22E6F" w14:textId="738705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C0C52" w14:textId="240A010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1A83D" w14:textId="18259E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114FDF" w:rsidRPr="00114FDF" w14:paraId="0B8D9A7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996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1FC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l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627EB" w14:textId="491D0EB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63CF6" w14:textId="686AC7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D73FF" w14:textId="6FA5B4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7D42E" w14:textId="583D85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114FDF" w:rsidRPr="00114FDF" w14:paraId="739FDA8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BF82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B2AF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AF2F6" w14:textId="64B01EC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77C92" w14:textId="16AFA1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29F2B" w14:textId="103E7D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0FBF3" w14:textId="7812F9B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114FDF" w:rsidRPr="00114FDF" w14:paraId="17961AE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F51D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2CA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l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1523A" w14:textId="6D8C538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5582" w14:textId="10601D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3F48" w14:textId="573B74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D8BF1" w14:textId="40924F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114FDF" w:rsidRPr="00114FDF" w14:paraId="6A7D7BF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1C40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A84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ADCF1" w14:textId="253CDD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B014A" w14:textId="23C812C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D318D" w14:textId="1B49EC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2B482" w14:textId="37BF753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114FDF" w:rsidRPr="00114FDF" w14:paraId="612E782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9DEF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C80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8B562" w14:textId="711304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36950" w14:textId="4CFD8E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BED84" w14:textId="20D38A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3B76C" w14:textId="34E587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114FDF" w:rsidRPr="00114FDF" w14:paraId="456AF3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560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19FD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cub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3427" w14:textId="3220C95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66F1F" w14:textId="661B78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1BF86" w14:textId="59B2A91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D2131" w14:textId="285C0C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114FDF" w:rsidRPr="00114FDF" w14:paraId="3A7A225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8A86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1BE4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ngila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D867A" w14:textId="2B5415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CEA9B" w14:textId="0BA73A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138EA" w14:textId="64AA1B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1458B" w14:textId="2B6F369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114FDF" w:rsidRPr="00114FDF" w14:paraId="119277F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359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F7A2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9C9B" w14:textId="13FCB87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C4DE" w14:textId="7F586B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65B53" w14:textId="1BDF18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A87D2" w14:textId="6F0498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114FDF" w:rsidRPr="00114FDF" w14:paraId="712C4B7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1377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8B56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gide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0C75" w14:textId="187499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BD9FE" w14:textId="753EF6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6B7EB" w14:textId="238BC9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999F" w14:textId="450A10D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114FDF" w:rsidRPr="00114FDF" w14:paraId="4A5E77F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710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B8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uan-Baay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u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0C1DB" w14:textId="5EEC1A5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E4DE" w14:textId="7E3143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1196" w14:textId="17F845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56190" w14:textId="728B29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114FDF" w:rsidRPr="00114FDF" w14:paraId="2C059B1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D54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763A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4C5D" w14:textId="2EB9C86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C780F" w14:textId="6D71E7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69CFB" w14:textId="370527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1389B" w14:textId="6A9CC7C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114FDF" w:rsidRPr="00114FDF" w14:paraId="70D3BEF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BD51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B9AD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0EB0" w14:textId="48333DD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D6030" w14:textId="250EC0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FDAA5" w14:textId="626AF2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3B12C" w14:textId="7EC09F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114FDF" w:rsidRPr="00114FDF" w14:paraId="64740F7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230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AA45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b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EC38A" w14:textId="68D4E90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789A" w14:textId="4A6F4AD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5BF9" w14:textId="7565D0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849DA" w14:textId="737BE6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114FDF" w:rsidRPr="00114FDF" w14:paraId="1A96AB2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1D6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900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narrubi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8E2E4" w14:textId="2BC9287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51A2D" w14:textId="616FC9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9DF8E" w14:textId="4A15F42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20EB2" w14:textId="48A19C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114FDF" w:rsidRPr="00114FDF" w14:paraId="1944DEC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13E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7ED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i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5EF0C" w14:textId="6B6627B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07A19" w14:textId="60EE3F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8E9A6" w14:textId="7A5E60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8539A" w14:textId="7C0BAC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114FDF" w:rsidRPr="00114FDF" w14:paraId="214112C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2C01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050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CF6AA" w14:textId="635F75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FE211" w14:textId="59B1C9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07CB8" w14:textId="41F4F7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70D1" w14:textId="32131F4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114FDF" w:rsidRPr="00114FDF" w14:paraId="76A625C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969B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9E8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lapad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5C1D6" w14:textId="52D3AE6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311F" w14:textId="656A8A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27D5" w14:textId="35979B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11B5" w14:textId="0E45F9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114FDF" w:rsidRPr="00114FDF" w14:paraId="0B58B2D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46AF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90CC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0AB5" w14:textId="7248E2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0B3B8" w14:textId="749A63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B7E53" w14:textId="3EC7FF0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9FFE2" w14:textId="0ED26B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114FDF" w:rsidRPr="00114FDF" w14:paraId="511233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09FF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5AE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D1A45" w14:textId="1480FAD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596D8" w14:textId="38E5C7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8A4C6" w14:textId="48A08E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624A3" w14:textId="018B9B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114FDF" w:rsidRPr="00114FDF" w14:paraId="4ADAFCC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611D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7980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061D2" w14:textId="1D4DC9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572F4" w14:textId="62B5D9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7E749" w14:textId="6690E00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0C3E5" w14:textId="68C242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114FDF" w:rsidRPr="00114FDF" w14:paraId="1009413E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FD7A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FE89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m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AF665" w14:textId="09159D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B5F1A" w14:textId="005FED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C3D30" w14:textId="2EEC1B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444FC" w14:textId="175296A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114FDF" w:rsidRPr="00114FDF" w14:paraId="15DEB4F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8963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728F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C6DF" w14:textId="21663B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C35A1" w14:textId="59C5B5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20216" w14:textId="7BF2285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6B9FD" w14:textId="47868A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114FDF" w:rsidRPr="00114FDF" w14:paraId="220526F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058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902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A2CDE" w14:textId="36003D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4C3E" w14:textId="50FC95D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1A94A" w14:textId="1A16D3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8294B" w14:textId="5453E9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114FDF" w:rsidRPr="00114FDF" w14:paraId="03C9A1D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4A7F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CD7E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vicios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431C0" w14:textId="10CE4B0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59BB8" w14:textId="6E6BE91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3BD2E" w14:textId="098E406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77AA" w14:textId="4C869B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114FDF" w:rsidRPr="00114FDF" w14:paraId="0051381F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51A4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1650B2" w14:textId="659DB9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22BC57" w14:textId="706D83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A04339" w14:textId="1D02C0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3FD806" w14:textId="40D450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114FDF" w:rsidRPr="00114FDF" w14:paraId="4CD28DF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2BC6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380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nas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ag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86F9A" w14:textId="4D22D10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E1E17" w14:textId="2F089B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54C92" w14:textId="4947410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74C51" w14:textId="65912A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114FDF" w:rsidRPr="00114FDF" w14:paraId="386D7A4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C89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0245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FC57F" w14:textId="5272CF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87E71" w14:textId="7A3F9E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7EB4" w14:textId="3DE499B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4AE6F" w14:textId="2FCDE8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114FDF" w:rsidRPr="00114FDF" w14:paraId="5865614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7FB2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A3A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1B26" w14:textId="30828B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D5ACB" w14:textId="0E2C44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0FD5C" w14:textId="13AC1D1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45D34" w14:textId="687B29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114FDF" w:rsidRPr="00114FDF" w14:paraId="17AC2F4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2515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646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ug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98230" w14:textId="3D49C3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47887" w14:textId="7AFC6B2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0AE15" w14:textId="3E8FFF6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329B4" w14:textId="3C27194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114FDF" w:rsidRPr="00114FDF" w14:paraId="0A3DF4F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DD7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228B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18CC9" w14:textId="495CED1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2E8B6" w14:textId="7B81A8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8B53" w14:textId="7308F7E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BB6B6" w14:textId="69BC215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114FDF" w:rsidRPr="00114FDF" w14:paraId="2B90AC8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C272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731E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dto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234DF" w14:textId="0B7EA0C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33392" w14:textId="4D07B0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E1260" w14:textId="684B49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3B866" w14:textId="476D8E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114FDF" w:rsidRPr="00114FDF" w14:paraId="5E94FE8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71E5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2E58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BB580" w14:textId="34B4D1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E99FD" w14:textId="007725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63203" w14:textId="20FAA6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97249" w14:textId="5CCB863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114FDF" w:rsidRPr="00114FDF" w14:paraId="26D9316A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F511A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40021" w14:textId="6948B7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75A324" w14:textId="32A348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007BE9" w14:textId="01C235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9E7FB3" w14:textId="48F4E1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114FDF" w:rsidRPr="00114FDF" w14:paraId="6E5D8E9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96E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09C1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088B4" w14:textId="112F0F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92846" w14:textId="0BB381B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AD8D4" w14:textId="7C9E738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CF6DB" w14:textId="4E2E2A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114FDF" w:rsidRPr="00114FDF" w14:paraId="3F0C7C2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3DF2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543F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D68A4" w14:textId="46FE17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45CD4" w14:textId="4173C0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1785" w14:textId="3E24D4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50F60" w14:textId="017A32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114FDF" w:rsidRPr="00114FDF" w14:paraId="64F9918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375E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FE0C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04BA1" w14:textId="06E81F2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21E93" w14:textId="202C11D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BEB5C" w14:textId="125A8A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0E8DC" w14:textId="737ED14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114FDF" w:rsidRPr="00114FDF" w14:paraId="388E114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16A2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2EA4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3A7C1" w14:textId="375B53D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73C6D" w14:textId="3ABBFC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0CF9" w14:textId="3C6A00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76B7" w14:textId="493E3C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114FDF" w:rsidRPr="00114FDF" w14:paraId="3358495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A27E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A024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6B942" w14:textId="11BD29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DF3DD" w14:textId="2066FE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14BC9" w14:textId="418186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4A71" w14:textId="0BD7F0D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114FDF" w:rsidRPr="00114FDF" w14:paraId="32D70E1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34F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D610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E3D8" w14:textId="630E54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4A5F2" w14:textId="3210B1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EEB8A" w14:textId="67A641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D092" w14:textId="12A36E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114FDF" w:rsidRPr="00114FDF" w14:paraId="761D6D2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399D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183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48080" w14:textId="68A9E5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27862" w14:textId="42675D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0FED2" w14:textId="3D0A536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B979" w14:textId="0DC53BF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114FDF" w:rsidRPr="00114FDF" w14:paraId="5E337B4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0667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827E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034CC" w14:textId="76401BB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2217" w14:textId="2F4EBE7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BE19" w14:textId="407FDC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79495" w14:textId="41FB9D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114FDF" w:rsidRPr="00114FDF" w14:paraId="2E65C5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C7A3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9E8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7547A" w14:textId="4AD16A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097D9" w14:textId="0FF90E0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3D44" w14:textId="281C2A1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146F3" w14:textId="50FAB7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114FDF" w:rsidRPr="00114FDF" w14:paraId="1EE2A8A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DF9D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634B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7174" w14:textId="4A31012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768D4" w14:textId="32F3B63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3FE5" w14:textId="7F6A99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F47B" w14:textId="6D3435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114FDF" w:rsidRPr="00114FDF" w14:paraId="6DFC28B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BDAC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466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BFEB6" w14:textId="24DDDF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73BEC" w14:textId="690228B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2A23A" w14:textId="3696E4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66E93" w14:textId="2CA2896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114FDF" w:rsidRPr="00114FDF" w14:paraId="4158000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2A64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2F69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B1397" w14:textId="6865640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B50AF" w14:textId="4BC991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338B1" w14:textId="7738C78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C687" w14:textId="7285B8A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114FDF" w:rsidRPr="00114FDF" w14:paraId="02098B4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5851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0F7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5E3BE" w14:textId="2CD400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A453" w14:textId="3D3647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D5BF" w14:textId="56C270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EF92B" w14:textId="60A9C6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114FDF" w:rsidRPr="00114FDF" w14:paraId="7D58AE7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0327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D41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49C10" w14:textId="0CCF369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3EFFE" w14:textId="42B6DB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AEFD7" w14:textId="6AC3385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FDBA7" w14:textId="39C89B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114FDF" w:rsidRPr="00114FDF" w14:paraId="470FC3E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28EB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D34484" w14:textId="0D12AFF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F838A5" w14:textId="539D92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A1F0BA" w14:textId="6DE7CE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9CE0CB" w14:textId="5D1E58C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114FDF" w:rsidRPr="00114FDF" w14:paraId="2CD4B63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ACB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5CF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718F9" w14:textId="73C36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5D1BC" w14:textId="6C44C93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C0BDC" w14:textId="1EB7BE4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FECB6" w14:textId="77AC8E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114FDF" w:rsidRPr="00114FDF" w14:paraId="7FE56A5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E830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5FF8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 Lista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ti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8E9A2" w14:textId="4935AF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7D4FB" w14:textId="51E299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24E96" w14:textId="77DC7B7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DD38A" w14:textId="74193D2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114FDF" w:rsidRPr="00114FDF" w14:paraId="42897CA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DB0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F96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6877B" w14:textId="61E61FF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3C4C" w14:textId="665D05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DF571" w14:textId="5FE2395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D4FA" w14:textId="51C2850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114FDF" w:rsidRPr="00114FDF" w14:paraId="5836AC8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FF4D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01A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722CE" w14:textId="1883451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F30A6" w14:textId="6903B4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A14CA" w14:textId="34BF9C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C63F8" w14:textId="4FDC75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114FDF" w:rsidRPr="00114FDF" w14:paraId="48E0924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5D5B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5A8E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E49D7" w14:textId="7B567B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38A5B" w14:textId="08D0E2A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FA950" w14:textId="0818CB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3D41" w14:textId="28D662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114FDF" w:rsidRPr="00114FDF" w14:paraId="191363B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882C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D4BE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6C22E" w14:textId="0D3331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1496" w14:textId="4EE4733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688F8" w14:textId="5BE4A9A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18110" w14:textId="313C44F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114FDF" w:rsidRPr="00114FDF" w14:paraId="57B4789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4687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7D3E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18E1" w14:textId="1CCB22D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F6E25" w14:textId="4D4C20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14553" w14:textId="6693153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70B8" w14:textId="5F1E6F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114FDF" w:rsidRPr="00114FDF" w14:paraId="1C6A6AA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34D5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C31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we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78505" w14:textId="3E31BE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6F7D7" w14:textId="63A453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EE9F0" w14:textId="71F86D4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19F8A" w14:textId="37AE84A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114FDF" w:rsidRPr="00114FDF" w14:paraId="5717C2A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AFBF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0DE0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2FF05" w14:textId="6DE6CB6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E5768" w14:textId="4B4E98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BFC89" w14:textId="3514ADD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3DFBF" w14:textId="0597D1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114FDF" w:rsidRPr="00114FDF" w14:paraId="32EF475B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3AA0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DD5A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B74F0" w14:textId="1FE92E9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1F747" w14:textId="6FA42AC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81B55" w14:textId="541744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D8318" w14:textId="28B3996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114FDF" w:rsidRPr="00114FDF" w14:paraId="608BFEE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131B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D3A8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5ED3" w14:textId="331358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49726" w14:textId="1E5575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76620" w14:textId="47627D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7A85" w14:textId="445F13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114FDF" w:rsidRPr="00114FDF" w14:paraId="605FDB8E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BED7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4B4191" w14:textId="490BF4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1F296D" w14:textId="76D461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84F497" w14:textId="6EDEC90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A83552" w14:textId="3EFF12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114FDF" w:rsidRPr="00114FDF" w14:paraId="7686D9B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6CC1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FD5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5593" w14:textId="60B8CD8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9B8A6" w14:textId="1EE5479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DA6BF" w14:textId="23CFC07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2E3B4" w14:textId="195BA3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114FDF" w:rsidRPr="00114FDF" w14:paraId="4F1BBA9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BE6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D4B8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80564" w14:textId="650CA93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38467" w14:textId="6685E9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B2A4D" w14:textId="65ED3C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29F5F" w14:textId="532C68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114FDF" w:rsidRPr="00114FDF" w14:paraId="1209D94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20739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C03C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BCB0" w14:textId="4CE7A2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88C26" w14:textId="563224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549F8" w14:textId="605383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3A9D3" w14:textId="6C74DBC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114FDF" w:rsidRPr="00114FDF" w14:paraId="4444F66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0FD1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9363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1A8EE" w14:textId="532AD15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AA134" w14:textId="4A30A53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73390" w14:textId="17BFBB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1F5E7" w14:textId="04115E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114FDF" w:rsidRPr="00114FDF" w14:paraId="5C6136C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D9F6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88E3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52B2D" w14:textId="6FBE8C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62A99" w14:textId="501944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D13D5" w14:textId="26EB589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ED3EF" w14:textId="201C93D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114FDF" w:rsidRPr="00114FDF" w14:paraId="19E0E74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ECE0E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3A2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1E0A2" w14:textId="7416C7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36E7C" w14:textId="7512D8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25765" w14:textId="51C127B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C16B" w14:textId="216EE8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114FDF" w:rsidRPr="00114FDF" w14:paraId="106BE6E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5666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5A46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wan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0E55A" w14:textId="0DE218C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B70AE" w14:textId="038AED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EABE3" w14:textId="054FCFA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4F3DE" w14:textId="5950570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114FDF" w:rsidRPr="00114FDF" w14:paraId="3B16CA73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5BB9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9F5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FCC71" w14:textId="679A01F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2BFA7" w14:textId="3CB3B98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F30C7" w14:textId="0AAF94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043B" w14:textId="7C69A2C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114FDF" w:rsidRPr="00114FDF" w14:paraId="6448557D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1679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CF95BF" w14:textId="0F4A35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09953" w14:textId="16CBEF9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F6F64A" w14:textId="2F4922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537FB9" w14:textId="3E413B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114FDF" w:rsidRPr="00114FDF" w14:paraId="736F1E05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49BB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6864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97674" w14:textId="6C0C12D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303C" w14:textId="62F9497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13D71" w14:textId="22F5D3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1B79" w14:textId="67CAD8D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114FDF" w:rsidRPr="00114FDF" w14:paraId="49CACF9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FA95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F59E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toc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7AADC" w14:textId="3D9EED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29482" w14:textId="36E3FAE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83038" w14:textId="24C8A7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EAAE2" w14:textId="2DA50B8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114FDF" w:rsidRPr="00114FDF" w14:paraId="254A23A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A91A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347B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2A486" w14:textId="1706F8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E843D" w14:textId="5CC52BE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41704" w14:textId="08AF75A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3BBDC" w14:textId="295B316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114FDF" w:rsidRPr="00114FDF" w14:paraId="6917710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6C93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0F22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elis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6B974" w14:textId="60F7AE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57793" w14:textId="31A5283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91379" w14:textId="304144F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CF753" w14:textId="047977F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114FDF" w:rsidRPr="00114FDF" w14:paraId="2BA4CA5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82AE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2C87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07FCD" w14:textId="76AF547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3B2C4" w14:textId="359C04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DD421" w14:textId="10B1BB9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FE868" w14:textId="45C5383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114FDF" w:rsidRPr="00114FDF" w14:paraId="70C44D9A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3172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B9F0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s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01554" w14:textId="7CAE93E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EE5D2" w14:textId="10FFD7F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38CDF" w14:textId="0956E38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009D9" w14:textId="50F127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114FDF" w:rsidRPr="00114FDF" w14:paraId="0430B58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2019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4907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ang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71A6B" w14:textId="77EF705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D5803" w14:textId="3B04F77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61619" w14:textId="1A18009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A0F6" w14:textId="508D25B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114FDF" w:rsidRPr="00114FDF" w14:paraId="01FD796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0897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614B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da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46CD7" w14:textId="225DB3A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6A32" w14:textId="39C8D00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BDD5" w14:textId="78F1363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D5AA9" w14:textId="7B0D5F5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114FDF" w:rsidRPr="00114FDF" w14:paraId="5E971FA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65DC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83F1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FF59" w14:textId="33BC07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5BBA5" w14:textId="7810823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C7943" w14:textId="1C93A49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F4C0" w14:textId="04719DB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114FDF" w:rsidRPr="00114FDF" w14:paraId="488C84E3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A51E0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7D073E" w14:textId="5BE1D39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8BD188" w14:textId="07E7D65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F2197D" w14:textId="517B45C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C88409" w14:textId="6AD1406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114FDF" w:rsidRPr="00114FDF" w14:paraId="280E1B78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D2C77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39FEC3" w14:textId="62B4066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EF47F9" w14:textId="48726A4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A8D9B9" w14:textId="1109E5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B565E0" w14:textId="46FF194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114FDF" w:rsidRPr="00114FDF" w14:paraId="0863BEDC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08DF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2AEC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it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883D4" w14:textId="597A0D9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62CEF" w14:textId="5511D6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6D3A0" w14:textId="10C22F8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14BE8" w14:textId="7FC16D8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114FDF" w:rsidRPr="00114FDF" w14:paraId="73CB736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DC24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22AA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w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A356F" w14:textId="5FD65E5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0C016" w14:textId="585CBE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5E0E3" w14:textId="61C496F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13696" w14:textId="515CE57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114FDF" w:rsidRPr="00114FDF" w14:paraId="09D32C24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61E63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8A7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s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2B380" w14:textId="7F5E6B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3867" w14:textId="3C40902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9877B" w14:textId="2BC8ED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5F24" w14:textId="3562FD5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114FDF" w:rsidRPr="00114FDF" w14:paraId="0C44A9A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11CA7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4DDA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8BDBF" w14:textId="14A5542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4060D" w14:textId="6E4C211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90D5F" w14:textId="18F99E4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CE9B" w14:textId="7211C45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114FDF" w:rsidRPr="00114FDF" w14:paraId="05CB4AB1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C7655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4637C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gkay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k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96643" w14:textId="372308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4E67E" w14:textId="4DC393A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348F" w14:textId="072DBF8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C220C" w14:textId="1A963026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114FDF" w:rsidRPr="00114FDF" w14:paraId="4A3FD094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FD2C2F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94F6A5" w14:textId="2BEEF17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C6DD2C" w14:textId="2666CC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1FDAE5" w14:textId="1DB0D9A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1D4AF8" w14:textId="4F052A7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114FDF" w:rsidRPr="00114FDF" w14:paraId="3CC32696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1ABC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7243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4929" w14:textId="5036BC3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7902D" w14:textId="1536F96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2BF81" w14:textId="76A1C2E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97155" w14:textId="46DC9A8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114FDF" w:rsidRPr="00114FDF" w14:paraId="561FA61C" w14:textId="77777777" w:rsidTr="00114FDF">
        <w:trPr>
          <w:trHeight w:val="20"/>
        </w:trPr>
        <w:tc>
          <w:tcPr>
            <w:tcW w:w="11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AC1C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C51306" w14:textId="0961941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77C177" w14:textId="7BBD54E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45EED6" w14:textId="77D3404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E86433" w14:textId="39570E6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114FDF" w:rsidRPr="00114FDF" w14:paraId="076DD0F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4627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2C826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an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52DE1" w14:textId="7623C614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DBC91" w14:textId="6EF66FF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810D9" w14:textId="46C79EA1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0636" w14:textId="0F6EE98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114FDF" w:rsidRPr="00114FDF" w14:paraId="1997785D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6578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931BB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l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5C2A6" w14:textId="69A10EA5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953EA" w14:textId="67E949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50A47" w14:textId="09EC86B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83091" w14:textId="4F4908CB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114FDF" w:rsidRPr="00114FDF" w14:paraId="32934A98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137A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1513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mbung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5B0B9" w14:textId="2B926C4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9B22E" w14:textId="03C800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43B0" w14:textId="528942E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7A86" w14:textId="751BBC02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114FDF" w:rsidRPr="00114FDF" w14:paraId="51C34EA2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17B44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2B59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ima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tin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New </w:t>
            </w: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mao</w:t>
            </w:r>
            <w:proofErr w:type="spellEnd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C8206" w14:textId="4751DFFF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4EDCF" w14:textId="1A46570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3D891" w14:textId="0C18217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81FA0" w14:textId="556ABCC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114FDF" w:rsidRPr="00114FDF" w14:paraId="225DCB70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C7DE2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62990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5205A" w14:textId="0962E82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E885" w14:textId="5EC24C6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32FA0" w14:textId="0E17C9E0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6E9F6" w14:textId="74044CCE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114FDF" w:rsidRPr="00114FDF" w14:paraId="1662FAF9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23E8A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5E61D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pao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99FEE" w14:textId="2564AB4D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96389" w14:textId="228E9E9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C7A08" w14:textId="3B3692F8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30BE" w14:textId="2376628C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114FDF" w:rsidRPr="00114FDF" w14:paraId="62C82D37" w14:textId="77777777" w:rsidTr="00114FDF">
        <w:trPr>
          <w:trHeight w:val="20"/>
        </w:trPr>
        <w:tc>
          <w:tcPr>
            <w:tcW w:w="18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2F0E8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0D4F1" w14:textId="77777777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ngkil</w:t>
            </w:r>
            <w:proofErr w:type="spellEnd"/>
          </w:p>
        </w:tc>
        <w:tc>
          <w:tcPr>
            <w:tcW w:w="81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5E151" w14:textId="1D8028C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AA01" w14:textId="1F25FE99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3D070" w14:textId="0259EA4A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3DFD" w14:textId="41B40A13" w:rsidR="00114FDF" w:rsidRPr="00114FDF" w:rsidRDefault="00114FDF" w:rsidP="00114FDF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114FDF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97ECCF7" w14:textId="63BE321C" w:rsidR="005D2540" w:rsidRDefault="003E4C18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295429A" w14:textId="0328CD0A" w:rsidR="00114FDF" w:rsidRDefault="00114FDF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F4EA9DC" w14:textId="77777777" w:rsidR="00114FDF" w:rsidRPr="00114FDF" w:rsidRDefault="00114FDF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FB3B724" w14:textId="77777777" w:rsidR="00621CF6" w:rsidRDefault="00621CF6" w:rsidP="00621CF6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4C85AA8E" w14:textId="77777777" w:rsidR="00621CF6" w:rsidRPr="00877E44" w:rsidRDefault="00621CF6" w:rsidP="00621CF6">
      <w:pPr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₱1,285,871,034.04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with breakdown as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follows (see Table 2):</w:t>
      </w:r>
    </w:p>
    <w:p w14:paraId="3EECF88E" w14:textId="77777777" w:rsidR="00621CF6" w:rsidRPr="00A75108" w:rsidRDefault="00621CF6" w:rsidP="00621CF6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240839CD" w14:textId="77777777" w:rsidR="00621CF6" w:rsidRDefault="00621CF6" w:rsidP="00621CF6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694,258,779.27 standby funds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567D3F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₱649,808,804.19 </w:t>
      </w:r>
      <w:r w:rsidRPr="00567D3F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Quick Response Fund (QRF)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567D3F">
        <w:rPr>
          <w:rFonts w:ascii="Arial" w:eastAsia="Times New Roman" w:hAnsi="Arial" w:cs="Arial"/>
          <w:sz w:val="24"/>
          <w:szCs w:val="24"/>
          <w:lang w:val="en-US" w:eastAsia="en-US"/>
        </w:rPr>
        <w:t>in the CO.</w:t>
      </w:r>
    </w:p>
    <w:p w14:paraId="6A9E3B9F" w14:textId="77777777" w:rsidR="00621CF6" w:rsidRPr="00567D3F" w:rsidRDefault="00621CF6" w:rsidP="00621CF6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53622DE9" w14:textId="77777777" w:rsidR="00621CF6" w:rsidRPr="00A75108" w:rsidRDefault="00621CF6" w:rsidP="00621CF6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788813BD" w14:textId="77777777" w:rsidR="00621CF6" w:rsidRPr="00D82B64" w:rsidRDefault="00621CF6" w:rsidP="00621CF6">
      <w:pPr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62,322 family food packs (FFPs)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120,911,553.70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19500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₱193,866,899.57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9500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₱276,833,801.50 </w:t>
      </w:r>
      <w:r w:rsidRPr="00D82B64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176A4089" w14:textId="77777777" w:rsidR="00621CF6" w:rsidRPr="00345FEB" w:rsidRDefault="00621CF6" w:rsidP="00621CF6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623A7972" w14:textId="77777777" w:rsidR="00621CF6" w:rsidRDefault="00621CF6" w:rsidP="00621CF6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941" w:type="pct"/>
        <w:tblInd w:w="274" w:type="dxa"/>
        <w:tblLook w:val="04A0" w:firstRow="1" w:lastRow="0" w:firstColumn="1" w:lastColumn="0" w:noHBand="0" w:noVBand="1"/>
      </w:tblPr>
      <w:tblGrid>
        <w:gridCol w:w="1385"/>
        <w:gridCol w:w="1414"/>
        <w:gridCol w:w="1112"/>
        <w:gridCol w:w="1414"/>
        <w:gridCol w:w="1414"/>
        <w:gridCol w:w="1414"/>
        <w:gridCol w:w="1550"/>
      </w:tblGrid>
      <w:tr w:rsidR="00621CF6" w:rsidRPr="00195005" w14:paraId="2BB9ABFE" w14:textId="77777777" w:rsidTr="00720CD6">
        <w:trPr>
          <w:trHeight w:val="20"/>
        </w:trPr>
        <w:tc>
          <w:tcPr>
            <w:tcW w:w="752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7851F4A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9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7B23E6F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329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B60570A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704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9F7F53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693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887565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8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6B07F7C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621CF6" w:rsidRPr="00195005" w14:paraId="61179ADB" w14:textId="77777777" w:rsidTr="00720CD6">
        <w:trPr>
          <w:trHeight w:val="20"/>
        </w:trPr>
        <w:tc>
          <w:tcPr>
            <w:tcW w:w="752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07FE5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9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B481D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55E58D6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626DF3F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F35453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9AE0E5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830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6865D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</w:tr>
      <w:tr w:rsidR="00621CF6" w:rsidRPr="00195005" w14:paraId="347650C8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619CB4C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53CFFB60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694,258,779.27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6CEB7DD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62,322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2147BDD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20,911,553.70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584B541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93,866,899.57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5CE61F3E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76,833,801.50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0349776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,285,871,034.04</w:t>
            </w:r>
          </w:p>
        </w:tc>
      </w:tr>
      <w:tr w:rsidR="00621CF6" w:rsidRPr="00195005" w14:paraId="7A403605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05E280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Central Office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CF0AD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649,808,804.19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E9DE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5BDC8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277FA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582F0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1052AA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649,808,804.19</w:t>
            </w:r>
          </w:p>
        </w:tc>
      </w:tr>
      <w:tr w:rsidR="00621CF6" w:rsidRPr="00195005" w14:paraId="44469409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655E1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NRLMB - NROC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D7975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D679B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70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0749E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,978,658.00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AAEB2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6,121,380.82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0BEE8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78,491,465.69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CB1DE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07,591,504.51</w:t>
            </w:r>
          </w:p>
        </w:tc>
      </w:tr>
      <w:tr w:rsidR="00621CF6" w:rsidRPr="00195005" w14:paraId="723D71C8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A9FFC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C72FD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83392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9,547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3546A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8,625,334.63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E4E75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1,474,292.33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8C9B12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145,887.20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25FBE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3,245,514.16</w:t>
            </w:r>
          </w:p>
        </w:tc>
      </w:tr>
      <w:tr w:rsidR="00621CF6" w:rsidRPr="00195005" w14:paraId="757C7185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42ED9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A14492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455.2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D06DE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7,971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15211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986,822.60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A357F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,943,548.3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721B5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0,054,036.72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906B9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9,984,862.82</w:t>
            </w:r>
          </w:p>
        </w:tc>
      </w:tr>
      <w:tr w:rsidR="00621CF6" w:rsidRPr="00195005" w14:paraId="3D34D115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1BEA3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I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F4ECD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138.79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2FAC8F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6,539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FBAE5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3,522,375.14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5CD30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,135,138.86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191BC0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510,398.95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4A448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3,168,051.74</w:t>
            </w:r>
          </w:p>
        </w:tc>
      </w:tr>
      <w:tr w:rsidR="00621CF6" w:rsidRPr="00195005" w14:paraId="64FE4518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45E6C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II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3131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305,028.74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F05F6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865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88CA8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859,860.97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CEB4A0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161,085.86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F4233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022,278.98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F7943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7,348,254.55</w:t>
            </w:r>
          </w:p>
        </w:tc>
      </w:tr>
      <w:tr w:rsidR="00621CF6" w:rsidRPr="00195005" w14:paraId="33066572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AD834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91572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C8C39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9,80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04449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,663,560.00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C7E1F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666,483.76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34B8C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4,069,663.12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A1109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4,399,706.88</w:t>
            </w:r>
          </w:p>
        </w:tc>
      </w:tr>
      <w:tr w:rsidR="00621CF6" w:rsidRPr="00195005" w14:paraId="41BACE16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6E922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EA479A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,455,394.58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C9997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6,108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113EBF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1,748,600.00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A1216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,061,634.0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8AEAD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004,948.80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60416E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1,270,577.38</w:t>
            </w:r>
          </w:p>
        </w:tc>
      </w:tr>
      <w:tr w:rsidR="00621CF6" w:rsidRPr="00195005" w14:paraId="35D7C593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80F38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V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0AF16A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DC168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9,201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59C4B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4,352,351.04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DB66E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,053,537.41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06C8D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5,238,329.90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549B5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3,644,218.35</w:t>
            </w:r>
          </w:p>
        </w:tc>
      </w:tr>
      <w:tr w:rsidR="00621CF6" w:rsidRPr="00195005" w14:paraId="4C890648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C36CFF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V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394F40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051.68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A2113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4,407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AF89E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2,109,926.96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A0A1A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64,964,827.42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65B4B2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890,820.31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D1D94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95,965,626.37</w:t>
            </w:r>
          </w:p>
        </w:tc>
      </w:tr>
      <w:tr w:rsidR="00621CF6" w:rsidRPr="00195005" w14:paraId="4CABB852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C2C64F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VI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3E897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544.27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2D2A2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8,015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B6ADF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2,186,525.00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3C1B52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8,087,639.8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F0DCA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9,406,840.65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4EA20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2,681,549.72</w:t>
            </w:r>
          </w:p>
        </w:tc>
      </w:tr>
      <w:tr w:rsidR="00621CF6" w:rsidRPr="00195005" w14:paraId="78062040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AF55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VII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32AC0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194,543.0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FE3C9F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6,418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685C8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8,839,013.24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B28CC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7,878,269.9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D03B3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9,284,402.95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7C5CF0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9,196,229.09</w:t>
            </w:r>
          </w:p>
        </w:tc>
      </w:tr>
      <w:tr w:rsidR="00621CF6" w:rsidRPr="00195005" w14:paraId="47828B08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038E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IX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62E36E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6,000.0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BBEF0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6,235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CE4B0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407,365.15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21BAD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6,581,896.24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0A904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0,866,180.12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4D74B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0,911,441.51</w:t>
            </w:r>
          </w:p>
        </w:tc>
      </w:tr>
      <w:tr w:rsidR="00621CF6" w:rsidRPr="00195005" w14:paraId="5CEB175F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1C9ED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X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06EF1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724.42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0EC30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7,283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5CF1E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9,501,056.72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B92F9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3,863,590.41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648E2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7,912,918.94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AF1CA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4,278,290.49</w:t>
            </w:r>
          </w:p>
        </w:tc>
      </w:tr>
      <w:tr w:rsidR="00621CF6" w:rsidRPr="00195005" w14:paraId="143B7ADF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C762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X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7D5318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001.0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E9778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4,593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9BCF5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,700,098.95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6DE6C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1,530,225.0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3BB75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4,916,885.36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F543EC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1,147,210.31</w:t>
            </w:r>
          </w:p>
        </w:tc>
      </w:tr>
      <w:tr w:rsidR="00621CF6" w:rsidRPr="00195005" w14:paraId="3E76620C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E5711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XII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303C0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513.85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7C772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,679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F397AA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923,450.00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0E2AB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,126,519.06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88FBFA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0,899,586.54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3795B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6,950,069.45</w:t>
            </w:r>
          </w:p>
        </w:tc>
      </w:tr>
      <w:tr w:rsidR="00621CF6" w:rsidRPr="00195005" w14:paraId="7673D5F7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9C296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CARAGA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EDDD84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000,740.55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57DD27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8,766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CC16F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4,709,594.78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97D2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6,679,909.63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6364A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6,048,040.02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198E4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0,438,284.98</w:t>
            </w:r>
          </w:p>
        </w:tc>
      </w:tr>
      <w:tr w:rsidR="00621CF6" w:rsidRPr="00195005" w14:paraId="35CCDD49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E449F5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NCR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F6252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,229,439.0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FB36C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708D2A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E4523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597,574.50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31C252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5,741,232.78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F89730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1,568,246.28</w:t>
            </w:r>
          </w:p>
        </w:tc>
      </w:tr>
      <w:tr w:rsidR="00621CF6" w:rsidRPr="00195005" w14:paraId="3EE39B45" w14:textId="77777777" w:rsidTr="00720CD6">
        <w:trPr>
          <w:trHeight w:val="20"/>
        </w:trPr>
        <w:tc>
          <w:tcPr>
            <w:tcW w:w="75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5212F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CAR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AF22BD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3,206,400.00</w:t>
            </w:r>
          </w:p>
        </w:tc>
        <w:tc>
          <w:tcPr>
            <w:tcW w:w="63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D49AA9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14,195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3DEB61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6,796,960.52</w:t>
            </w:r>
          </w:p>
        </w:tc>
        <w:tc>
          <w:tcPr>
            <w:tcW w:w="704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7BEBF6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,939,346.27</w:t>
            </w:r>
          </w:p>
        </w:tc>
        <w:tc>
          <w:tcPr>
            <w:tcW w:w="69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1822CB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9,329,884.47</w:t>
            </w:r>
          </w:p>
        </w:tc>
        <w:tc>
          <w:tcPr>
            <w:tcW w:w="830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FBAB33" w14:textId="77777777" w:rsidR="00621CF6" w:rsidRPr="00195005" w:rsidRDefault="00621CF6" w:rsidP="00720CD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 w:rsidRPr="00195005">
              <w:rPr>
                <w:rFonts w:ascii="Arial Narrow" w:eastAsia="Times New Roman" w:hAnsi="Arial Narrow" w:cs="Arial"/>
                <w:sz w:val="20"/>
                <w:szCs w:val="20"/>
              </w:rPr>
              <w:t>22,272,591.26</w:t>
            </w:r>
          </w:p>
        </w:tc>
      </w:tr>
    </w:tbl>
    <w:p w14:paraId="3CC87471" w14:textId="77777777" w:rsidR="00621CF6" w:rsidRDefault="00621CF6" w:rsidP="00621CF6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16 November 2020, 3PM.</w:t>
      </w:r>
    </w:p>
    <w:p w14:paraId="7127ECBD" w14:textId="77777777" w:rsidR="00621CF6" w:rsidRDefault="00621CF6" w:rsidP="00621CF6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76FA8C45" w:rsidR="009702AE" w:rsidRPr="00D42B1F" w:rsidRDefault="009D14B5" w:rsidP="00CD271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621CF6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</w:t>
            </w:r>
            <w:proofErr w:type="spellStart"/>
            <w:r w:rsidRPr="00D42B1F">
              <w:rPr>
                <w:rFonts w:ascii="Arial" w:eastAsia="Arial" w:hAnsi="Arial" w:cs="Arial"/>
                <w:sz w:val="20"/>
                <w:szCs w:val="19"/>
              </w:rPr>
              <w:t>OpCen</w:t>
            </w:r>
            <w:proofErr w:type="spellEnd"/>
            <w:r w:rsidRPr="00D42B1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430DFE8A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621CF6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D42B1F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lastRenderedPageBreak/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3F76CE0E" w:rsidR="009702AE" w:rsidRPr="00621CF6" w:rsidRDefault="00A241EA" w:rsidP="0065640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65640F" w:rsidRPr="00621CF6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621CF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621CF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621CF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621CF6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621CF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621CF6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621CF6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621CF6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621CF6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621CF6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621CF6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621CF6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621CF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621CF6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621CF6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621CF6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621CF6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621CF6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621CF6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73E00F4" w14:textId="6D4A0246" w:rsidR="000F3BF4" w:rsidRPr="00621CF6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65562" w:rsidRPr="00621CF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65640F" w:rsidRPr="00621CF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D16D6" w:rsidRPr="00621CF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region-wid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A1632C" w:rsidRPr="00621CF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A1632C" w:rsidRPr="00621CF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region.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1632C" w:rsidRPr="00621CF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24350" w:rsidRPr="00621CF6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035DF35E" w14:textId="7E5526FC" w:rsidR="00F0317F" w:rsidRPr="00621CF6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621CF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621CF6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621CF6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621CF6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621CF6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621CF6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621CF6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2AD323" w14:textId="77777777" w:rsidR="00E87B67" w:rsidRPr="00621CF6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2E456F67" w:rsidR="005F5959" w:rsidRPr="00621CF6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39A986EE" w:rsidR="009D1839" w:rsidRPr="00621CF6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621CF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621CF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1460B0" w:rsidRPr="00621CF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621CF6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621CF6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621CF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621CF6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621CF6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621CF6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621CF6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621CF6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621CF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621CF6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621CF6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621CF6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4CC9493E" w:rsidR="006C3F0B" w:rsidRPr="00621CF6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265,446,500.00 </w:t>
            </w:r>
            <w:r w:rsidR="00681484" w:rsidRPr="00621CF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48,263 </w:t>
            </w:r>
            <w:r w:rsidR="00174EA5" w:rsidRPr="00621CF6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621CF6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621CF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621CF6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4FF6C047" w:rsidR="0020031D" w:rsidRPr="00621CF6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621CF6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,500.00 </w:t>
            </w:r>
            <w:r w:rsidR="00BC595C" w:rsidRPr="00621CF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621CF6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621CF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621CF6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1460B0" w:rsidRPr="00621CF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1460B0"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621CF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4468E3ED" w:rsidR="00174EA5" w:rsidRPr="00621CF6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3F526DC4" w:rsidR="007731D9" w:rsidRPr="00621CF6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21CF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621CF6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621CF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21CF6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21F1DF83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provided </w:t>
            </w:r>
            <w:proofErr w:type="spellStart"/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proofErr w:type="spellEnd"/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00 FFPs amounting to ₱1,275,100.00 as augmentation support to the various municipalities of the 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District of Isabela for the LSIs and those who are residing in the far-flung barangays.</w:t>
            </w:r>
          </w:p>
          <w:p w14:paraId="1A130E04" w14:textId="079894DD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3,222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lastRenderedPageBreak/>
              <w:t>provided assistance amounting to</w:t>
            </w:r>
            <w:r w:rsidRPr="003F3CA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44914AB2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0B4F87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lastRenderedPageBreak/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4EAFE55" w:rsidR="002D4D40" w:rsidRPr="0084428A" w:rsidRDefault="00E42CB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84428A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84428A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D4D40" w:rsidRPr="0084428A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D4D40" w:rsidRPr="0084428A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84428A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121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B0C68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B0C68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D598B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854,450.00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</w:t>
            </w:r>
            <w:r w:rsidR="003D598B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93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ocally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LSIs)</w:t>
            </w:r>
            <w:r w:rsidR="001460B0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/SWADT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Unit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1PM.</w:t>
            </w:r>
          </w:p>
          <w:p w14:paraId="19138ACE" w14:textId="328DCD02" w:rsidR="002D4D40" w:rsidRPr="0084428A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,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41ECA"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,930 </w:t>
            </w:r>
            <w:r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hygiene</w:t>
            </w:r>
            <w:r w:rsidR="001460B0"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kit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Indigenous</w:t>
            </w:r>
            <w:r w:rsidR="001460B0"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eople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A41ECA"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3,276,850.50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41ECA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11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11AM.</w:t>
            </w:r>
          </w:p>
          <w:p w14:paraId="4CFD7D51" w14:textId="2BF8C0B1" w:rsidR="004B726D" w:rsidRPr="0084428A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41ECA"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</w:t>
            </w:r>
            <w:r w:rsidR="003D598B"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</w:t>
            </w:r>
            <w:r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</w:t>
            </w:r>
            <w:r w:rsidR="001460B0"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NFI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o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in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he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region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41ECA" w:rsidRPr="0084428A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949,068.93 </w:t>
            </w:r>
            <w:r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s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f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A41ECA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11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November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020,</w:t>
            </w:r>
            <w:r w:rsidR="001460B0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 w:rsidRPr="0084428A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11AM.</w:t>
            </w:r>
          </w:p>
          <w:p w14:paraId="622C6821" w14:textId="424E9CB1" w:rsidR="004B726D" w:rsidRPr="0084428A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closely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ny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support,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FFP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llocation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schedule.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FO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84428A">
              <w:rPr>
                <w:rFonts w:ascii="Arial" w:eastAsia="Arial" w:hAnsi="Arial" w:cs="Arial"/>
                <w:color w:val="0070C0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4D47025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7D220A0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B6F6AE7" w:rsidR="005279ED" w:rsidRPr="00FC7EC2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F5D74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1ABBBF97" w:rsidR="00B25CF9" w:rsidRPr="00FC7EC2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DSWD-FO VI DRMD released 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1,700 Family Food Packs (FFPs) to LGU Pontevedra, </w:t>
            </w:r>
            <w:proofErr w:type="spellStart"/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Capiz</w:t>
            </w:r>
            <w:proofErr w:type="spellEnd"/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42D109C2" w14:textId="4199AFBD" w:rsidR="00CA0501" w:rsidRPr="00FC7EC2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5EC01B52" w:rsidR="00416D6F" w:rsidRPr="00FC7EC2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5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801.58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C7EC2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C7EC2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FC7EC2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eastAsia="Times New Roman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C7E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7E009A2D" w:rsidR="009702AE" w:rsidRPr="00733DE3" w:rsidRDefault="00774276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6B3FC457" w:rsidR="00E96404" w:rsidRPr="00114FDF" w:rsidRDefault="0052777D" w:rsidP="0006782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84428A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7994A3BD" w:rsidR="00262E5B" w:rsidRPr="00114FDF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,867,347.63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C7EC2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2,529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31476AB9" w:rsidR="00262E5B" w:rsidRPr="00114FDF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9,145 </w:t>
            </w:r>
            <w:r w:rsidR="0087561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,248,348.08.</w:t>
            </w:r>
          </w:p>
          <w:p w14:paraId="200DD354" w14:textId="6D97533B" w:rsidR="00155E19" w:rsidRPr="00114FDF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208,746 </w:t>
            </w:r>
            <w:r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1460B0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,239,255,000.00;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C7EC2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22,244 </w:t>
            </w:r>
            <w:r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1460B0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32,213,000.00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9300CB1" w:rsidR="00C514DA" w:rsidRPr="00114FDF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114FDF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1FDF4481" w:rsidR="00E96404" w:rsidRPr="00114FDF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77777777" w:rsidR="00206A9C" w:rsidRPr="00114FDF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51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114FDF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55,000.00.</w:t>
            </w:r>
          </w:p>
          <w:p w14:paraId="79C8C62F" w14:textId="449CF8F1" w:rsidR="00ED50BE" w:rsidRPr="00114FDF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114FDF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64,315 </w:t>
            </w:r>
            <w:r w:rsidR="008C4ADC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FC7EC2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1,575,000.00.</w:t>
            </w:r>
          </w:p>
          <w:p w14:paraId="32DCABCB" w14:textId="5901F5C5" w:rsidR="00E96404" w:rsidRPr="00114FDF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14FDF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114FDF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7988269" w14:textId="77777777" w:rsidR="00114FDF" w:rsidRDefault="00114FDF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EBB701B" w14:textId="77777777" w:rsidR="00114FDF" w:rsidRDefault="00114FDF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83E0F27" w14:textId="77777777" w:rsidR="00114FDF" w:rsidRDefault="00114FDF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57C8AA67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Maasin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Liloy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9A83A8B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0289EE3A" w:rsidR="009702AE" w:rsidRPr="00FC7EC2" w:rsidRDefault="00206A9C" w:rsidP="005E349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proofErr w:type="spellEnd"/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FC7EC2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2CECDF85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0FD82DED" w:rsidR="00752E3F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7366A001" w14:textId="43154E6F" w:rsidR="00114FDF" w:rsidRDefault="00114FDF" w:rsidP="00114FDF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236ECCC5" w14:textId="6CB2703D" w:rsidR="00114FDF" w:rsidRDefault="00114FDF" w:rsidP="00114FDF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488C9BA" w14:textId="77777777" w:rsidR="00114FDF" w:rsidRPr="00A75108" w:rsidRDefault="00114FDF" w:rsidP="00114FDF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1AC75A1D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9D43957" w14:textId="77777777" w:rsidR="00621CF6" w:rsidRPr="00621CF6" w:rsidRDefault="00621CF6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621CF6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5300FD6D" w14:textId="5EAF97E5" w:rsidR="00FC7EC2" w:rsidRDefault="00621CF6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621CF6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301C7653" w14:textId="4EF4187B" w:rsidR="00621CF6" w:rsidRDefault="00621CF6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55C07B8" w14:textId="77777777" w:rsidR="00621CF6" w:rsidRDefault="00621CF6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4AEAE6A" w14:textId="77777777" w:rsidR="00621CF6" w:rsidRDefault="00621CF6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621CF6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7F5B5F85" w14:textId="33FC64AA" w:rsidR="00D36D13" w:rsidRPr="00E23292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</w:p>
    <w:p w14:paraId="144A4FA0" w14:textId="60374CA1" w:rsidR="00584CC9" w:rsidRDefault="00584CC9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483B4F9" w14:textId="2BAC5C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E6E04F8" w14:textId="3DA6894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EC830B" w14:textId="6574B40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92A8BD7" w14:textId="42033204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A2A709" w14:textId="20CEC2B5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7106F06" w14:textId="1AFD853B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AECD64B" w14:textId="5AC3517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219FC7C" w14:textId="6DCFB8DE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4F41FD9" w14:textId="7F4AE2C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6EA16B9" w14:textId="15B3893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3A30B19" w14:textId="38B974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DBFC2CF" w14:textId="20F4F641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097E45E" w14:textId="21505E2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B2FBD55" w14:textId="77777777" w:rsidR="00CD2718" w:rsidRDefault="00CD2718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br w:type="page"/>
      </w:r>
    </w:p>
    <w:p w14:paraId="1DDCC6E5" w14:textId="2601B955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1DEEC55F" w14:textId="36939C2C" w:rsidR="00B26F3C" w:rsidRPr="00B26F3C" w:rsidRDefault="00CD2718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57DB16DB">
            <wp:simplePos x="0" y="0"/>
            <wp:positionH relativeFrom="column">
              <wp:posOffset>184785</wp:posOffset>
            </wp:positionH>
            <wp:positionV relativeFrom="paragraph">
              <wp:posOffset>206375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B4D8E" w14:textId="3C0F6B49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820B68" w14:textId="11F30609" w:rsidR="00B26F3C" w:rsidRPr="004057CA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C3DA541" wp14:editId="510F1432">
            <wp:simplePos x="0" y="0"/>
            <wp:positionH relativeFrom="column">
              <wp:posOffset>184785</wp:posOffset>
            </wp:positionH>
            <wp:positionV relativeFrom="paragraph">
              <wp:posOffset>4284345</wp:posOffset>
            </wp:positionV>
            <wp:extent cx="5877560" cy="4408170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26F3C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F588D" w14:textId="77777777" w:rsidR="00217BCA" w:rsidRDefault="00217BCA">
      <w:pPr>
        <w:spacing w:after="0" w:line="240" w:lineRule="auto"/>
      </w:pPr>
      <w:r>
        <w:separator/>
      </w:r>
    </w:p>
  </w:endnote>
  <w:endnote w:type="continuationSeparator" w:id="0">
    <w:p w14:paraId="540E3B2D" w14:textId="77777777" w:rsidR="00217BCA" w:rsidRDefault="00217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5E6B49" w:rsidRDefault="005E6B49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C66F8D3" w:rsidR="005E6B49" w:rsidRDefault="005E6B49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2" w:name="_heading=h.3znysh7" w:colFirst="0" w:colLast="0"/>
    <w:bookmarkEnd w:id="2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243109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243109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3</w:t>
    </w:r>
    <w:r w:rsidR="00621CF6">
      <w:rPr>
        <w:rFonts w:ascii="Arial" w:eastAsia="Arial" w:hAnsi="Arial" w:cs="Arial"/>
        <w:sz w:val="14"/>
        <w:szCs w:val="14"/>
      </w:rPr>
      <w:t>9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</w:t>
    </w:r>
    <w:r w:rsidR="00621CF6">
      <w:rPr>
        <w:rFonts w:ascii="Arial" w:eastAsia="Arial" w:hAnsi="Arial" w:cs="Arial"/>
        <w:sz w:val="14"/>
        <w:szCs w:val="14"/>
      </w:rPr>
      <w:t>6</w:t>
    </w:r>
    <w:r>
      <w:rPr>
        <w:rFonts w:ascii="Arial" w:eastAsia="Arial" w:hAnsi="Arial" w:cs="Arial"/>
        <w:sz w:val="14"/>
        <w:szCs w:val="14"/>
      </w:rPr>
      <w:t xml:space="preserve"> November 2020, 6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5E6B49" w:rsidRDefault="005E6B49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42B378" w14:textId="77777777" w:rsidR="00217BCA" w:rsidRDefault="00217BCA">
      <w:pPr>
        <w:spacing w:after="0" w:line="240" w:lineRule="auto"/>
      </w:pPr>
      <w:r>
        <w:separator/>
      </w:r>
    </w:p>
  </w:footnote>
  <w:footnote w:type="continuationSeparator" w:id="0">
    <w:p w14:paraId="6DB65182" w14:textId="77777777" w:rsidR="00217BCA" w:rsidRDefault="00217B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5E6B49" w:rsidRDefault="005E6B49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5E6B49" w:rsidRDefault="005E6B49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5E6B49" w:rsidRDefault="005E6B49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Props1.xml><?xml version="1.0" encoding="utf-8"?>
<ds:datastoreItem xmlns:ds="http://schemas.openxmlformats.org/officeDocument/2006/customXml" ds:itemID="{4C66903C-18BA-43C5-AD6E-A7E38487AD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5</Pages>
  <Words>13637</Words>
  <Characters>77734</Characters>
  <Application>Microsoft Office Word</Application>
  <DocSecurity>0</DocSecurity>
  <Lines>64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16T08:36:00Z</dcterms:created>
  <dcterms:modified xsi:type="dcterms:W3CDTF">2020-11-16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